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2C6F4" w14:textId="250AE68B" w:rsidR="005F0913" w:rsidRDefault="00936EF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Table S1 </w:t>
      </w:r>
      <w:bookmarkStart w:id="0" w:name="_Hlk105863384"/>
      <w:r>
        <w:rPr>
          <w:rFonts w:ascii="Times New Roman" w:hAnsi="Times New Roman" w:cs="Times New Roman"/>
          <w:sz w:val="20"/>
          <w:szCs w:val="20"/>
        </w:rPr>
        <w:t>Description of</w:t>
      </w:r>
      <w:bookmarkEnd w:id="0"/>
      <w:r>
        <w:rPr>
          <w:rFonts w:ascii="Times New Roman" w:hAnsi="Times New Roman" w:cs="Times New Roman"/>
          <w:sz w:val="20"/>
          <w:szCs w:val="20"/>
        </w:rPr>
        <w:t xml:space="preserve"> 7</w:t>
      </w:r>
      <w:r>
        <w:rPr>
          <w:rStyle w:val="tlid-translation"/>
          <w:rFonts w:ascii="Times New Roman" w:hAnsi="Times New Roman" w:cs="Times New Roman"/>
          <w:sz w:val="20"/>
          <w:szCs w:val="20"/>
        </w:rPr>
        <w:t xml:space="preserve"> long-term experiments of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National Ecosystem Research Network</w:t>
      </w:r>
    </w:p>
    <w:tbl>
      <w:tblPr>
        <w:tblW w:w="13947" w:type="dxa"/>
        <w:tblLook w:val="04A0" w:firstRow="1" w:lastRow="0" w:firstColumn="1" w:lastColumn="0" w:noHBand="0" w:noVBand="1"/>
      </w:tblPr>
      <w:tblGrid>
        <w:gridCol w:w="1276"/>
        <w:gridCol w:w="1276"/>
        <w:gridCol w:w="1063"/>
        <w:gridCol w:w="1261"/>
        <w:gridCol w:w="1957"/>
        <w:gridCol w:w="5103"/>
        <w:gridCol w:w="779"/>
        <w:gridCol w:w="616"/>
        <w:gridCol w:w="616"/>
      </w:tblGrid>
      <w:tr w:rsidR="005F0913" w14:paraId="674E7D1A" w14:textId="77777777">
        <w:trPr>
          <w:trHeight w:val="563"/>
        </w:trPr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77484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ampling sites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1D544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Longitude, Latitude</w:t>
            </w:r>
          </w:p>
        </w:tc>
        <w:tc>
          <w:tcPr>
            <w:tcW w:w="1063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77C1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oil taxonomy (USDA)</w:t>
            </w:r>
          </w:p>
        </w:tc>
        <w:tc>
          <w:tcPr>
            <w:tcW w:w="1261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9F623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Onset of experiments</w:t>
            </w:r>
          </w:p>
        </w:tc>
        <w:tc>
          <w:tcPr>
            <w:tcW w:w="1957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87506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Average annual precipitation and temperature</w:t>
            </w:r>
          </w:p>
        </w:tc>
        <w:tc>
          <w:tcPr>
            <w:tcW w:w="5103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4BF1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rop</w:t>
            </w:r>
          </w:p>
        </w:tc>
        <w:tc>
          <w:tcPr>
            <w:tcW w:w="2011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C37AE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Amount of chemical fertilizer applied (kg </w:t>
            </w:r>
            <w:proofErr w:type="gramStart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ha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  <w:vertAlign w:val="superscript"/>
              </w:rPr>
              <w:t>-1</w:t>
            </w:r>
            <w:proofErr w:type="gramEnd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). </w:t>
            </w:r>
          </w:p>
        </w:tc>
      </w:tr>
      <w:tr w:rsidR="005F0913" w14:paraId="16545604" w14:textId="77777777">
        <w:trPr>
          <w:trHeight w:val="278"/>
        </w:trPr>
        <w:tc>
          <w:tcPr>
            <w:tcW w:w="1276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9224D7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4020A0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063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D483CF6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61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7577198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957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0ADD85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5103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8507E4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0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0873E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, N+ P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O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  <w:vertAlign w:val="subscript"/>
              </w:rPr>
              <w:t>5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+K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O; NK, no P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O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  <w:vertAlign w:val="subscript"/>
              </w:rPr>
              <w:t>5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; </w:t>
            </w:r>
          </w:p>
        </w:tc>
      </w:tr>
      <w:tr w:rsidR="005F0913" w14:paraId="354074F1" w14:textId="77777777">
        <w:trPr>
          <w:trHeight w:val="278"/>
        </w:trPr>
        <w:tc>
          <w:tcPr>
            <w:tcW w:w="1276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74A82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63ABB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063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BEA91A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61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6A115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957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2796EA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5103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D548D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01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58B5B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, no fertilization.</w:t>
            </w:r>
          </w:p>
        </w:tc>
      </w:tr>
      <w:tr w:rsidR="005F0913" w14:paraId="7096B87A" w14:textId="77777777">
        <w:trPr>
          <w:trHeight w:val="458"/>
        </w:trPr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3094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Hailun</w:t>
            </w:r>
            <w:proofErr w:type="spellEnd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 (HL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16FC4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7°27′00″N, 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9C8D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Histosols</w:t>
            </w:r>
          </w:p>
        </w:tc>
        <w:tc>
          <w:tcPr>
            <w:tcW w:w="126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FB137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90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7500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62.16mm, </w:t>
            </w: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6813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aize soybean rotation: Maize was sown at the beginning of May and harvested at the end of September. N</w:t>
            </w: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ext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year,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soybean was sown at the end of April and harvest in September.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85B1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.25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B9D6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1.8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36C8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</w:t>
            </w:r>
          </w:p>
        </w:tc>
      </w:tr>
      <w:tr w:rsidR="005F0913" w14:paraId="434CBE10" w14:textId="77777777">
        <w:trPr>
          <w:trHeight w:val="69"/>
        </w:trPr>
        <w:tc>
          <w:tcPr>
            <w:tcW w:w="1276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3006D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8292B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6°37′48″E</w:t>
            </w:r>
          </w:p>
        </w:tc>
        <w:tc>
          <w:tcPr>
            <w:tcW w:w="106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432396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B918A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F4368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75℃</w:t>
            </w:r>
          </w:p>
        </w:tc>
        <w:tc>
          <w:tcPr>
            <w:tcW w:w="5103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DCD42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C3ABD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2.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5A34DF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F3AD5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</w:t>
            </w:r>
          </w:p>
        </w:tc>
      </w:tr>
      <w:tr w:rsidR="005F0913" w14:paraId="14CB41EC" w14:textId="77777777">
        <w:trPr>
          <w:trHeight w:val="488"/>
        </w:trPr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44A2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henyang (SY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D619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1°31′12″N, 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5599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aleudalf</w:t>
            </w:r>
            <w:proofErr w:type="spellEnd"/>
          </w:p>
        </w:tc>
        <w:tc>
          <w:tcPr>
            <w:tcW w:w="126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A9BD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79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98AD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91.3mm, </w:t>
            </w: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6FCD4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aize soybean rotation: Maize was sown at the beginning of May and harvested at the end of September. N</w:t>
            </w: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ext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year,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soybean was sown at the end of April and harvest in September.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38DC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268A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0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691F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0</w:t>
            </w:r>
          </w:p>
        </w:tc>
      </w:tr>
      <w:tr w:rsidR="005F0913" w14:paraId="6A600692" w14:textId="77777777">
        <w:trPr>
          <w:trHeight w:val="74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ACB84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254DF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3°24′00″E</w:t>
            </w:r>
          </w:p>
        </w:tc>
        <w:tc>
          <w:tcPr>
            <w:tcW w:w="106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2CA0A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1ACDD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5709B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.61℃</w:t>
            </w:r>
          </w:p>
        </w:tc>
        <w:tc>
          <w:tcPr>
            <w:tcW w:w="51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1D26A6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606E5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76F19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1F788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</w:t>
            </w:r>
          </w:p>
        </w:tc>
      </w:tr>
      <w:tr w:rsidR="005F0913" w14:paraId="2D12D9FC" w14:textId="77777777">
        <w:trPr>
          <w:trHeight w:val="818"/>
        </w:trPr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8F0F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engqiu</w:t>
            </w:r>
            <w:proofErr w:type="spellEnd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 (FQ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1437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5°1′12″N, 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52EB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Inceptisol</w:t>
            </w:r>
            <w:proofErr w:type="spellEnd"/>
          </w:p>
        </w:tc>
        <w:tc>
          <w:tcPr>
            <w:tcW w:w="126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4E716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90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60DF6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04.8mm, </w:t>
            </w: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6690D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Wheat maize rotation: Wheat was planted at the beginning of November and harvested in mid-May of the </w:t>
            </w:r>
            <w:proofErr w:type="spellStart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following year). After wheat harvest, Maize was sown in early June and harvested in the mid-September)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EC52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87.5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6E713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3.8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FB059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3.8</w:t>
            </w:r>
          </w:p>
        </w:tc>
      </w:tr>
      <w:tr w:rsidR="005F0913" w14:paraId="1C8A8807" w14:textId="77777777">
        <w:trPr>
          <w:trHeight w:val="146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41733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EEF22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4°31′48″E</w:t>
            </w:r>
          </w:p>
        </w:tc>
        <w:tc>
          <w:tcPr>
            <w:tcW w:w="106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CC44B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75011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B6A1D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.24℃</w:t>
            </w:r>
          </w:p>
        </w:tc>
        <w:tc>
          <w:tcPr>
            <w:tcW w:w="51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6ADB6A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70617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6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5760D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2.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2B709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2.5</w:t>
            </w:r>
          </w:p>
        </w:tc>
      </w:tr>
      <w:tr w:rsidR="005F0913" w14:paraId="527AF383" w14:textId="77777777">
        <w:trPr>
          <w:trHeight w:val="533"/>
        </w:trPr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91391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hangwu</w:t>
            </w:r>
            <w:proofErr w:type="spellEnd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 (CW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87C0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5°12′00″N, 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9F8D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umulic</w:t>
            </w:r>
            <w:proofErr w:type="spellEnd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Haplustoll</w:t>
            </w:r>
          </w:p>
        </w:tc>
        <w:tc>
          <w:tcPr>
            <w:tcW w:w="126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D59E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84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FCDE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74.62mm, </w:t>
            </w: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9B444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Wheat monocropping: Wheat was sown in mid-September and harvested at the end of June in the following year)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823F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0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8034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9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92D17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0</w:t>
            </w:r>
          </w:p>
        </w:tc>
      </w:tr>
      <w:tr w:rsidR="005F0913" w14:paraId="4ED52263" w14:textId="77777777">
        <w:trPr>
          <w:trHeight w:val="639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DCB94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BD176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7°40′12″E</w:t>
            </w:r>
          </w:p>
        </w:tc>
        <w:tc>
          <w:tcPr>
            <w:tcW w:w="106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37F49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AEBF0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E2A97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.85℃</w:t>
            </w:r>
          </w:p>
        </w:tc>
        <w:tc>
          <w:tcPr>
            <w:tcW w:w="51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8CDA4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9DD22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93A9D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9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E6584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0</w:t>
            </w:r>
          </w:p>
        </w:tc>
      </w:tr>
      <w:tr w:rsidR="005F0913" w14:paraId="5DCAAADD" w14:textId="77777777">
        <w:trPr>
          <w:trHeight w:val="848"/>
        </w:trPr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95093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Yanting</w:t>
            </w:r>
            <w:proofErr w:type="spellEnd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 (YT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EF68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1°16′12″N,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95067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Entisol</w:t>
            </w:r>
            <w:proofErr w:type="spellEnd"/>
          </w:p>
        </w:tc>
        <w:tc>
          <w:tcPr>
            <w:tcW w:w="126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6DB0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80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C76E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811.83mm, </w:t>
            </w: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B397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Wheat maize rotation: Wheat was sown at the beginning of November and harvested in mid-May of the </w:t>
            </w:r>
            <w:proofErr w:type="spellStart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following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lastRenderedPageBreak/>
              <w:t>year). After wheat harvest, Maize was sown in early June and harvested in the mid-September)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B85C4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lastRenderedPageBreak/>
              <w:t>150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8E5A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0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F646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6</w:t>
            </w:r>
          </w:p>
        </w:tc>
      </w:tr>
      <w:tr w:rsidR="005F0913" w14:paraId="5D90594F" w14:textId="77777777">
        <w:trPr>
          <w:trHeight w:val="530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09C10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3EAED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5°27′00″E</w:t>
            </w:r>
          </w:p>
        </w:tc>
        <w:tc>
          <w:tcPr>
            <w:tcW w:w="106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C72A2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A8FA2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9177C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7.17℃</w:t>
            </w:r>
          </w:p>
        </w:tc>
        <w:tc>
          <w:tcPr>
            <w:tcW w:w="51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AD877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33405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382E7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5B2B1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6</w:t>
            </w:r>
          </w:p>
        </w:tc>
      </w:tr>
      <w:tr w:rsidR="005F0913" w14:paraId="0EA6308F" w14:textId="77777777">
        <w:trPr>
          <w:trHeight w:val="668"/>
        </w:trPr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F0AA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Qiyang</w:t>
            </w:r>
            <w:proofErr w:type="spellEnd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 (QY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7C80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6°45′00″N,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0E8C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Hapludult</w:t>
            </w:r>
          </w:p>
        </w:tc>
        <w:tc>
          <w:tcPr>
            <w:tcW w:w="126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F751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82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B8F7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09.42mm,</w:t>
            </w: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3B336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Wheat maize rotation: Wheat </w:t>
            </w:r>
            <w:proofErr w:type="gramStart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was  sown</w:t>
            </w:r>
            <w:proofErr w:type="gramEnd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at the beginning of November and harvested in mid-May of the </w:t>
            </w:r>
            <w:proofErr w:type="spellStart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following year). After wheat harvest, Maize was sown in early June and harvested in the mid-September)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FBD3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10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7B268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7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0C8D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0</w:t>
            </w:r>
          </w:p>
        </w:tc>
      </w:tr>
      <w:tr w:rsidR="005F0913" w14:paraId="7A50A5D0" w14:textId="77777777">
        <w:trPr>
          <w:trHeight w:val="170"/>
        </w:trPr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A19DD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31FEC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1°52′48″E</w:t>
            </w:r>
          </w:p>
        </w:tc>
        <w:tc>
          <w:tcPr>
            <w:tcW w:w="106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08DE4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453C6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2A8AF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8.78℃</w:t>
            </w:r>
          </w:p>
        </w:tc>
        <w:tc>
          <w:tcPr>
            <w:tcW w:w="51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21056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D8658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BBDF9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6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7D346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</w:t>
            </w:r>
          </w:p>
        </w:tc>
      </w:tr>
      <w:tr w:rsidR="005F0913" w14:paraId="43A54101" w14:textId="77777777">
        <w:trPr>
          <w:trHeight w:val="473"/>
        </w:trPr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02F61E9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ukang</w:t>
            </w:r>
            <w:proofErr w:type="spellEnd"/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 (FK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FF59D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4°18′N, 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7D26A40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Entisol</w:t>
            </w:r>
            <w:proofErr w:type="spellEnd"/>
          </w:p>
        </w:tc>
        <w:tc>
          <w:tcPr>
            <w:tcW w:w="1261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4E6EF13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87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7A01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60mm,</w:t>
            </w: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834A00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Wheat monocropping: Wheat was sown in mid-September and harvested at the end of June in the following year)</w:t>
            </w:r>
          </w:p>
        </w:tc>
        <w:tc>
          <w:tcPr>
            <w:tcW w:w="779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55EB8C3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0</w:t>
            </w:r>
          </w:p>
        </w:tc>
        <w:tc>
          <w:tcPr>
            <w:tcW w:w="616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4870421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5</w:t>
            </w:r>
          </w:p>
        </w:tc>
        <w:tc>
          <w:tcPr>
            <w:tcW w:w="616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15A3B00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0</w:t>
            </w:r>
          </w:p>
        </w:tc>
      </w:tr>
      <w:tr w:rsidR="005F0913" w14:paraId="4C6EBEED" w14:textId="77777777">
        <w:trPr>
          <w:trHeight w:val="54"/>
        </w:trPr>
        <w:tc>
          <w:tcPr>
            <w:tcW w:w="127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5BBA73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B0BD43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7°55′E</w:t>
            </w:r>
          </w:p>
        </w:tc>
        <w:tc>
          <w:tcPr>
            <w:tcW w:w="106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FD9CC0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175E8D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3732D7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6℃</w:t>
            </w:r>
          </w:p>
        </w:tc>
        <w:tc>
          <w:tcPr>
            <w:tcW w:w="5103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4A41D8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7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70C873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6AC79B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1C70DF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4F9F64EA" w14:textId="77777777" w:rsidR="005F0913" w:rsidRDefault="005F0913">
      <w:pPr>
        <w:rPr>
          <w:rFonts w:ascii="Times New Roman" w:hAnsi="Times New Roman" w:cs="Times New Roman"/>
          <w:sz w:val="20"/>
          <w:szCs w:val="20"/>
        </w:rPr>
        <w:sectPr w:rsidR="005F0913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30EF352F" w14:textId="77777777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Table S2 </w:t>
      </w:r>
      <w:r>
        <w:rPr>
          <w:rFonts w:ascii="Times New Roman" w:hAnsi="Times New Roman" w:cs="Times New Roman"/>
          <w:sz w:val="20"/>
          <w:szCs w:val="20"/>
        </w:rPr>
        <w:t xml:space="preserve">Soil characteristics </w:t>
      </w:r>
      <w:r>
        <w:rPr>
          <w:rFonts w:ascii="Times New Roman" w:hAnsi="Times New Roman" w:cs="Times New Roman" w:hint="eastAsia"/>
          <w:sz w:val="20"/>
          <w:szCs w:val="20"/>
        </w:rPr>
        <w:t>under</w:t>
      </w:r>
      <w:r>
        <w:rPr>
          <w:rFonts w:ascii="Times New Roman" w:hAnsi="Times New Roman" w:cs="Times New Roman"/>
          <w:sz w:val="20"/>
          <w:szCs w:val="20"/>
        </w:rPr>
        <w:t xml:space="preserve"> different 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>fertilization treatments</w:t>
      </w:r>
      <w:r>
        <w:rPr>
          <w:rFonts w:ascii="Times New Roman" w:hAnsi="Times New Roman" w:cs="Times New Roman"/>
          <w:sz w:val="20"/>
          <w:szCs w:val="20"/>
        </w:rPr>
        <w:t xml:space="preserve"> at 7</w:t>
      </w:r>
      <w:r>
        <w:rPr>
          <w:rStyle w:val="tlid-translation"/>
          <w:rFonts w:ascii="Times New Roman" w:hAnsi="Times New Roman" w:cs="Times New Roman"/>
          <w:sz w:val="20"/>
          <w:szCs w:val="20"/>
        </w:rPr>
        <w:t xml:space="preserve"> long-term experiments of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National Ecosystem Research Network</w:t>
      </w:r>
      <w:r>
        <w:rPr>
          <w:rStyle w:val="tlid-translation"/>
          <w:rFonts w:ascii="Times New Roman" w:hAnsi="Times New Roman" w:cs="Times New Roman" w:hint="eastAsia"/>
          <w:sz w:val="20"/>
          <w:szCs w:val="20"/>
          <w:lang w:val="en"/>
        </w:rPr>
        <w:t>.</w:t>
      </w:r>
    </w:p>
    <w:tbl>
      <w:tblPr>
        <w:tblW w:w="13590" w:type="dxa"/>
        <w:tblLook w:val="04A0" w:firstRow="1" w:lastRow="0" w:firstColumn="1" w:lastColumn="0" w:noHBand="0" w:noVBand="1"/>
      </w:tblPr>
      <w:tblGrid>
        <w:gridCol w:w="536"/>
        <w:gridCol w:w="1061"/>
        <w:gridCol w:w="944"/>
        <w:gridCol w:w="944"/>
        <w:gridCol w:w="1095"/>
        <w:gridCol w:w="1024"/>
        <w:gridCol w:w="944"/>
        <w:gridCol w:w="1015"/>
        <w:gridCol w:w="1184"/>
        <w:gridCol w:w="1095"/>
        <w:gridCol w:w="1015"/>
        <w:gridCol w:w="1015"/>
        <w:gridCol w:w="1024"/>
        <w:gridCol w:w="1015"/>
      </w:tblGrid>
      <w:tr w:rsidR="00E916C4" w:rsidRPr="00E916C4" w14:paraId="0F992AC9" w14:textId="77777777" w:rsidTr="00E916C4">
        <w:trPr>
          <w:trHeight w:val="510"/>
        </w:trPr>
        <w:tc>
          <w:tcPr>
            <w:tcW w:w="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936CF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ites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C89B32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Fertilization treat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F6A80E" w14:textId="0A789A38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TN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(g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kg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-1</w:t>
            </w:r>
            <w:proofErr w:type="gramEnd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99E139" w14:textId="6F4B86DF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TP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(g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kg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-1</w:t>
            </w:r>
            <w:proofErr w:type="gramEnd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23422" w14:textId="5F3EA8C2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TK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(g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kg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-1</w:t>
            </w:r>
            <w:proofErr w:type="gramEnd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76A976" w14:textId="69F88089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OM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(g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kg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-1</w:t>
            </w:r>
            <w:proofErr w:type="gramEnd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FD4A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pH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03C09" w14:textId="77777777" w:rsid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AP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</w:p>
          <w:p w14:paraId="269EF59F" w14:textId="16B7269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(mg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kg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-1</w:t>
            </w:r>
            <w:proofErr w:type="gramEnd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118A8" w14:textId="77777777" w:rsid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AK</w:t>
            </w:r>
          </w:p>
          <w:p w14:paraId="3B41A982" w14:textId="1B8BCE9C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(mg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kg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-1</w:t>
            </w:r>
            <w:proofErr w:type="gramEnd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AC2477" w14:textId="5DC34903" w:rsid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"/>
              </w:rPr>
              <w:t>NO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bscript"/>
                <w:lang w:val="en"/>
              </w:rPr>
              <w:t>3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  <w:lang w:val="en"/>
              </w:rPr>
              <w:t>-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"/>
              </w:rPr>
              <w:t>-N</w:t>
            </w:r>
          </w:p>
          <w:p w14:paraId="6110A469" w14:textId="52BA16E2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(mg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kg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-1</w:t>
            </w:r>
            <w:proofErr w:type="gramEnd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03921" w14:textId="77777777" w:rsid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"/>
              </w:rPr>
              <w:t>NH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bscript"/>
                <w:lang w:val="en"/>
              </w:rPr>
              <w:t>4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  <w:lang w:val="en"/>
              </w:rPr>
              <w:t>+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"/>
              </w:rPr>
              <w:t>-N</w:t>
            </w:r>
          </w:p>
          <w:p w14:paraId="56803539" w14:textId="0A2C9DC1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(mg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kg</w:t>
            </w: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vertAlign w:val="superscript"/>
              </w:rPr>
              <w:t>-1</w:t>
            </w:r>
            <w:proofErr w:type="gramEnd"/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86A6D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/N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A9B5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/P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5EBF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N/P</w:t>
            </w:r>
          </w:p>
        </w:tc>
      </w:tr>
      <w:tr w:rsidR="00E916C4" w:rsidRPr="00E916C4" w14:paraId="7F9C040C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B1746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H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8486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trl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0F1B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13±0.03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506E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6±0.08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7234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23±0.43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09CA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5.00±0.15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782C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18±0.17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19FC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11±0.19c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C778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8.17±12.18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354A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46±0.18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2A0B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7±0.15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C92F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.26±0.17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5C6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5.22±3.37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7F41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87±0.27a</w:t>
            </w:r>
          </w:p>
        </w:tc>
      </w:tr>
      <w:tr w:rsidR="00E916C4" w:rsidRPr="00E916C4" w14:paraId="0189B587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43D9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AAB3B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7E22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17±0.12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CE05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6±0.08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5D7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72±0.06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8B13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6.10±2.88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3338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92±0.05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C330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38±0.90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F93B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61.67±23.62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21E4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99±1.06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08B5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3±0.11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E8AF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.33±0.12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69B1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5.73±1.86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9C93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90±0.16a</w:t>
            </w:r>
          </w:p>
        </w:tc>
      </w:tr>
      <w:tr w:rsidR="00E916C4" w:rsidRPr="00E916C4" w14:paraId="5DEC1E7A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5AE6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034EE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P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B647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17±0.06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1A4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3±0.05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18D0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11±0.64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C15B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5.80±0.81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9F4F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89±0.02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2EE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7.13±0.48a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FFE5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78.04±7.95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DD51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6±0.32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543C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4±0.04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E4F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.25±0.17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ABB3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6.82±1.95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CF0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00±0.14a</w:t>
            </w:r>
          </w:p>
        </w:tc>
      </w:tr>
      <w:tr w:rsidR="00E916C4" w:rsidRPr="00E916C4" w14:paraId="26F80F9C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0D7B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Y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3F563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trl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9984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8±0.02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4AAC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6±0.03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9325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10±0.34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E2D5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5.90±0.42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D6F3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70±0.14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754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00±0.14c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139D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6.27±1.72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55E7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87±9.79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53E1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64±0.42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BC9C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0.44±0.08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9A85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6.05±1.24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2C8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50±0.12b</w:t>
            </w:r>
          </w:p>
        </w:tc>
      </w:tr>
      <w:tr w:rsidR="00E916C4" w:rsidRPr="00E916C4" w14:paraId="24EB14D7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BA1F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1A02E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ACC9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01±0.02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6B7F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5±0.00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B1CD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13±0.27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D8BB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7.87±0.19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D24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99±0.02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2CFF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73±0.14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22EF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4.03±4.30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D46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09±4.14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5439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09±0.35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056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0.26±0.08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F83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9.61±0.31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A689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89±0.05a</w:t>
            </w:r>
          </w:p>
        </w:tc>
      </w:tr>
      <w:tr w:rsidR="00E916C4" w:rsidRPr="00E916C4" w14:paraId="58EEF287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B477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22F8C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P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6DCF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00±0.02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8823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0±0.01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7790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45±0.16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CD4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7.47±0.53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EEC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14±0.01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F5DE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65±0.20a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1630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04.66±6.05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182D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42±4.05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4C3B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56±0.30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57FC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0.16±0.09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3BA9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14±0.59c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A807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98±0.06c</w:t>
            </w:r>
          </w:p>
        </w:tc>
      </w:tr>
      <w:tr w:rsidR="00E916C4" w:rsidRPr="00E916C4" w14:paraId="656B8D4C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AFFB4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FQ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0945A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trl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8131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8±0.02c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2383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1±0.01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4944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9.50±0.31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8C43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27±0.09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BCE0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58±0.08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421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7±0.07c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3A06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8.33±4.48c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DA22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99±0.87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1987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5±0.20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DEC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86±0.23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83A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27±0.25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5BE8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4±0.05ab</w:t>
            </w:r>
          </w:p>
        </w:tc>
      </w:tr>
      <w:tr w:rsidR="00E916C4" w:rsidRPr="00E916C4" w14:paraId="13ABBF37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7C4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5215D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DB7A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4±0.02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AD3A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1±0.01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6E65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9.82±0.35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0742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27±0.23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5958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23±0.02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611D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87±0.16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4EF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12.73±17.62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DBFE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8.06±3.58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8277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6±0.06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F91C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81±0.14b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8F91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26±0.13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94AE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06±0.01a</w:t>
            </w:r>
          </w:p>
        </w:tc>
      </w:tr>
      <w:tr w:rsidR="00E916C4" w:rsidRPr="00E916C4" w14:paraId="6CDB1F20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34A0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5027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P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BBEF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5±0.03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8BDB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7±0.03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264E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9.44±0.16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6BD5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1.10±0.30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A023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07±0.01c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51B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6.08±0.57a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1D41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4.05±10.20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03B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9.14±12.72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2A9F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0±0.08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F802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59±0.13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4826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41±0.23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B9DA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6±0.03b</w:t>
            </w:r>
          </w:p>
        </w:tc>
      </w:tr>
      <w:tr w:rsidR="00E916C4" w:rsidRPr="00E916C4" w14:paraId="6EE2C180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EF36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W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A356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trl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5075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2±0.01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5A1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9±0.03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7004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02±0.22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1EC1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.53±0.24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C3CA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36±0.01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08ED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45±0.19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5A23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87.88±12.96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90A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41±0.38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59ED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2±0.13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BB84F" w14:textId="0D3C6AAE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93±0.05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A817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17±0.15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6B3F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16±0.03b</w:t>
            </w:r>
          </w:p>
        </w:tc>
      </w:tr>
      <w:tr w:rsidR="00E916C4" w:rsidRPr="00E916C4" w14:paraId="0D856674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6433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E38D4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6E34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03±0.03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AC2F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2±0.02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7186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60±0.43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140D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3.20±0.44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0CB1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02±0.04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B6B7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97±0.52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5E28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72.07±4.42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623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6.12±9.00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2934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0±0.14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8F1D2" w14:textId="4F692D10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44±0.31</w:t>
            </w:r>
            <w:r w:rsidR="00B1356A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1D5C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0.68±0.24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76D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44±0.07a</w:t>
            </w:r>
          </w:p>
        </w:tc>
      </w:tr>
      <w:tr w:rsidR="00E916C4" w:rsidRPr="00E916C4" w14:paraId="7C638C6B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835E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9684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P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3174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05±0.01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FCF2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16±0.05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B3AB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92±0.30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8BB7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5.10±0.17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C085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46±0.30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9AC9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2.35±1.30a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F817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76.85±15.52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66CD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79±1.98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9B64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6±0.03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3145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32±0.18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0372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55±0.28c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B6E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1±0.03c</w:t>
            </w:r>
          </w:p>
        </w:tc>
      </w:tr>
      <w:tr w:rsidR="00E916C4" w:rsidRPr="00E916C4" w14:paraId="24BE0B8D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EDB69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YT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0C68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trl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CD3A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1±0.02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FF69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8±0.01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4120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35±0.05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3F36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13±0.43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D88F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34±0.02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3FD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26±0.06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693C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06.55±7.10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815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46±0.06c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10CB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3±0.18a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0BD5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42±0.16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80A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15±0.53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776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23±0.04a</w:t>
            </w:r>
          </w:p>
        </w:tc>
      </w:tr>
      <w:tr w:rsidR="00E916C4" w:rsidRPr="00E916C4" w14:paraId="483FFE73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DD9F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0C0D6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2AA3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9±0.04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9872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0±0.02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D3D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96±0.13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59D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80±0.59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C31B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42±0.06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B85A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6±0.08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2570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12.72±8.82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1131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81±0.59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61CA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44±0.25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9DC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22±0.08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2280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52±0.31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FE8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2±0.03a</w:t>
            </w:r>
          </w:p>
        </w:tc>
      </w:tr>
      <w:tr w:rsidR="00E916C4" w:rsidRPr="00E916C4" w14:paraId="3BD9AA5E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1677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AB9A2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P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07CA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1±0.03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AF5B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06±0.07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198F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14±0.59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7198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.00±0.40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9F31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32±0.02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F2D3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58±1.38a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86D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9.19±10.00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13F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5.05±0.20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C79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5±0.01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B9B6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68±0.13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1E8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62±0.25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FDFC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6±0.03b</w:t>
            </w:r>
          </w:p>
        </w:tc>
      </w:tr>
      <w:tr w:rsidR="00E916C4" w:rsidRPr="00E916C4" w14:paraId="795DB84D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9AB65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QY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113F6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trl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AF2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3±0.01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6CBC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6±0.01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40B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20±0.13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3D23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3.73±0.12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4A67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46±0.03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2908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56±0.48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E489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7.18±0.51c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42E7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70±0.18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6472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81±0.64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22B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57±0.10b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4C33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7.32±0.08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2BF3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02±0.03a</w:t>
            </w:r>
          </w:p>
        </w:tc>
      </w:tr>
      <w:tr w:rsidR="00E916C4" w:rsidRPr="00E916C4" w14:paraId="5D7519B7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6BB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39BE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8231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5±0.04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5EC0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5±0.01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C08B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44±0.22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C48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3.00±0.31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E081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04±0.03c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867A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2±0.31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CD4E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42.43±6.28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038A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1.45±1.17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91E0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64±0.17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1CC74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92±0.16c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7D2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6.63±0.16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6C9B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10±0.06a</w:t>
            </w:r>
          </w:p>
        </w:tc>
      </w:tr>
      <w:tr w:rsidR="00E916C4" w:rsidRPr="00E916C4" w14:paraId="0A2F075B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8701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066A3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P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5E0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1±0.01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ABC5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2±0.02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72D9E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76±0.30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DD71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10±0.20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1A59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25±0.02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B2F1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4.40±0.60a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B0C2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83.88±2.84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D285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26±1.27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1E0E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83±0.71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EFB4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34±0.04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A7F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27±0.10c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6A2C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9±0.01b</w:t>
            </w:r>
          </w:p>
        </w:tc>
      </w:tr>
      <w:tr w:rsidR="00E916C4" w:rsidRPr="00E916C4" w14:paraId="6B78905A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9F2D8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FK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61891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trl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9533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4±0.02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0A1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9±0.02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E4C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22±0.15ab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6BC3A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63±0.54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FC26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09±0.02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DDC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36±0.25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7F8C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79.21±8.15a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F9E9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1±0.11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3FED2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8±0.04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6A5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21±0.23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AAA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07±0.20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7A09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5±0.02c</w:t>
            </w:r>
          </w:p>
        </w:tc>
      </w:tr>
      <w:tr w:rsidR="00E916C4" w:rsidRPr="00E916C4" w14:paraId="5A7A5216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C243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37AB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K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5ED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5±0.02a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D93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8±0.01b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6FA4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.32±0.36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C489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0.33±0.58b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997A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90±0.03b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CCB59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34±0.11b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1E6B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95.71±8.70a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6B4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40±0.22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C14C7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3±0.12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E08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21±0.23a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34E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14±0.34a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284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7±0.02a</w:t>
            </w:r>
          </w:p>
        </w:tc>
      </w:tr>
      <w:tr w:rsidR="00E916C4" w:rsidRPr="00E916C4" w14:paraId="63399BC4" w14:textId="77777777" w:rsidTr="00E916C4">
        <w:trPr>
          <w:trHeight w:val="278"/>
        </w:trPr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AC0BB5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49DFF1" w14:textId="77777777" w:rsidR="00E916C4" w:rsidRPr="00E916C4" w:rsidRDefault="00E916C4" w:rsidP="00E916C4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NPK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20FB7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1±0.02a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5ADE30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11±0.03a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AC3DC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39±0.17b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08A265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.00±0.21a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ABD81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89±0.02b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4DC46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.08±1.51a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933E2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35.30±23.28b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C50888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05±0.16a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52E7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9±0.14a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5263B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86±0.28a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08A7CF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28±0.09a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1A97AD" w14:textId="77777777" w:rsidR="00E916C4" w:rsidRPr="00E916C4" w:rsidRDefault="00E916C4" w:rsidP="00E916C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E916C4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4±0.03b</w:t>
            </w:r>
          </w:p>
        </w:tc>
      </w:tr>
    </w:tbl>
    <w:p w14:paraId="30825433" w14:textId="6CE34790" w:rsidR="005F0913" w:rsidRDefault="00936EFA" w:rsidP="005D12D5">
      <w:pPr>
        <w:spacing w:line="360" w:lineRule="auto"/>
        <w:rPr>
          <w:rFonts w:ascii="Times New Roman" w:hAnsi="Times New Roman" w:cs="Times New Roman"/>
          <w:sz w:val="20"/>
          <w:szCs w:val="20"/>
        </w:rPr>
        <w:sectPr w:rsidR="005F0913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>
        <w:rPr>
          <w:rFonts w:ascii="Times New Roman" w:hAnsi="Times New Roman" w:cs="Times New Roman"/>
          <w:sz w:val="20"/>
          <w:szCs w:val="20"/>
        </w:rPr>
        <w:t>OM, organic matter; TN, total nitrogen; TP, total phosphorus; TK, total potassium; NH</w:t>
      </w:r>
      <w:r>
        <w:rPr>
          <w:rFonts w:ascii="Times New Roman" w:hAnsi="Times New Roman" w:cs="Times New Roman"/>
          <w:sz w:val="20"/>
          <w:szCs w:val="20"/>
          <w:vertAlign w:val="subscript"/>
        </w:rPr>
        <w:t>4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>
        <w:rPr>
          <w:rFonts w:ascii="Times New Roman" w:hAnsi="Times New Roman" w:cs="Times New Roman"/>
          <w:sz w:val="20"/>
          <w:szCs w:val="20"/>
        </w:rPr>
        <w:t>-N, ammonia nitrogen; NO</w:t>
      </w:r>
      <w:r>
        <w:rPr>
          <w:rFonts w:ascii="Times New Roman" w:hAnsi="Times New Roman" w:cs="Times New Roman"/>
          <w:sz w:val="20"/>
          <w:szCs w:val="20"/>
          <w:vertAlign w:val="subscript"/>
        </w:rPr>
        <w:t>3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-</w:t>
      </w:r>
      <w:r>
        <w:rPr>
          <w:rFonts w:ascii="Times New Roman" w:hAnsi="Times New Roman" w:cs="Times New Roman"/>
          <w:sz w:val="20"/>
          <w:szCs w:val="20"/>
        </w:rPr>
        <w:t xml:space="preserve">-N, nitrate nitrogen; AP, available phosphorus; AK, available </w:t>
      </w:r>
      <w:r>
        <w:rPr>
          <w:rFonts w:ascii="Times New Roman" w:hAnsi="Times New Roman" w:cs="Times New Roman"/>
          <w:sz w:val="20"/>
          <w:szCs w:val="20"/>
        </w:rPr>
        <w:lastRenderedPageBreak/>
        <w:t>potassium, C/N, the ratio of soil organic carbon to total nitrogen; C/P, the ratio of soil organic carbon to total phosphorus; N/P, the ratio of total nitrogen to total phosphorus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HL, </w:t>
      </w:r>
      <w:proofErr w:type="spellStart"/>
      <w:r>
        <w:rPr>
          <w:rFonts w:ascii="Times New Roman" w:hAnsi="Times New Roman" w:cs="Times New Roman"/>
          <w:sz w:val="20"/>
          <w:szCs w:val="20"/>
        </w:rPr>
        <w:t>Hailu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SY, </w:t>
      </w:r>
      <w:proofErr w:type="spellStart"/>
      <w:r>
        <w:rPr>
          <w:rFonts w:ascii="Times New Roman" w:hAnsi="Times New Roman" w:cs="Times New Roman"/>
          <w:sz w:val="20"/>
          <w:szCs w:val="20"/>
        </w:rPr>
        <w:t>Sheng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Q, </w:t>
      </w:r>
      <w:proofErr w:type="spellStart"/>
      <w:r>
        <w:rPr>
          <w:rFonts w:ascii="Times New Roman" w:hAnsi="Times New Roman" w:cs="Times New Roman"/>
          <w:sz w:val="20"/>
          <w:szCs w:val="20"/>
        </w:rPr>
        <w:t>Fengqi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W, </w:t>
      </w:r>
      <w:proofErr w:type="spellStart"/>
      <w:r>
        <w:rPr>
          <w:rFonts w:ascii="Times New Roman" w:hAnsi="Times New Roman" w:cs="Times New Roman"/>
          <w:sz w:val="20"/>
          <w:szCs w:val="20"/>
        </w:rPr>
        <w:t>Chang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YT, </w:t>
      </w:r>
      <w:proofErr w:type="spellStart"/>
      <w:r>
        <w:rPr>
          <w:rFonts w:ascii="Times New Roman" w:hAnsi="Times New Roman" w:cs="Times New Roman"/>
          <w:sz w:val="20"/>
          <w:szCs w:val="20"/>
        </w:rPr>
        <w:t>Yangt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QY, </w:t>
      </w:r>
      <w:proofErr w:type="spellStart"/>
      <w:r>
        <w:rPr>
          <w:rFonts w:ascii="Times New Roman" w:hAnsi="Times New Roman" w:cs="Times New Roman"/>
          <w:sz w:val="20"/>
          <w:szCs w:val="20"/>
        </w:rPr>
        <w:t>Qi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K, </w:t>
      </w:r>
      <w:proofErr w:type="spellStart"/>
      <w:r>
        <w:rPr>
          <w:rFonts w:ascii="Times New Roman" w:hAnsi="Times New Roman" w:cs="Times New Roman"/>
          <w:sz w:val="20"/>
          <w:szCs w:val="20"/>
        </w:rPr>
        <w:t>Fuk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 </w:t>
      </w:r>
      <w:r w:rsidR="005D12D5">
        <w:rPr>
          <w:rFonts w:ascii="Times New Roman" w:hAnsi="Times New Roman" w:cs="Times New Roman"/>
          <w:sz w:val="20"/>
          <w:szCs w:val="20"/>
        </w:rPr>
        <w:t>Different lowercase</w:t>
      </w:r>
      <w:r w:rsidR="005D12D5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5D12D5">
        <w:rPr>
          <w:rFonts w:ascii="Times New Roman" w:hAnsi="Times New Roman" w:cs="Times New Roman"/>
          <w:sz w:val="20"/>
          <w:szCs w:val="20"/>
        </w:rPr>
        <w:t xml:space="preserve">letters indicate significant differences of individual parameters under the same </w:t>
      </w:r>
      <w:r w:rsidR="005D12D5">
        <w:rPr>
          <w:rFonts w:ascii="Times New Roman" w:eastAsia="等线" w:hAnsi="Times New Roman" w:cs="Times New Roman"/>
          <w:kern w:val="0"/>
          <w:sz w:val="20"/>
          <w:szCs w:val="20"/>
        </w:rPr>
        <w:t xml:space="preserve">fertilization treatment </w:t>
      </w:r>
      <w:r w:rsidR="005D12D5">
        <w:rPr>
          <w:rFonts w:ascii="Times New Roman" w:hAnsi="Times New Roman" w:cs="Times New Roman"/>
          <w:sz w:val="20"/>
          <w:szCs w:val="20"/>
        </w:rPr>
        <w:t>across sampling sites based on</w:t>
      </w:r>
      <w:r w:rsidR="005D12D5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5D12D5">
        <w:rPr>
          <w:rFonts w:ascii="Times New Roman" w:hAnsi="Times New Roman" w:cs="Times New Roman"/>
          <w:sz w:val="20"/>
          <w:szCs w:val="20"/>
        </w:rPr>
        <w:t>Tukey’s HSD tests (</w:t>
      </w:r>
      <w:r w:rsidR="005D12D5">
        <w:rPr>
          <w:rFonts w:ascii="Times New Roman" w:hAnsi="Times New Roman" w:cs="Times New Roman"/>
          <w:i/>
          <w:sz w:val="20"/>
          <w:szCs w:val="20"/>
        </w:rPr>
        <w:t>P</w:t>
      </w:r>
      <w:r w:rsidR="005D12D5">
        <w:rPr>
          <w:rFonts w:ascii="Times New Roman" w:hAnsi="Times New Roman" w:cs="Times New Roman"/>
          <w:sz w:val="20"/>
          <w:szCs w:val="20"/>
        </w:rPr>
        <w:t xml:space="preserve"> &lt; 0.05).</w:t>
      </w:r>
    </w:p>
    <w:p w14:paraId="12E508AA" w14:textId="2E3F26AE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Table S3 </w:t>
      </w:r>
      <w:r>
        <w:rPr>
          <w:rFonts w:ascii="Times New Roman" w:hAnsi="Times New Roman" w:cs="Times New Roman"/>
          <w:bCs/>
          <w:sz w:val="20"/>
          <w:szCs w:val="20"/>
        </w:rPr>
        <w:t>Th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α-diversity of bacterial, fungal, protist and nematode </w:t>
      </w:r>
      <w:proofErr w:type="spellStart"/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communites</w:t>
      </w:r>
      <w:proofErr w:type="spellEnd"/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.</w:t>
      </w:r>
    </w:p>
    <w:tbl>
      <w:tblPr>
        <w:tblW w:w="9034" w:type="dxa"/>
        <w:tblLook w:val="04A0" w:firstRow="1" w:lastRow="0" w:firstColumn="1" w:lastColumn="0" w:noHBand="0" w:noVBand="1"/>
      </w:tblPr>
      <w:tblGrid>
        <w:gridCol w:w="1353"/>
        <w:gridCol w:w="1740"/>
        <w:gridCol w:w="2160"/>
        <w:gridCol w:w="1126"/>
        <w:gridCol w:w="1526"/>
        <w:gridCol w:w="1129"/>
      </w:tblGrid>
      <w:tr w:rsidR="005F0913" w14:paraId="32D48C10" w14:textId="77777777">
        <w:trPr>
          <w:trHeight w:val="428"/>
        </w:trPr>
        <w:tc>
          <w:tcPr>
            <w:tcW w:w="1361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78A16F4" w14:textId="044F1E13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Organisms</w:t>
            </w:r>
          </w:p>
        </w:tc>
        <w:tc>
          <w:tcPr>
            <w:tcW w:w="174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079F8D7F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ite</w:t>
            </w:r>
            <w:r>
              <w:rPr>
                <w:rFonts w:ascii="Times New Roman" w:eastAsia="等线" w:hAnsi="Times New Roman" w:cs="Times New Roman" w:hint="eastAsia"/>
                <w:b/>
                <w:bCs/>
                <w:kern w:val="0"/>
                <w:sz w:val="20"/>
                <w:szCs w:val="20"/>
              </w:rPr>
              <w:t>s</w:t>
            </w:r>
          </w:p>
        </w:tc>
        <w:tc>
          <w:tcPr>
            <w:tcW w:w="21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F04088C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ertilization treatments</w:t>
            </w:r>
          </w:p>
        </w:tc>
        <w:tc>
          <w:tcPr>
            <w:tcW w:w="3773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C89A4F" w14:textId="6A418329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en"/>
              </w:rPr>
              <w:t>α-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diversity </w:t>
            </w:r>
          </w:p>
        </w:tc>
      </w:tr>
      <w:tr w:rsidR="005F0913" w14:paraId="0C31338A" w14:textId="77777777">
        <w:trPr>
          <w:trHeight w:val="285"/>
        </w:trPr>
        <w:tc>
          <w:tcPr>
            <w:tcW w:w="1361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1F0E009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7739F606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05A03B78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624A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Shannon 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95ED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</w:t>
            </w:r>
            <w:r>
              <w:rPr>
                <w:rFonts w:ascii="Times New Roman" w:eastAsia="等线" w:hAnsi="Times New Roman" w:hint="eastAsia"/>
                <w:b/>
                <w:bCs/>
                <w:kern w:val="0"/>
                <w:sz w:val="20"/>
                <w:szCs w:val="20"/>
              </w:rPr>
              <w:t>hao</w:t>
            </w:r>
            <w:r>
              <w:rPr>
                <w:rFonts w:ascii="Times New Roman" w:eastAsia="等线" w:hAnsi="Times New Roman"/>
                <w:b/>
                <w:bCs/>
                <w:kern w:val="0"/>
                <w:sz w:val="20"/>
                <w:szCs w:val="20"/>
              </w:rPr>
              <w:t xml:space="preserve"> 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7D98A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Evenness</w:t>
            </w:r>
          </w:p>
        </w:tc>
      </w:tr>
      <w:tr w:rsidR="005F0913" w14:paraId="4E511A5B" w14:textId="77777777">
        <w:trPr>
          <w:trHeight w:val="278"/>
        </w:trPr>
        <w:tc>
          <w:tcPr>
            <w:tcW w:w="1361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5692F5A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Bacteria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E6A3D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H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28545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829E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07±0.06</w:t>
            </w:r>
          </w:p>
        </w:tc>
        <w:tc>
          <w:tcPr>
            <w:tcW w:w="152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D5C4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047.47±97.03</w:t>
            </w:r>
          </w:p>
        </w:tc>
        <w:tc>
          <w:tcPr>
            <w:tcW w:w="112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B9572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4±0.00</w:t>
            </w:r>
          </w:p>
        </w:tc>
      </w:tr>
      <w:tr w:rsidR="005F0913" w14:paraId="7AFA7C8C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86CEED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12DF5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0F8392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3745E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12±0.0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10B1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980.02±128.5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93C506" w14:textId="6E51A7F0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5±0.00</w:t>
            </w:r>
          </w:p>
        </w:tc>
      </w:tr>
      <w:tr w:rsidR="005F0913" w14:paraId="2893EC6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689135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B82D5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09E73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BB89E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16±0.0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7355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058.21±271.2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B7430D" w14:textId="4DA49F8B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5±0.00</w:t>
            </w:r>
          </w:p>
        </w:tc>
      </w:tr>
      <w:tr w:rsidR="005F0913" w14:paraId="5E45CAB4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DE17C2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65596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3D82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917A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.9±0.1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E464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588.16±270.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9EF7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4±0.01</w:t>
            </w:r>
          </w:p>
        </w:tc>
      </w:tr>
      <w:tr w:rsidR="005F0913" w14:paraId="27430F9E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67E46F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762B7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DEF4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19DC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.4±0.0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FE35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292.35±109.2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108174" w14:textId="3F896CFD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2±0.00</w:t>
            </w:r>
          </w:p>
        </w:tc>
      </w:tr>
      <w:tr w:rsidR="005F0913" w14:paraId="50FF3F9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2BAD70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7C49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EA72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7F877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.31±0.2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DBE1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593.60±922.2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1957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0±0.02</w:t>
            </w:r>
          </w:p>
        </w:tc>
      </w:tr>
      <w:tr w:rsidR="005F0913" w14:paraId="1569F380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B380DA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F97A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Q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ABF0F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07BE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08±0.1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E953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437.93±142.3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EB38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4±0.02</w:t>
            </w:r>
          </w:p>
        </w:tc>
      </w:tr>
      <w:tr w:rsidR="005F0913" w14:paraId="7340FF43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CAF247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7584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A179B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78C5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58±0.0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EDEA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439.32±90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90CE2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±0.00</w:t>
            </w:r>
          </w:p>
        </w:tc>
      </w:tr>
      <w:tr w:rsidR="005F0913" w14:paraId="7638BF92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F8D926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6EE1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57917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437C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54±0.1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DAEE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216.89±382.6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ACDE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±0.00</w:t>
            </w:r>
          </w:p>
        </w:tc>
      </w:tr>
      <w:tr w:rsidR="005F0913" w14:paraId="739DA9C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A1A42E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5129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W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27557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06A6E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57±0.0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E8CC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021.07±62.3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B1DA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8±0.00</w:t>
            </w:r>
          </w:p>
        </w:tc>
      </w:tr>
      <w:tr w:rsidR="005F0913" w14:paraId="0376B159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287C2F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E442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8A91E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9CA96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52±0.0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CD06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228.47±264.9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2F6E7" w14:textId="1627096B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8±0.00</w:t>
            </w:r>
          </w:p>
        </w:tc>
      </w:tr>
      <w:tr w:rsidR="005F0913" w14:paraId="488802EE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B7E43F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03955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4B5EB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3E29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46±0.0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9B6F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028.44±102.2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D0D68" w14:textId="72A109BC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±0.00</w:t>
            </w:r>
          </w:p>
        </w:tc>
      </w:tr>
      <w:tr w:rsidR="005F0913" w14:paraId="1C57CF21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4E54E7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C5B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YT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ADA8B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2E46E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86±0.0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2DE4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392.63±243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F5A214" w14:textId="26FF7685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9±0.00</w:t>
            </w:r>
          </w:p>
        </w:tc>
      </w:tr>
      <w:tr w:rsidR="005F0913" w14:paraId="4D6EAC3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FB1F41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EECF2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EFF0A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AE89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78±0.1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AC1E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351.18±464.8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D7FD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8±0.01</w:t>
            </w:r>
          </w:p>
        </w:tc>
      </w:tr>
      <w:tr w:rsidR="005F0913" w14:paraId="2912FAB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9D22BB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34AD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A1721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1639B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86±0.0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0C42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365.71±131.9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2A9A6" w14:textId="3172A4A8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9±0.00</w:t>
            </w:r>
          </w:p>
        </w:tc>
      </w:tr>
      <w:tr w:rsidR="005F0913" w14:paraId="1EDBDDD1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8299EF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44B10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Q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07CC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3FC19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.41±0.0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1F1B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900.75±38.0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357CB" w14:textId="1623A0CB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3±0.00</w:t>
            </w:r>
          </w:p>
        </w:tc>
      </w:tr>
      <w:tr w:rsidR="005F0913" w14:paraId="375035C2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3D950F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352B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8370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3E29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84±0.0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83C3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81.59±116.8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A7B12" w14:textId="6FDC44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6±0.00</w:t>
            </w:r>
          </w:p>
        </w:tc>
      </w:tr>
      <w:tr w:rsidR="005F0913" w14:paraId="61C05221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B2B339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7C33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B9AD4A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9B73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.43±0.0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68FD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520.41±236.3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85922" w14:textId="703B7653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8±0.00</w:t>
            </w:r>
          </w:p>
        </w:tc>
      </w:tr>
      <w:tr w:rsidR="005F0913" w14:paraId="5D340B78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A1BA198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130363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75A52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DF89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31±0.1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60D2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490.79±83.7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42EC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±0.01</w:t>
            </w:r>
          </w:p>
        </w:tc>
      </w:tr>
      <w:tr w:rsidR="005F0913" w14:paraId="03D80E27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0A8DFC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C847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2C084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0686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57±0.0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E16F0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740.19±92.2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D9ACA" w14:textId="343739FA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±0.00</w:t>
            </w:r>
          </w:p>
        </w:tc>
      </w:tr>
      <w:tr w:rsidR="005F0913" w14:paraId="0FF77C3D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2A3AEA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71321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C416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5CF1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43±0.0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70B9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126.64±203.7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5407B" w14:textId="45B7EDFB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±0.00</w:t>
            </w:r>
          </w:p>
        </w:tc>
      </w:tr>
      <w:tr w:rsidR="005F0913" w14:paraId="2F54F303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465E39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3D7D603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wo-way ANOVA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A34F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ites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EB59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303.70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8E46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89.82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F240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134.61</w:t>
            </w:r>
          </w:p>
        </w:tc>
      </w:tr>
      <w:tr w:rsidR="005F0913" w14:paraId="0706A4BE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8FB79DA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127E902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6C76CB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608B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81197" w14:textId="3C319EEF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7BCE6" w14:textId="56AB0E1D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</w:tr>
      <w:tr w:rsidR="005F0913" w14:paraId="138D7428" w14:textId="77777777">
        <w:trPr>
          <w:trHeight w:val="375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4EAB0B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5A893B7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BAEA71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ertilization treatments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0E35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27.0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DD745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1.7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5064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20.54</w:t>
            </w:r>
          </w:p>
        </w:tc>
      </w:tr>
      <w:tr w:rsidR="005F0913" w14:paraId="6110465A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4ADF12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10086D96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0CADE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3630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 xml:space="preserve">P &lt; 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>0.00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B5FE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 = 0.1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6B28F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 &lt;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0.001</w:t>
            </w:r>
          </w:p>
        </w:tc>
      </w:tr>
      <w:tr w:rsidR="005F0913" w14:paraId="49846B95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867DFB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53FEFE7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787627BF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Interaction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FD3E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36.3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D0449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5.0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E342B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28.40</w:t>
            </w:r>
          </w:p>
        </w:tc>
      </w:tr>
      <w:tr w:rsidR="005F0913" w14:paraId="052F74D0" w14:textId="77777777">
        <w:trPr>
          <w:trHeight w:val="285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82016E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021CA69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02ED721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FFFC749" w14:textId="7B495FD3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28D1223" w14:textId="48EE1411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8FDA1A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>= 0.001</w:t>
            </w:r>
          </w:p>
        </w:tc>
      </w:tr>
      <w:tr w:rsidR="005F0913" w14:paraId="27B90A28" w14:textId="77777777">
        <w:trPr>
          <w:trHeight w:val="278"/>
        </w:trPr>
        <w:tc>
          <w:tcPr>
            <w:tcW w:w="1361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8A10DAF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ungi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695F1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H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30E34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44979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73±0.0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8464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47.99±13.9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C39F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5±0.00</w:t>
            </w:r>
          </w:p>
        </w:tc>
      </w:tr>
      <w:tr w:rsidR="005F0913" w14:paraId="2DF191E2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0C76E5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F950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642C12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B725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62±0.2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EA8E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48.55±30.3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3A22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4±0.03</w:t>
            </w:r>
          </w:p>
        </w:tc>
      </w:tr>
      <w:tr w:rsidR="005F0913" w14:paraId="2E531240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7765668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DD9C5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27C4F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7B4F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87±0.1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68FD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88.76±97.3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DA289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5±0.01</w:t>
            </w:r>
          </w:p>
        </w:tc>
      </w:tr>
      <w:tr w:rsidR="005F0913" w14:paraId="072AB5C6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3EFF758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F0B97E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8FE6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470E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66±0.0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C7D0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29.39±32.8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953BF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3±0.01</w:t>
            </w:r>
          </w:p>
        </w:tc>
      </w:tr>
      <w:tr w:rsidR="005F0913" w14:paraId="5301E36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C8C192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AD33F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B0A724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8B9F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18±0.1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300D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88.96±31.8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D2FB5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0±0.02</w:t>
            </w:r>
          </w:p>
        </w:tc>
      </w:tr>
      <w:tr w:rsidR="005F0913" w14:paraId="3A7EC94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A7E6866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7D37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76D5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A93E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.91±0.1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78AA9C" w14:textId="7084B819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68.61±37.9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5E42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6±0.01</w:t>
            </w:r>
          </w:p>
        </w:tc>
      </w:tr>
      <w:tr w:rsidR="005F0913" w14:paraId="4CBFFE8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CFD185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B9022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Q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5299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A4DE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.27±0.1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9B063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18.14±14.7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A0C1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2±0.02</w:t>
            </w:r>
          </w:p>
        </w:tc>
      </w:tr>
      <w:tr w:rsidR="005F0913" w14:paraId="51CEAC2E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C94E8F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96C9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7032B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1524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40±0.1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E367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57.66±29.6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4CA12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4±0.02</w:t>
            </w:r>
          </w:p>
        </w:tc>
      </w:tr>
      <w:tr w:rsidR="005F0913" w14:paraId="16DE1A27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0B05348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79A3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41E81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F2F6C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55±0.1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1B2B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00.96±43.8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6272E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1±0.13</w:t>
            </w:r>
          </w:p>
        </w:tc>
      </w:tr>
      <w:tr w:rsidR="005F0913" w14:paraId="54D8D553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19DF9B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2FB5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W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1021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ACD4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30±0.1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2063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90.94±45.4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55B9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2±0.02</w:t>
            </w:r>
          </w:p>
        </w:tc>
      </w:tr>
      <w:tr w:rsidR="005F0913" w14:paraId="6B2014A9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D7CC6F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E8D3B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0E9D8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DDE3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18±0.1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1E6B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53.86±13.9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C464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2±0.02</w:t>
            </w:r>
          </w:p>
        </w:tc>
      </w:tr>
      <w:tr w:rsidR="005F0913" w14:paraId="173D4E88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8C58AB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7309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BF43AE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4409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.64±0.0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F3E5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66.73±52.4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78D1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6±0.01</w:t>
            </w:r>
          </w:p>
        </w:tc>
      </w:tr>
      <w:tr w:rsidR="005F0913" w14:paraId="638C6CD4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5FA655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E7B5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YT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EB66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8B30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.08±0.0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83DE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07.07±8.5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B893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9±0.01</w:t>
            </w:r>
          </w:p>
        </w:tc>
      </w:tr>
      <w:tr w:rsidR="005F0913" w14:paraId="443E5ED6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D37FD66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0F99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74C16C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D075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04±1.1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7FED9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51.34±84.7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AE19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8±0.12</w:t>
            </w:r>
          </w:p>
        </w:tc>
      </w:tr>
      <w:tr w:rsidR="005F0913" w14:paraId="00E718C5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7C91BE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100F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E70C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9377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.44±0.0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2B56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70.19±133.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678D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9±0.01</w:t>
            </w:r>
          </w:p>
        </w:tc>
      </w:tr>
      <w:tr w:rsidR="005F0913" w14:paraId="73FE8CF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CADDB5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36A2C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Q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D04B0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97A3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37±0.2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12D5F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45.36±43.0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A6545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2±0.02</w:t>
            </w:r>
          </w:p>
        </w:tc>
      </w:tr>
      <w:tr w:rsidR="005F0913" w14:paraId="0F6CE54A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773714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E2AA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48264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186A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.22±0.1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8719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49.36±57.3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B7B1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3±0.00</w:t>
            </w:r>
          </w:p>
        </w:tc>
      </w:tr>
      <w:tr w:rsidR="005F0913" w14:paraId="275DDAB8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FA4FE8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C484A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2338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1F2CE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.25±0.2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ADE4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71.75±30.2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FF334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2±0.03</w:t>
            </w:r>
          </w:p>
        </w:tc>
      </w:tr>
      <w:tr w:rsidR="005F0913" w14:paraId="5EB3D682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69C8EB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C2CCB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F3C92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351D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.90±0.1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712F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24.33±36.4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FB5F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9±0.01</w:t>
            </w:r>
          </w:p>
        </w:tc>
      </w:tr>
      <w:tr w:rsidR="005F0913" w14:paraId="17791E97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439320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06F7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FE710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046A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61±0.9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42A0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07.87±50.5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DE7F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5±0.10</w:t>
            </w:r>
          </w:p>
        </w:tc>
      </w:tr>
      <w:tr w:rsidR="005F0913" w14:paraId="5209231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C97463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EABF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8DF3B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8978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58±0.4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8E4C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68.44±96.3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CEFD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4±0.03</w:t>
            </w:r>
          </w:p>
        </w:tc>
      </w:tr>
      <w:tr w:rsidR="005F0913" w14:paraId="55FE2B31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394982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69DE5B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wo-way ANOVA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347C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ites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52EA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9.67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C821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11.96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7344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4.32</w:t>
            </w:r>
          </w:p>
        </w:tc>
      </w:tr>
      <w:tr w:rsidR="005F0913" w14:paraId="3073A843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2CBD0A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300FF54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4071A3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546ECE" w14:textId="2E9794D0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BA097" w14:textId="0834C19D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C8CD5" w14:textId="6AF4538A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</w:tr>
      <w:tr w:rsidR="005F0913" w14:paraId="25EE2DC6" w14:textId="77777777">
        <w:trPr>
          <w:trHeight w:val="375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00AE6D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1D475B9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094C1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ertilization treatments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78A1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2.5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9E70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5.8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D1D53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0.15</w:t>
            </w:r>
          </w:p>
        </w:tc>
      </w:tr>
      <w:tr w:rsidR="005F0913" w14:paraId="5DC1CAA6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D5EC9CA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7870217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0152B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8C4B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= 0.09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A0C11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>= 0.00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1C24F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=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0.86</w:t>
            </w:r>
          </w:p>
        </w:tc>
      </w:tr>
      <w:tr w:rsidR="005F0913" w14:paraId="5764829E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E883CB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7B8EF0DA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5BAE570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Interaction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0D87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2.8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7D6B2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1.2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599A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1.93</w:t>
            </w:r>
          </w:p>
        </w:tc>
      </w:tr>
      <w:tr w:rsidR="005F0913" w14:paraId="6828249C" w14:textId="77777777">
        <w:trPr>
          <w:trHeight w:val="285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5F3D74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36962CD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A41EAA0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DD2C569" w14:textId="3A35B51E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9EBF2F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=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0.27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BD57CF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 xml:space="preserve">P = 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>0.05</w:t>
            </w:r>
          </w:p>
        </w:tc>
      </w:tr>
      <w:tr w:rsidR="005F0913" w14:paraId="6D8AABC9" w14:textId="77777777">
        <w:trPr>
          <w:trHeight w:val="278"/>
        </w:trPr>
        <w:tc>
          <w:tcPr>
            <w:tcW w:w="1361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71171C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Protist</w:t>
            </w:r>
            <w:r>
              <w:rPr>
                <w:rFonts w:ascii="Times New Roman" w:eastAsia="等线" w:hAnsi="Times New Roman" w:cs="Times New Roman" w:hint="eastAsia"/>
                <w:b/>
                <w:bCs/>
                <w:kern w:val="0"/>
                <w:sz w:val="20"/>
                <w:szCs w:val="20"/>
              </w:rPr>
              <w:t>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7AC5A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H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BBB3C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AABA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75±0.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85B7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6.63±1.7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8F13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9±0.02</w:t>
            </w:r>
          </w:p>
        </w:tc>
      </w:tr>
      <w:tr w:rsidR="005F0913" w14:paraId="3DE56CC2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BED31E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A177AA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88682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CE33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66±0.1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5CBD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1.43±2.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8B6B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5±0.04</w:t>
            </w:r>
          </w:p>
        </w:tc>
      </w:tr>
      <w:tr w:rsidR="005F0913" w14:paraId="11352877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58A1AC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1348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82344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D987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81±0.0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3F8A0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8.07±0.4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9F816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9±0.01</w:t>
            </w:r>
          </w:p>
        </w:tc>
      </w:tr>
      <w:tr w:rsidR="005F0913" w14:paraId="6150AD98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F5E05F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8B3EC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B259F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9F2A2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66±0.0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077C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7.25±1.8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9FD8E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0±0.01</w:t>
            </w:r>
          </w:p>
        </w:tc>
      </w:tr>
      <w:tr w:rsidR="005F0913" w14:paraId="68C0F1F5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F20895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41C8B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ED77F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DFF0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19±0.2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0C710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8±2.7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7EA3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2±0.03</w:t>
            </w:r>
          </w:p>
        </w:tc>
      </w:tr>
      <w:tr w:rsidR="005F0913" w14:paraId="172BBE8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D0F23C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DBCEE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9E20D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E50D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7±0.2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00A3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7.2±5.2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3DB9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4±0.11</w:t>
            </w:r>
          </w:p>
        </w:tc>
      </w:tr>
      <w:tr w:rsidR="005F0913" w14:paraId="1C206523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439A50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DB34C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Q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5440B4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307E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95±0.2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383A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.67±1.7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2DBFB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2±0.03</w:t>
            </w:r>
          </w:p>
        </w:tc>
      </w:tr>
      <w:tr w:rsidR="005F0913" w14:paraId="3CBE4F97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1D4B626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5C9FC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981B0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0F70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88±0.2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0D8C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6.93±1.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F9F87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6±0.06</w:t>
            </w:r>
          </w:p>
        </w:tc>
      </w:tr>
      <w:tr w:rsidR="005F0913" w14:paraId="1121A126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C00239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1C8C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1007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BC49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24±0.1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1121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4.63±1.5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002A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3±0.03</w:t>
            </w:r>
          </w:p>
        </w:tc>
      </w:tr>
      <w:tr w:rsidR="005F0913" w14:paraId="36ACF80F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22FED4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F42D2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W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32D5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EF4D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05±0.1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2AEB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.37±3.8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5BCE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4±0.02</w:t>
            </w:r>
          </w:p>
        </w:tc>
      </w:tr>
      <w:tr w:rsidR="005F0913" w14:paraId="424296A5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4B520E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BB31E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54BEB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E65A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17±0.1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BE144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9.92±1.0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DB20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9±0.03</w:t>
            </w:r>
          </w:p>
        </w:tc>
      </w:tr>
      <w:tr w:rsidR="005F0913" w14:paraId="42F2E2BE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F9A205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D69E3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169B2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09BD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64±0.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27809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.37±1.5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BFF0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5±0.01</w:t>
            </w:r>
          </w:p>
        </w:tc>
      </w:tr>
      <w:tr w:rsidR="005F0913" w14:paraId="50C242D5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AF165E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ED7F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YT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0B7A4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61C0E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35±0.1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3346B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8.88±2.4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C0B8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9±0.02</w:t>
            </w:r>
          </w:p>
        </w:tc>
      </w:tr>
      <w:tr w:rsidR="005F0913" w14:paraId="433CF57D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78ABF98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E4F85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9194B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C48B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36±0.2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E284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8.8±2.4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4B6A6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1±0.03</w:t>
            </w:r>
          </w:p>
        </w:tc>
      </w:tr>
      <w:tr w:rsidR="005F0913" w14:paraId="1D091235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4A2859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CC3A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9F16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E9DD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97±0.4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9F50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9.6±3.4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0A090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4±0.1</w:t>
            </w:r>
          </w:p>
        </w:tc>
      </w:tr>
      <w:tr w:rsidR="005F0913" w14:paraId="4523198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00C4BC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4DB6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Q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22CA4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6D9A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51±0.2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825D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7.87±1.1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1A5D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1±0.04</w:t>
            </w:r>
          </w:p>
        </w:tc>
      </w:tr>
      <w:tr w:rsidR="005F0913" w14:paraId="6FE15C2E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E97C26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B0D7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072DB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3399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73±0.0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51D6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6.92±2.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630F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1±0.03</w:t>
            </w:r>
          </w:p>
        </w:tc>
      </w:tr>
      <w:tr w:rsidR="005F0913" w14:paraId="24DC139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39A32A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95A70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49AA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D782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51±0.3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6F2D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6.2±5.2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FF6C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±0.04</w:t>
            </w:r>
          </w:p>
        </w:tc>
      </w:tr>
      <w:tr w:rsidR="005F0913" w14:paraId="50FABAC0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9E8E1D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2C1E30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EFCAA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FEEC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16±0.0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9480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4.17±2.5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C08D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4±0.02</w:t>
            </w:r>
          </w:p>
        </w:tc>
      </w:tr>
      <w:tr w:rsidR="005F0913" w14:paraId="6AE3CFE9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DDB318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75FA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D8D8B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BDB5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49±0.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AB49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6.67±1.4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F7EE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7±0.02</w:t>
            </w:r>
          </w:p>
        </w:tc>
      </w:tr>
      <w:tr w:rsidR="005F0913" w14:paraId="28F3DB0D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0AC0AB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4E07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C4B722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B2752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33±0.0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474C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4.35±2.0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04DC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1±0.01</w:t>
            </w:r>
          </w:p>
        </w:tc>
      </w:tr>
      <w:tr w:rsidR="005F0913" w14:paraId="6FD27195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E2757D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660BB74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wo-way ANOVA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4126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ites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2DB4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3.84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E2EED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1.24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F067F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5.15</w:t>
            </w:r>
          </w:p>
        </w:tc>
      </w:tr>
      <w:tr w:rsidR="005F0913" w14:paraId="24A727BF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75C5A0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2CF7F83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FB5A09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9DA3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>= 0.00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6679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= 0.0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121B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 xml:space="preserve"> &lt; 0.001</w:t>
            </w:r>
          </w:p>
        </w:tc>
      </w:tr>
      <w:tr w:rsidR="005F0913" w14:paraId="5DE66D6E" w14:textId="77777777">
        <w:trPr>
          <w:trHeight w:val="375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BACA20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68D1BA7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EC519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ertilization treatments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2AAD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2.7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1525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2.1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1026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1.53</w:t>
            </w:r>
          </w:p>
        </w:tc>
      </w:tr>
      <w:tr w:rsidR="005F0913" w14:paraId="4621F6CC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C00F56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7BD2F4C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4CB5B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A5F4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= 0.0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57B2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b/>
                <w:bCs/>
                <w:iCs/>
                <w:kern w:val="0"/>
                <w:sz w:val="20"/>
                <w:szCs w:val="20"/>
              </w:rPr>
              <w:t>= 0.0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39ED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= 0.23</w:t>
            </w:r>
          </w:p>
        </w:tc>
      </w:tr>
      <w:tr w:rsidR="005F0913" w14:paraId="105D4913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005D5A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1AE1ACC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5EAE0A9C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Interaction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9E4F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1.8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230A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3.4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1246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1.54</w:t>
            </w:r>
          </w:p>
        </w:tc>
      </w:tr>
      <w:tr w:rsidR="005F0913" w14:paraId="465FBF68" w14:textId="77777777">
        <w:trPr>
          <w:trHeight w:val="285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5C91B5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6F2AD6B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97BD27E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E47059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= 0.07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5AF29B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 xml:space="preserve"> = 0.2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BDFDE4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= 0.15</w:t>
            </w:r>
          </w:p>
        </w:tc>
      </w:tr>
      <w:tr w:rsidR="005F0913" w14:paraId="530A6AD3" w14:textId="77777777">
        <w:trPr>
          <w:trHeight w:val="278"/>
        </w:trPr>
        <w:tc>
          <w:tcPr>
            <w:tcW w:w="1361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23EE2A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ematode</w:t>
            </w:r>
            <w:r>
              <w:rPr>
                <w:rFonts w:ascii="Times New Roman" w:eastAsia="等线" w:hAnsi="Times New Roman" w:cs="Times New Roman" w:hint="eastAsia"/>
                <w:b/>
                <w:bCs/>
                <w:kern w:val="0"/>
                <w:sz w:val="20"/>
                <w:szCs w:val="20"/>
              </w:rPr>
              <w:t>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A13C3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H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4D351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B9C1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08±0.1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30447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3.45±10.8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FA43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7±0.02</w:t>
            </w:r>
          </w:p>
        </w:tc>
      </w:tr>
      <w:tr w:rsidR="005F0913" w14:paraId="79B74DBD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1B112F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2869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34E43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E4BA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72±0.3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88A4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9.83±14.9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C918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0±0.04</w:t>
            </w:r>
          </w:p>
        </w:tc>
      </w:tr>
      <w:tr w:rsidR="005F0913" w14:paraId="3B87748A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82E553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87ECA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4FABA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3886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64±0.3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511F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0.06±5.8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FFBB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0±0.05</w:t>
            </w:r>
          </w:p>
        </w:tc>
      </w:tr>
      <w:tr w:rsidR="005F0913" w14:paraId="507E3BA8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68EB7A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28ACF4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7FEF51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CFF1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81±0.3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3218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9.71±11.3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ACBE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3±0.06</w:t>
            </w:r>
          </w:p>
        </w:tc>
      </w:tr>
      <w:tr w:rsidR="005F0913" w14:paraId="4B03BD9A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5C37FD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C1AE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FA697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56D6E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32±0.4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04DC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8.60±57.0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421D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7±0.02</w:t>
            </w:r>
          </w:p>
        </w:tc>
      </w:tr>
      <w:tr w:rsidR="005F0913" w14:paraId="28DAB0F5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98D9E2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8220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DDEF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9FE97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37±0.4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C99D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0.70±22.1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62FF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0±0.04</w:t>
            </w:r>
          </w:p>
        </w:tc>
      </w:tr>
      <w:tr w:rsidR="005F0913" w14:paraId="00267BAC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8C3708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00C56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Q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6024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B3339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47±0.0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0009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9.83±14.2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3E35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1±0.01</w:t>
            </w:r>
          </w:p>
        </w:tc>
      </w:tr>
      <w:tr w:rsidR="005F0913" w14:paraId="1FEC6887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F6325E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15C57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06CE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E474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16±0.1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0A66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0.00±6.0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CF8A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1±0.01</w:t>
            </w:r>
          </w:p>
        </w:tc>
      </w:tr>
      <w:tr w:rsidR="005F0913" w14:paraId="12135A0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B72C38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C5077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D0546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0377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16±0.19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D36A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0.08±18.7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5D39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1±0.01</w:t>
            </w:r>
          </w:p>
        </w:tc>
      </w:tr>
      <w:tr w:rsidR="005F0913" w14:paraId="1108957D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B721A2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2594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W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7F672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8664B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58±0.3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23FC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0.08±5.4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E6A9B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3±0.05</w:t>
            </w:r>
          </w:p>
        </w:tc>
      </w:tr>
      <w:tr w:rsidR="005F0913" w14:paraId="055FA9FF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15B9A01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FD7A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1F45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7AE6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26±0.3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AC5D5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0.59±10.2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74655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7±0.06</w:t>
            </w:r>
          </w:p>
        </w:tc>
      </w:tr>
      <w:tr w:rsidR="005F0913" w14:paraId="245F4492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2095FB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B007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EE75F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EFC4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24±0.1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0342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5.25±24.4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DEDF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2±0.02</w:t>
            </w:r>
          </w:p>
        </w:tc>
      </w:tr>
      <w:tr w:rsidR="005F0913" w14:paraId="16D15113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5D66A1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B087B0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YT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523FAF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1E0C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34±0.1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8578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6.38±7.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3BDB3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1±0.02</w:t>
            </w:r>
          </w:p>
        </w:tc>
      </w:tr>
      <w:tr w:rsidR="005F0913" w14:paraId="125156E9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71FFF98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D652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3F4C09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4C33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18±0.4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12B68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5.61±47.7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B113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7±0.07</w:t>
            </w:r>
          </w:p>
        </w:tc>
      </w:tr>
      <w:tr w:rsidR="005F0913" w14:paraId="38BF8958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57FE4E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CB3C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AA96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267E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.03±0.1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29EB2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9.54±45.8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015C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5±0.01</w:t>
            </w:r>
          </w:p>
        </w:tc>
      </w:tr>
      <w:tr w:rsidR="005F0913" w14:paraId="2EF9C7A4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704D51B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702201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Q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D57F38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E4EC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73±0.2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9FF98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1.18±18.6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5CCA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0±0.02</w:t>
            </w:r>
          </w:p>
        </w:tc>
      </w:tr>
      <w:tr w:rsidR="005F0913" w14:paraId="00493C9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F6C9A4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82688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B0FD6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B7C2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86±0.2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97B8B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3.37±16.4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633A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4±0.02</w:t>
            </w:r>
          </w:p>
        </w:tc>
      </w:tr>
      <w:tr w:rsidR="005F0913" w14:paraId="04C33F6F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4A6C81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72CF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65E02C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5EA7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33±0.4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112C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0.05±19.8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0A289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9±0.06</w:t>
            </w:r>
          </w:p>
        </w:tc>
      </w:tr>
      <w:tr w:rsidR="005F0913" w14:paraId="7C470666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165495C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C2590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9E8AC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FBC6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95±0.1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C159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5.30±36.8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5D91D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5±0.01</w:t>
            </w:r>
          </w:p>
        </w:tc>
      </w:tr>
      <w:tr w:rsidR="005F0913" w14:paraId="7FA4E32F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BCD613A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7D6B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962DB6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646E2A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74±0.2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3334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1.42±26.1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33D5F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2±0.04</w:t>
            </w:r>
          </w:p>
        </w:tc>
      </w:tr>
      <w:tr w:rsidR="005F0913" w14:paraId="29467FB8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73AC7C9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4395E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9B1E0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9B95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36±0.5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805B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3.44±18.5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FFF6B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7±0.07</w:t>
            </w:r>
          </w:p>
        </w:tc>
      </w:tr>
      <w:tr w:rsidR="005F0913" w14:paraId="7A5CAF60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09E732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9B3CF8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Two-way ANOVA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CF7EE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ites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064C4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 = 7.84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67E0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1.91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ECA8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5.65</w:t>
            </w:r>
          </w:p>
        </w:tc>
      </w:tr>
      <w:tr w:rsidR="005F0913" w14:paraId="2360FC0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0C0EC43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14349FE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E656E6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09F6E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&lt; 0.00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110BA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 xml:space="preserve"> = 0.1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FA38C7" w14:textId="39720D9A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= 0.10</w:t>
            </w:r>
          </w:p>
        </w:tc>
      </w:tr>
      <w:tr w:rsidR="005F0913" w14:paraId="77D57863" w14:textId="77777777">
        <w:trPr>
          <w:trHeight w:val="375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AB1EBF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76B73960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210A5D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ertilization treatments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7809C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0.3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D86A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0.3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3DEC1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0.71</w:t>
            </w:r>
          </w:p>
        </w:tc>
      </w:tr>
      <w:tr w:rsidR="005F0913" w14:paraId="3335BF6B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3786BD8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4DCE1D4D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6F906" w14:textId="77777777" w:rsidR="005F0913" w:rsidRDefault="005F091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C4427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= 0.7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F7870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= 0.7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C4CA9" w14:textId="67808E48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= 0.50</w:t>
            </w:r>
          </w:p>
        </w:tc>
      </w:tr>
      <w:tr w:rsidR="005F0913" w14:paraId="776DB666" w14:textId="77777777">
        <w:trPr>
          <w:trHeight w:val="278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FFD4569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225CA94F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57D7FF35" w14:textId="77777777" w:rsidR="005F0913" w:rsidRDefault="00936EF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Interaction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68759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1.2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314C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0.9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21ADF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= 1.18</w:t>
            </w:r>
          </w:p>
        </w:tc>
      </w:tr>
      <w:tr w:rsidR="005F0913" w14:paraId="15FF65D4" w14:textId="77777777">
        <w:trPr>
          <w:trHeight w:val="285"/>
        </w:trPr>
        <w:tc>
          <w:tcPr>
            <w:tcW w:w="136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6FB5BA5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740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33F794B2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C103CA4" w14:textId="77777777" w:rsidR="005F0913" w:rsidRDefault="005F091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5F34076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= 0.31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FFCC362" w14:textId="77777777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等线" w:hAnsi="Times New Roman" w:cs="Times New Roman"/>
                <w:iCs/>
                <w:kern w:val="0"/>
                <w:sz w:val="20"/>
                <w:szCs w:val="20"/>
              </w:rPr>
              <w:t>= 0.5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EE0829B" w14:textId="49DF48FB" w:rsidR="005F0913" w:rsidRDefault="00936EFA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= 0.33</w:t>
            </w:r>
          </w:p>
        </w:tc>
      </w:tr>
    </w:tbl>
    <w:p w14:paraId="01F2309D" w14:textId="77777777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bookmarkStart w:id="1" w:name="_Hlk53346848"/>
      <w:r>
        <w:rPr>
          <w:rFonts w:ascii="Times New Roman" w:hAnsi="Times New Roman" w:cs="Times New Roman"/>
          <w:sz w:val="20"/>
          <w:szCs w:val="20"/>
        </w:rPr>
        <w:t xml:space="preserve">HL, </w:t>
      </w:r>
      <w:proofErr w:type="spellStart"/>
      <w:r>
        <w:rPr>
          <w:rFonts w:ascii="Times New Roman" w:hAnsi="Times New Roman" w:cs="Times New Roman"/>
          <w:sz w:val="20"/>
          <w:szCs w:val="20"/>
        </w:rPr>
        <w:t>Hailu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SY, </w:t>
      </w:r>
      <w:proofErr w:type="spellStart"/>
      <w:r>
        <w:rPr>
          <w:rFonts w:ascii="Times New Roman" w:hAnsi="Times New Roman" w:cs="Times New Roman"/>
          <w:sz w:val="20"/>
          <w:szCs w:val="20"/>
        </w:rPr>
        <w:t>Sheng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Q, </w:t>
      </w:r>
      <w:proofErr w:type="spellStart"/>
      <w:r>
        <w:rPr>
          <w:rFonts w:ascii="Times New Roman" w:hAnsi="Times New Roman" w:cs="Times New Roman"/>
          <w:sz w:val="20"/>
          <w:szCs w:val="20"/>
        </w:rPr>
        <w:t>Fengqi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W, </w:t>
      </w:r>
      <w:proofErr w:type="spellStart"/>
      <w:r>
        <w:rPr>
          <w:rFonts w:ascii="Times New Roman" w:hAnsi="Times New Roman" w:cs="Times New Roman"/>
          <w:sz w:val="20"/>
          <w:szCs w:val="20"/>
        </w:rPr>
        <w:t>Chang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YT, </w:t>
      </w:r>
      <w:proofErr w:type="spellStart"/>
      <w:r>
        <w:rPr>
          <w:rFonts w:ascii="Times New Roman" w:hAnsi="Times New Roman" w:cs="Times New Roman"/>
          <w:sz w:val="20"/>
          <w:szCs w:val="20"/>
        </w:rPr>
        <w:t>Yangt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QY, </w:t>
      </w:r>
      <w:proofErr w:type="spellStart"/>
      <w:r>
        <w:rPr>
          <w:rFonts w:ascii="Times New Roman" w:hAnsi="Times New Roman" w:cs="Times New Roman"/>
          <w:sz w:val="20"/>
          <w:szCs w:val="20"/>
        </w:rPr>
        <w:t>Qi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K, </w:t>
      </w:r>
      <w:proofErr w:type="spellStart"/>
      <w:r>
        <w:rPr>
          <w:rFonts w:ascii="Times New Roman" w:hAnsi="Times New Roman" w:cs="Times New Roman"/>
          <w:sz w:val="20"/>
          <w:szCs w:val="20"/>
        </w:rPr>
        <w:t>Fuk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Ctrl, no fertilization; NK, </w:t>
      </w:r>
      <w:proofErr w:type="gramStart"/>
      <w:r>
        <w:rPr>
          <w:rFonts w:ascii="Times New Roman" w:eastAsia="等线" w:hAnsi="Times New Roman" w:cs="Times New Roman"/>
          <w:kern w:val="0"/>
          <w:sz w:val="20"/>
          <w:szCs w:val="20"/>
        </w:rPr>
        <w:t>nitrogen</w:t>
      </w:r>
      <w:proofErr w:type="gramEnd"/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 and phosphorus inputs; NPK, nitrogen, phosphorus and potassium inputs.</w:t>
      </w:r>
    </w:p>
    <w:p w14:paraId="433FAC29" w14:textId="77777777" w:rsidR="005F0913" w:rsidRDefault="005F0913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</w:p>
    <w:p w14:paraId="7CBC726A" w14:textId="77777777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br w:type="page"/>
      </w:r>
    </w:p>
    <w:p w14:paraId="647E5553" w14:textId="20DBF60D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4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correlation and slopes of distance-decay curves for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functional </w:t>
      </w:r>
      <w:r>
        <w:rPr>
          <w:rStyle w:val="tlid-translation"/>
          <w:rFonts w:ascii="Times New Roman" w:hAnsi="Times New Roman" w:cs="Times New Roman" w:hint="eastAsia"/>
          <w:sz w:val="20"/>
          <w:szCs w:val="20"/>
          <w:lang w:val="en"/>
        </w:rPr>
        <w:t>potential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 associated with carbon, nitrogen, phosphorus, and sulfur cycling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The slopes were pairwise compared </w:t>
      </w:r>
      <w:r>
        <w:rPr>
          <w:rFonts w:ascii="Times New Roman" w:hAnsi="Times New Roman" w:cs="Times New Roman" w:hint="eastAsia"/>
          <w:kern w:val="0"/>
          <w:sz w:val="20"/>
          <w:szCs w:val="20"/>
        </w:rPr>
        <w:t>betwee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kern w:val="0"/>
          <w:sz w:val="20"/>
          <w:szCs w:val="20"/>
        </w:rPr>
        <w:t>two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fertilization treatments by </w:t>
      </w:r>
      <w:bookmarkStart w:id="2" w:name="_Hlk99460636"/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W</w:t>
      </w:r>
      <w:proofErr w:type="spellStart"/>
      <w:r>
        <w:rPr>
          <w:rFonts w:ascii="Times New Roman" w:hAnsi="Times New Roman" w:cs="Times New Roman"/>
          <w:kern w:val="0"/>
          <w:sz w:val="20"/>
          <w:szCs w:val="20"/>
        </w:rPr>
        <w:t>ilcoxon</w:t>
      </w:r>
      <w:proofErr w:type="spellEnd"/>
      <w:r>
        <w:rPr>
          <w:rFonts w:ascii="Times New Roman" w:hAnsi="Times New Roman" w:cs="Times New Roman"/>
          <w:kern w:val="0"/>
          <w:sz w:val="20"/>
          <w:szCs w:val="20"/>
        </w:rPr>
        <w:t xml:space="preserve"> rank-sum test</w:t>
      </w:r>
      <w:bookmarkEnd w:id="2"/>
      <w:r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*, </w:t>
      </w:r>
      <w:r>
        <w:rPr>
          <w:rStyle w:val="tlid-translation"/>
          <w:rFonts w:ascii="Times New Roman" w:hAnsi="Times New Roman" w:cs="Times New Roman"/>
          <w:i/>
          <w:iCs/>
          <w:sz w:val="20"/>
          <w:szCs w:val="20"/>
          <w:lang w:val="en"/>
        </w:rPr>
        <w:t xml:space="preserve">P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&lt; 0.05; **, </w:t>
      </w:r>
      <w:r>
        <w:rPr>
          <w:rStyle w:val="tlid-translation"/>
          <w:rFonts w:ascii="Times New Roman" w:hAnsi="Times New Roman" w:cs="Times New Roman"/>
          <w:i/>
          <w:iCs/>
          <w:sz w:val="20"/>
          <w:szCs w:val="20"/>
          <w:lang w:val="en"/>
        </w:rPr>
        <w:t xml:space="preserve">P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&lt; 0.01; ***, </w:t>
      </w:r>
      <w:r>
        <w:rPr>
          <w:rStyle w:val="tlid-translation"/>
          <w:rFonts w:ascii="Times New Roman" w:hAnsi="Times New Roman" w:cs="Times New Roman"/>
          <w:i/>
          <w:iCs/>
          <w:sz w:val="20"/>
          <w:szCs w:val="20"/>
          <w:lang w:val="en"/>
        </w:rPr>
        <w:t xml:space="preserve">P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&lt; 0.001; ns, nonsignificant. </w:t>
      </w:r>
    </w:p>
    <w:tbl>
      <w:tblPr>
        <w:tblW w:w="7840" w:type="dxa"/>
        <w:tblLook w:val="04A0" w:firstRow="1" w:lastRow="0" w:firstColumn="1" w:lastColumn="0" w:noHBand="0" w:noVBand="1"/>
      </w:tblPr>
      <w:tblGrid>
        <w:gridCol w:w="1228"/>
        <w:gridCol w:w="1272"/>
        <w:gridCol w:w="1077"/>
        <w:gridCol w:w="867"/>
        <w:gridCol w:w="185"/>
        <w:gridCol w:w="1095"/>
        <w:gridCol w:w="1051"/>
        <w:gridCol w:w="1065"/>
      </w:tblGrid>
      <w:tr w:rsidR="005F0913" w14:paraId="5D99915F" w14:textId="77777777">
        <w:trPr>
          <w:trHeight w:val="308"/>
        </w:trPr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9C4511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unction</w:t>
            </w: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1276F0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Fertilization treatments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69C642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lope</w:t>
            </w:r>
          </w:p>
        </w:tc>
        <w:tc>
          <w:tcPr>
            <w:tcW w:w="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E7891F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P</w:t>
            </w:r>
          </w:p>
        </w:tc>
        <w:tc>
          <w:tcPr>
            <w:tcW w:w="12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845E7B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R-squared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93DAB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vs NK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2FB0AC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vs NPK</w:t>
            </w:r>
          </w:p>
        </w:tc>
      </w:tr>
      <w:tr w:rsidR="005F0913" w14:paraId="6C5701BD" w14:textId="77777777">
        <w:trPr>
          <w:trHeight w:val="278"/>
        </w:trPr>
        <w:tc>
          <w:tcPr>
            <w:tcW w:w="11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6AD003" w14:textId="317B033A" w:rsidR="005F0913" w:rsidRDefault="00936EFA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 xml:space="preserve">Carbon cycling 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BAEF84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34810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14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04EA1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852E88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41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71283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s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6E1636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</w:tr>
      <w:tr w:rsidR="005F0913" w14:paraId="541E88C1" w14:textId="77777777">
        <w:trPr>
          <w:trHeight w:val="420"/>
        </w:trPr>
        <w:tc>
          <w:tcPr>
            <w:tcW w:w="1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A8DB2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ABE02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680C1F" w14:textId="57378BE1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21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A5E058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9C7D11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61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76BAA3" w14:textId="77777777" w:rsidR="005F0913" w:rsidRDefault="005F0913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E2C14D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</w:tr>
      <w:tr w:rsidR="005F0913" w14:paraId="20B34DAE" w14:textId="77777777">
        <w:trPr>
          <w:trHeight w:val="278"/>
        </w:trPr>
        <w:tc>
          <w:tcPr>
            <w:tcW w:w="1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712F87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391899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717529" w14:textId="08FE1F58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2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8559F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s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E9A9A6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23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E2CEE" w14:textId="77777777" w:rsidR="005F0913" w:rsidRDefault="005F0913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AE8864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F0913" w14:paraId="211A59AE" w14:textId="77777777">
        <w:trPr>
          <w:trHeight w:val="278"/>
        </w:trPr>
        <w:tc>
          <w:tcPr>
            <w:tcW w:w="11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B7CEAD" w14:textId="77777777" w:rsidR="005F0913" w:rsidRDefault="00936EFA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itrogen</w:t>
            </w:r>
          </w:p>
          <w:p w14:paraId="3B807ABF" w14:textId="180515F7" w:rsidR="005F0913" w:rsidRDefault="00936EFA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ycling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1B832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342298" w14:textId="1628518A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15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FDF30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1F03B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4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29DF52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s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94F77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</w:tr>
      <w:tr w:rsidR="005F0913" w14:paraId="2001F843" w14:textId="77777777">
        <w:trPr>
          <w:trHeight w:val="278"/>
        </w:trPr>
        <w:tc>
          <w:tcPr>
            <w:tcW w:w="1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F2CB3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928341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C21F3E" w14:textId="23CCE670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20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356410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CB225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441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5B2AB4" w14:textId="77777777" w:rsidR="005F0913" w:rsidRDefault="005F0913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821F92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</w:tr>
      <w:tr w:rsidR="005F0913" w14:paraId="2326AB68" w14:textId="77777777">
        <w:trPr>
          <w:trHeight w:val="278"/>
        </w:trPr>
        <w:tc>
          <w:tcPr>
            <w:tcW w:w="1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DDC1D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11F9BB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A679C9" w14:textId="06B11F39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1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9B01CA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s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08031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41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62C185" w14:textId="77777777" w:rsidR="005F0913" w:rsidRDefault="005F0913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A716E9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F0913" w14:paraId="6E949418" w14:textId="77777777">
        <w:trPr>
          <w:trHeight w:val="278"/>
        </w:trPr>
        <w:tc>
          <w:tcPr>
            <w:tcW w:w="11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8A888E" w14:textId="77777777" w:rsidR="005F0913" w:rsidRDefault="00936EFA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Phosphorus</w:t>
            </w:r>
          </w:p>
          <w:p w14:paraId="66A565E8" w14:textId="54077A97" w:rsidR="005F0913" w:rsidRDefault="00936EFA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ycling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436991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35DC49" w14:textId="3DF6C521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13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092B1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1876A7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452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8CC34D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s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2D4AA0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</w:tr>
      <w:tr w:rsidR="005F0913" w14:paraId="111C6075" w14:textId="77777777">
        <w:trPr>
          <w:trHeight w:val="278"/>
        </w:trPr>
        <w:tc>
          <w:tcPr>
            <w:tcW w:w="1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250DB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E4D060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1AE583" w14:textId="3EF54766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19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E3CF58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964D5F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374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22E64A" w14:textId="77777777" w:rsidR="005F0913" w:rsidRDefault="005F0913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E9883C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</w:tr>
      <w:tr w:rsidR="005F0913" w14:paraId="22B03C12" w14:textId="77777777">
        <w:trPr>
          <w:trHeight w:val="278"/>
        </w:trPr>
        <w:tc>
          <w:tcPr>
            <w:tcW w:w="11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D293F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1406F6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5C0A98" w14:textId="62C0E7AC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1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0F538A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s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04CBBE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43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092678" w14:textId="77777777" w:rsidR="005F0913" w:rsidRDefault="005F0913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5998B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F0913" w14:paraId="23A2B220" w14:textId="77777777">
        <w:trPr>
          <w:trHeight w:val="278"/>
        </w:trPr>
        <w:tc>
          <w:tcPr>
            <w:tcW w:w="115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DFD3875" w14:textId="77777777" w:rsidR="005F0913" w:rsidRDefault="00936EFA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Sulfur</w:t>
            </w:r>
          </w:p>
          <w:p w14:paraId="566BCA00" w14:textId="1D84A69A" w:rsidR="005F0913" w:rsidRDefault="00936EFA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ycling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31589E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Ctrl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21471F" w14:textId="04F811C1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16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B219B4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90BB0A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48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64265D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s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207E86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</w:tr>
      <w:tr w:rsidR="005F0913" w14:paraId="714ECA89" w14:textId="77777777">
        <w:trPr>
          <w:trHeight w:val="278"/>
        </w:trPr>
        <w:tc>
          <w:tcPr>
            <w:tcW w:w="1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3982821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483DCC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K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77A3B6" w14:textId="3BCDC83E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22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D04679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2C6321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514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E3B44B" w14:textId="77777777" w:rsidR="005F0913" w:rsidRDefault="005F0913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869C7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***</w:t>
            </w:r>
          </w:p>
        </w:tc>
      </w:tr>
      <w:tr w:rsidR="005F0913" w14:paraId="69221FF5" w14:textId="77777777">
        <w:trPr>
          <w:trHeight w:val="278"/>
        </w:trPr>
        <w:tc>
          <w:tcPr>
            <w:tcW w:w="115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6BCE267" w14:textId="77777777" w:rsidR="005F0913" w:rsidRDefault="005F0913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467457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NPK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EA0F3C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1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5764A3" w14:textId="77777777" w:rsidR="005F0913" w:rsidRDefault="00936EFA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BC9428" w14:textId="77777777" w:rsidR="005F0913" w:rsidRDefault="00936EFA">
            <w:pPr>
              <w:widowControl/>
              <w:spacing w:line="276" w:lineRule="auto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41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68CC5A8" w14:textId="77777777" w:rsidR="005F0913" w:rsidRDefault="00936EFA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1879314" w14:textId="77777777" w:rsidR="005F0913" w:rsidRDefault="00936EFA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D30F4F6" w14:textId="77777777" w:rsidR="005F0913" w:rsidRDefault="00936EFA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3A325DFB" w14:textId="77777777" w:rsidR="005F0913" w:rsidRDefault="005F0913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sectPr w:rsidR="005F091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bookmarkEnd w:id="1"/>
    <w:p w14:paraId="394C2D24" w14:textId="4E0B4E93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5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Fitting index of </w:t>
      </w:r>
      <w:r>
        <w:rPr>
          <w:rFonts w:ascii="Times New Roman" w:hAnsi="Times New Roman" w:cs="Times New Roman" w:hint="eastAsia"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>artial least squares structural equation modeling (PLS-SEM).</w:t>
      </w:r>
    </w:p>
    <w:tbl>
      <w:tblPr>
        <w:tblW w:w="13183" w:type="dxa"/>
        <w:tblLook w:val="04A0" w:firstRow="1" w:lastRow="0" w:firstColumn="1" w:lastColumn="0" w:noHBand="0" w:noVBand="1"/>
      </w:tblPr>
      <w:tblGrid>
        <w:gridCol w:w="1843"/>
        <w:gridCol w:w="1843"/>
        <w:gridCol w:w="1701"/>
        <w:gridCol w:w="1843"/>
        <w:gridCol w:w="1842"/>
        <w:gridCol w:w="1394"/>
        <w:gridCol w:w="976"/>
        <w:gridCol w:w="1741"/>
      </w:tblGrid>
      <w:tr w:rsidR="00920D0D" w:rsidRPr="00920D0D" w14:paraId="3B2422DA" w14:textId="77777777" w:rsidTr="00920D0D">
        <w:trPr>
          <w:trHeight w:val="765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8573" w14:textId="77777777" w:rsidR="00920D0D" w:rsidRPr="00920D0D" w:rsidRDefault="00920D0D" w:rsidP="00920D0D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5C33" w14:textId="77777777" w:rsidR="00920D0D" w:rsidRPr="00920D0D" w:rsidRDefault="00920D0D" w:rsidP="00920D0D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CFF0C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ronbach’s alpha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14634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omposite reliability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F005F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verage variance extracted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E214B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ommunality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FF98F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R</w:t>
            </w:r>
            <w:r w:rsidRPr="00920D0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7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F5CF72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Goodness-of-fit</w:t>
            </w:r>
          </w:p>
        </w:tc>
      </w:tr>
      <w:tr w:rsidR="00920D0D" w:rsidRPr="00920D0D" w14:paraId="3F97CA5F" w14:textId="77777777" w:rsidTr="00920D0D">
        <w:trPr>
          <w:trHeight w:val="278"/>
        </w:trPr>
        <w:tc>
          <w:tcPr>
            <w:tcW w:w="184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9E83F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oil environmental factor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2FBE09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P and TP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A3092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2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60797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74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DE853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77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68208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311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74A7E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4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919897" w14:textId="4483FF0B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64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920D0D" w:rsidRPr="00920D0D" w14:paraId="7E1D919D" w14:textId="77777777" w:rsidTr="00920D0D">
        <w:trPr>
          <w:trHeight w:val="278"/>
        </w:trPr>
        <w:tc>
          <w:tcPr>
            <w:tcW w:w="1843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3B7F8B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98D9F4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/P and N/P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E330B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28F8D3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84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DE8999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8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18F59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1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4F7DC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D5AB67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20D0D" w:rsidRPr="00920D0D" w14:paraId="218388EB" w14:textId="77777777" w:rsidTr="00920D0D">
        <w:trPr>
          <w:trHeight w:val="278"/>
        </w:trPr>
        <w:tc>
          <w:tcPr>
            <w:tcW w:w="184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683656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mmunity assembly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95649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acteri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700E94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C1884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51DC5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41A03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6A575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24</w:t>
            </w:r>
          </w:p>
        </w:tc>
        <w:tc>
          <w:tcPr>
            <w:tcW w:w="17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E62E1B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20D0D" w:rsidRPr="00920D0D" w14:paraId="1E94BBB1" w14:textId="77777777" w:rsidTr="00920D0D">
        <w:trPr>
          <w:trHeight w:val="278"/>
        </w:trPr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28614F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29E78A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ungi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4A327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3D91F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D5ED1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B48A0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0DEDA7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81</w:t>
            </w:r>
          </w:p>
        </w:tc>
        <w:tc>
          <w:tcPr>
            <w:tcW w:w="17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62FD1B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20D0D" w:rsidRPr="00920D0D" w14:paraId="5E552FC0" w14:textId="77777777" w:rsidTr="00920D0D">
        <w:trPr>
          <w:trHeight w:val="278"/>
        </w:trPr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AF148B2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EB4E0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rotist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EDB18C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0F5DE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50D5C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E2F62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6C757C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331</w:t>
            </w:r>
          </w:p>
        </w:tc>
        <w:tc>
          <w:tcPr>
            <w:tcW w:w="17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E3C6FA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20D0D" w:rsidRPr="00920D0D" w14:paraId="71C75069" w14:textId="77777777" w:rsidTr="00920D0D">
        <w:trPr>
          <w:trHeight w:val="278"/>
        </w:trPr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15BBCF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D2AC9F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ematod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3520FD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3F397D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8D575C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5D544B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777C11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18</w:t>
            </w:r>
          </w:p>
        </w:tc>
        <w:tc>
          <w:tcPr>
            <w:tcW w:w="17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1DF6236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20D0D" w:rsidRPr="00920D0D" w14:paraId="486C8A7F" w14:textId="77777777" w:rsidTr="00920D0D">
        <w:trPr>
          <w:trHeight w:val="278"/>
        </w:trPr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64BF17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iotic communit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391F9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-diversit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3D546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19B3C6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2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12887F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22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B5A9C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0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9FF0C8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677</w:t>
            </w:r>
          </w:p>
        </w:tc>
        <w:tc>
          <w:tcPr>
            <w:tcW w:w="17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E507E5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20D0D" w:rsidRPr="00920D0D" w14:paraId="59153692" w14:textId="77777777" w:rsidTr="00920D0D">
        <w:trPr>
          <w:trHeight w:val="278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0A0DB8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BD0EAE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etwork stabilit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E903F4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2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4959D7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6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0881C5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623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67355D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01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76FF9C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654</w:t>
            </w:r>
          </w:p>
        </w:tc>
        <w:tc>
          <w:tcPr>
            <w:tcW w:w="17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38E0CF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20D0D" w:rsidRPr="00920D0D" w14:paraId="2DD4CAD7" w14:textId="77777777" w:rsidTr="00920D0D">
        <w:trPr>
          <w:trHeight w:val="525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DB62EC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oil microbial functional potenti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6EB016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oil microbial functional potenti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65DFE3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9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4ABB2A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9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FB20D5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81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277EC6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31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371AEB" w14:textId="77777777" w:rsidR="00920D0D" w:rsidRPr="00920D0D" w:rsidRDefault="00920D0D" w:rsidP="00920D0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20D0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83</w:t>
            </w:r>
          </w:p>
        </w:tc>
        <w:tc>
          <w:tcPr>
            <w:tcW w:w="17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1106A8F" w14:textId="77777777" w:rsidR="00920D0D" w:rsidRPr="00920D0D" w:rsidRDefault="00920D0D" w:rsidP="00920D0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 w14:paraId="49E53342" w14:textId="3DAB5869" w:rsidR="005F0913" w:rsidRDefault="00936EFA">
      <w:pPr>
        <w:rPr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sz w:val="20"/>
          <w:szCs w:val="20"/>
          <w:lang w:val="en"/>
        </w:rPr>
        <w:t>TP, total phosphorus; AP, available phosphorus</w:t>
      </w:r>
      <w:r w:rsidR="00920D0D">
        <w:rPr>
          <w:rFonts w:ascii="Times New Roman" w:hAnsi="Times New Roman" w:cs="Times New Roman" w:hint="eastAsia"/>
          <w:sz w:val="20"/>
          <w:szCs w:val="20"/>
          <w:lang w:val="en"/>
        </w:rPr>
        <w:t>;</w:t>
      </w:r>
      <w:r w:rsidR="00920D0D" w:rsidRPr="00920D0D">
        <w:rPr>
          <w:rFonts w:ascii="Times New Roman" w:hAnsi="Times New Roman" w:cs="Times New Roman"/>
          <w:sz w:val="20"/>
          <w:szCs w:val="20"/>
        </w:rPr>
        <w:t xml:space="preserve"> </w:t>
      </w:r>
      <w:r w:rsidR="00920D0D">
        <w:rPr>
          <w:rFonts w:ascii="Times New Roman" w:hAnsi="Times New Roman" w:cs="Times New Roman"/>
          <w:sz w:val="20"/>
          <w:szCs w:val="20"/>
        </w:rPr>
        <w:t>C/P, the ratio of soil organic carbon to total phosphorus; N/P, the ratio of total nitrogen to total phosphorus.</w:t>
      </w:r>
    </w:p>
    <w:p w14:paraId="78EC46D6" w14:textId="77777777" w:rsidR="005F0913" w:rsidRDefault="005F0913">
      <w:pPr>
        <w:rPr>
          <w:rFonts w:ascii="Times New Roman" w:hAnsi="Times New Roman" w:cs="Times New Roman"/>
          <w:sz w:val="20"/>
          <w:szCs w:val="20"/>
        </w:rPr>
      </w:pPr>
    </w:p>
    <w:p w14:paraId="1B66741C" w14:textId="77777777" w:rsidR="005F0913" w:rsidRDefault="005F0913">
      <w:pPr>
        <w:rPr>
          <w:rFonts w:ascii="Times New Roman" w:hAnsi="Times New Roman" w:cs="Times New Roman"/>
          <w:sz w:val="20"/>
          <w:szCs w:val="20"/>
        </w:rPr>
      </w:pPr>
    </w:p>
    <w:p w14:paraId="44810D18" w14:textId="77777777" w:rsidR="005F0913" w:rsidRDefault="005F0913">
      <w:pPr>
        <w:rPr>
          <w:rFonts w:ascii="Times New Roman" w:hAnsi="Times New Roman" w:cs="Times New Roman"/>
          <w:sz w:val="20"/>
          <w:szCs w:val="20"/>
        </w:rPr>
      </w:pPr>
    </w:p>
    <w:p w14:paraId="25E03108" w14:textId="77777777" w:rsidR="005F0913" w:rsidRDefault="005F0913">
      <w:pPr>
        <w:rPr>
          <w:rFonts w:ascii="Times New Roman" w:hAnsi="Times New Roman" w:cs="Times New Roman"/>
          <w:sz w:val="20"/>
          <w:szCs w:val="20"/>
        </w:rPr>
      </w:pPr>
    </w:p>
    <w:p w14:paraId="24C5B52F" w14:textId="77777777" w:rsidR="005F0913" w:rsidRDefault="005F0913">
      <w:pPr>
        <w:rPr>
          <w:rFonts w:ascii="Times New Roman" w:hAnsi="Times New Roman" w:cs="Times New Roman"/>
          <w:sz w:val="20"/>
          <w:szCs w:val="20"/>
        </w:rPr>
      </w:pPr>
    </w:p>
    <w:p w14:paraId="4FC4852B" w14:textId="77777777" w:rsidR="005F0913" w:rsidRDefault="005F0913">
      <w:pPr>
        <w:rPr>
          <w:rFonts w:ascii="Times New Roman" w:hAnsi="Times New Roman" w:cs="Times New Roman"/>
          <w:sz w:val="20"/>
          <w:szCs w:val="20"/>
        </w:rPr>
      </w:pPr>
    </w:p>
    <w:p w14:paraId="4135AC32" w14:textId="77777777" w:rsidR="005F0913" w:rsidRDefault="00936EFA">
      <w:pPr>
        <w:tabs>
          <w:tab w:val="left" w:pos="1710"/>
        </w:tabs>
        <w:rPr>
          <w:rFonts w:ascii="Times New Roman" w:hAnsi="Times New Roman" w:cs="Times New Roman"/>
          <w:sz w:val="20"/>
          <w:szCs w:val="20"/>
        </w:rPr>
        <w:sectPr w:rsidR="005F0913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4CFB5899" w14:textId="1054964D" w:rsidR="005F0913" w:rsidRDefault="00E916C4" w:rsidP="006B0237">
      <w:pPr>
        <w:jc w:val="center"/>
        <w:rPr>
          <w:rFonts w:ascii="Times New Roman" w:hAnsi="Times New Roman" w:cs="Times New Roman"/>
          <w:sz w:val="20"/>
          <w:szCs w:val="20"/>
        </w:rPr>
      </w:pPr>
      <w:bookmarkStart w:id="3" w:name="_Hlk99461645"/>
      <w:r>
        <w:rPr>
          <w:noProof/>
        </w:rPr>
        <w:lastRenderedPageBreak/>
        <w:drawing>
          <wp:inline distT="0" distB="0" distL="0" distR="0" wp14:anchorId="1CB4F1AF" wp14:editId="009F552F">
            <wp:extent cx="5274310" cy="4149725"/>
            <wp:effectExtent l="0" t="0" r="2540" b="3175"/>
            <wp:docPr id="829530246" name="图片 1" descr="图形用户界面,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530246" name="图片 1" descr="图形用户界面,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4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2D034" w14:textId="596ADAC1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bookmarkStart w:id="4" w:name="_Hlk114675703"/>
      <w:r>
        <w:rPr>
          <w:rFonts w:ascii="Times New Roman" w:hAnsi="Times New Roman" w:cs="Times New Roman"/>
          <w:sz w:val="20"/>
          <w:szCs w:val="20"/>
        </w:rPr>
        <w:t xml:space="preserve">Distance-decay </w:t>
      </w:r>
      <w:r>
        <w:rPr>
          <w:rFonts w:ascii="Times New Roman" w:hAnsi="Times New Roman" w:cs="Times New Roman" w:hint="eastAsia"/>
          <w:sz w:val="20"/>
          <w:szCs w:val="20"/>
        </w:rPr>
        <w:t>relationships</w:t>
      </w:r>
      <w:r>
        <w:rPr>
          <w:rFonts w:ascii="Times New Roman" w:hAnsi="Times New Roman" w:cs="Times New Roman"/>
          <w:sz w:val="20"/>
          <w:szCs w:val="20"/>
        </w:rPr>
        <w:t xml:space="preserve"> of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 the biotic community</w:t>
      </w:r>
      <w:r>
        <w:rPr>
          <w:rFonts w:ascii="Times New Roman" w:hAnsi="Times New Roman" w:cs="Times New Roman"/>
          <w:sz w:val="20"/>
          <w:szCs w:val="20"/>
        </w:rPr>
        <w:t xml:space="preserve"> under three fertilization treatments across sampling sites.</w:t>
      </w:r>
      <w:bookmarkEnd w:id="4"/>
      <w:r>
        <w:rPr>
          <w:rFonts w:ascii="Times New Roman" w:hAnsi="Times New Roman" w:cs="Times New Roman"/>
          <w:sz w:val="20"/>
          <w:szCs w:val="20"/>
        </w:rPr>
        <w:t xml:space="preserve"> Similarity of </w:t>
      </w:r>
      <w:bookmarkStart w:id="5" w:name="_Hlk104665231"/>
      <w:r>
        <w:rPr>
          <w:rFonts w:ascii="Times New Roman" w:hAnsi="Times New Roman" w:cs="Times New Roman"/>
          <w:sz w:val="20"/>
          <w:szCs w:val="20"/>
        </w:rPr>
        <w:t>bacterial (a), fungal (b), protist (c) and nematode</w:t>
      </w:r>
      <w:bookmarkEnd w:id="5"/>
      <w:r>
        <w:rPr>
          <w:rFonts w:ascii="Times New Roman" w:hAnsi="Times New Roman" w:cs="Times New Roman"/>
          <w:sz w:val="20"/>
          <w:szCs w:val="20"/>
        </w:rPr>
        <w:t xml:space="preserve"> (d) communities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gainst geographic distances across sampling sites. </w:t>
      </w:r>
      <w:bookmarkStart w:id="6" w:name="_Hlk114675751"/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The bar graph represents the value of the slope. </w:t>
      </w:r>
      <w:r>
        <w:rPr>
          <w:rFonts w:ascii="Times New Roman" w:hAnsi="Times New Roman" w:cs="Times New Roman"/>
          <w:sz w:val="20"/>
          <w:szCs w:val="20"/>
        </w:rPr>
        <w:t xml:space="preserve">The slopes are pairwise compared under three fertilization treatments by permutation tests. </w:t>
      </w:r>
      <w:bookmarkEnd w:id="6"/>
      <w:r>
        <w:rPr>
          <w:rFonts w:ascii="Times New Roman" w:hAnsi="Times New Roman" w:cs="Times New Roman"/>
          <w:sz w:val="20"/>
          <w:szCs w:val="20"/>
        </w:rPr>
        <w:t xml:space="preserve">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 *, </w:t>
      </w:r>
      <w:r>
        <w:rPr>
          <w:rStyle w:val="tlid-translation"/>
          <w:rFonts w:ascii="Times New Roman" w:hAnsi="Times New Roman" w:cs="Times New Roman"/>
          <w:i/>
          <w:iCs/>
          <w:sz w:val="20"/>
          <w:szCs w:val="20"/>
          <w:lang w:val="en"/>
        </w:rPr>
        <w:t xml:space="preserve">P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&lt; 0.05; **, </w:t>
      </w:r>
      <w:r>
        <w:rPr>
          <w:rStyle w:val="tlid-translation"/>
          <w:rFonts w:ascii="Times New Roman" w:hAnsi="Times New Roman" w:cs="Times New Roman"/>
          <w:i/>
          <w:iCs/>
          <w:sz w:val="20"/>
          <w:szCs w:val="20"/>
          <w:lang w:val="en"/>
        </w:rPr>
        <w:t xml:space="preserve">P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&lt; 0.01; ***, </w:t>
      </w:r>
      <w:r>
        <w:rPr>
          <w:rStyle w:val="tlid-translation"/>
          <w:rFonts w:ascii="Times New Roman" w:hAnsi="Times New Roman" w:cs="Times New Roman"/>
          <w:i/>
          <w:iCs/>
          <w:sz w:val="20"/>
          <w:szCs w:val="20"/>
          <w:lang w:val="en"/>
        </w:rPr>
        <w:t xml:space="preserve">P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&lt; 0.001; ns, nonsignificant.</w:t>
      </w:r>
    </w:p>
    <w:p w14:paraId="30820302" w14:textId="77777777" w:rsidR="006B0237" w:rsidRDefault="006B0237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</w:p>
    <w:p w14:paraId="1C118635" w14:textId="21788B0C" w:rsidR="005F0913" w:rsidRDefault="00936EFA" w:rsidP="006B0237">
      <w:pPr>
        <w:pageBreakBefore/>
        <w:jc w:val="center"/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noProof/>
        </w:rPr>
        <w:lastRenderedPageBreak/>
        <w:drawing>
          <wp:inline distT="0" distB="0" distL="0" distR="0" wp14:anchorId="596CDA49" wp14:editId="3FFF08DF">
            <wp:extent cx="3545205" cy="1828800"/>
            <wp:effectExtent l="0" t="0" r="0" b="0"/>
            <wp:docPr id="21" name="图片 21" descr="图表, 箱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表, 箱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60744" cy="1837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65C65" w14:textId="5AF6632A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2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Differences of the biotic α-diversity under three 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>fertilization treatments</w:t>
      </w:r>
      <w:r>
        <w:rPr>
          <w:rFonts w:ascii="Times New Roman" w:hAnsi="Times New Roman" w:cs="Times New Roman"/>
          <w:sz w:val="20"/>
          <w:szCs w:val="20"/>
        </w:rPr>
        <w:t xml:space="preserve"> across sampling sites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Different lowercase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letters indicate significant differences of individual parameters under the same 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fertilization treatment </w:t>
      </w:r>
      <w:r>
        <w:rPr>
          <w:rFonts w:ascii="Times New Roman" w:hAnsi="Times New Roman" w:cs="Times New Roman"/>
          <w:sz w:val="20"/>
          <w:szCs w:val="20"/>
        </w:rPr>
        <w:t>across sampling sites based on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Tukey’s HSD tests (</w:t>
      </w:r>
      <w:r>
        <w:rPr>
          <w:rFonts w:ascii="Times New Roman" w:hAnsi="Times New Roman" w:cs="Times New Roman"/>
          <w:i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0.05)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bookmarkStart w:id="7" w:name="_Hlk104650162"/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Black lines in boxes </w:t>
      </w:r>
      <w:r>
        <w:rPr>
          <w:rFonts w:ascii="Times New Roman" w:hAnsi="Times New Roman" w:cs="Times New Roman"/>
          <w:sz w:val="20"/>
          <w:szCs w:val="20"/>
        </w:rPr>
        <w:t xml:space="preserve">represent mean values. HL, </w:t>
      </w:r>
      <w:proofErr w:type="spellStart"/>
      <w:r>
        <w:rPr>
          <w:rFonts w:ascii="Times New Roman" w:hAnsi="Times New Roman" w:cs="Times New Roman"/>
          <w:sz w:val="20"/>
          <w:szCs w:val="20"/>
        </w:rPr>
        <w:t>Hailu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SY, </w:t>
      </w:r>
      <w:proofErr w:type="spellStart"/>
      <w:r>
        <w:rPr>
          <w:rFonts w:ascii="Times New Roman" w:hAnsi="Times New Roman" w:cs="Times New Roman"/>
          <w:sz w:val="20"/>
          <w:szCs w:val="20"/>
        </w:rPr>
        <w:t>Sheng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Q, </w:t>
      </w:r>
      <w:proofErr w:type="spellStart"/>
      <w:r>
        <w:rPr>
          <w:rFonts w:ascii="Times New Roman" w:hAnsi="Times New Roman" w:cs="Times New Roman"/>
          <w:sz w:val="20"/>
          <w:szCs w:val="20"/>
        </w:rPr>
        <w:t>Fengqi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W, </w:t>
      </w:r>
      <w:proofErr w:type="spellStart"/>
      <w:r>
        <w:rPr>
          <w:rFonts w:ascii="Times New Roman" w:hAnsi="Times New Roman" w:cs="Times New Roman"/>
          <w:sz w:val="20"/>
          <w:szCs w:val="20"/>
        </w:rPr>
        <w:t>Chang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YT, </w:t>
      </w:r>
      <w:proofErr w:type="spellStart"/>
      <w:r>
        <w:rPr>
          <w:rFonts w:ascii="Times New Roman" w:hAnsi="Times New Roman" w:cs="Times New Roman"/>
          <w:sz w:val="20"/>
          <w:szCs w:val="20"/>
        </w:rPr>
        <w:t>Yangt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QY, </w:t>
      </w:r>
      <w:proofErr w:type="spellStart"/>
      <w:r>
        <w:rPr>
          <w:rFonts w:ascii="Times New Roman" w:hAnsi="Times New Roman" w:cs="Times New Roman"/>
          <w:sz w:val="20"/>
          <w:szCs w:val="20"/>
        </w:rPr>
        <w:t>Qi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K, </w:t>
      </w:r>
      <w:proofErr w:type="spellStart"/>
      <w:r>
        <w:rPr>
          <w:rFonts w:ascii="Times New Roman" w:hAnsi="Times New Roman" w:cs="Times New Roman"/>
          <w:sz w:val="20"/>
          <w:szCs w:val="20"/>
        </w:rPr>
        <w:t>Fuk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  <w:r w:rsidR="005D12D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72370EB" w14:textId="77777777" w:rsidR="005F0913" w:rsidRDefault="005F0913">
      <w:pPr>
        <w:rPr>
          <w:rStyle w:val="tlid-translation"/>
          <w:rFonts w:ascii="Times New Roman" w:hAnsi="Times New Roman" w:cs="Times New Roman"/>
          <w:sz w:val="20"/>
          <w:szCs w:val="20"/>
        </w:rPr>
      </w:pPr>
    </w:p>
    <w:bookmarkEnd w:id="7"/>
    <w:p w14:paraId="25AFEC98" w14:textId="77777777" w:rsidR="005F0913" w:rsidRDefault="00936EFA">
      <w:pPr>
        <w:rPr>
          <w:rFonts w:ascii="Times New Roman" w:hAnsi="Times New Roman" w:cs="Times New Roman"/>
          <w:sz w:val="20"/>
          <w:szCs w:val="20"/>
        </w:rPr>
      </w:pP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br w:type="page"/>
      </w:r>
      <w:r>
        <w:rPr>
          <w:noProof/>
        </w:rPr>
        <w:lastRenderedPageBreak/>
        <w:drawing>
          <wp:inline distT="0" distB="0" distL="0" distR="0" wp14:anchorId="3604317F" wp14:editId="59EBB0D9">
            <wp:extent cx="5274310" cy="4334510"/>
            <wp:effectExtent l="0" t="0" r="2540" b="8890"/>
            <wp:docPr id="22" name="图片 22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表, 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3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45B8F" w14:textId="5F2EDB70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3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 Principal coordinates analysis (</w:t>
      </w:r>
      <w:proofErr w:type="spellStart"/>
      <w:r>
        <w:rPr>
          <w:rFonts w:ascii="Times New Roman" w:eastAsia="等线" w:hAnsi="Times New Roman" w:cs="Times New Roman"/>
          <w:kern w:val="0"/>
          <w:sz w:val="20"/>
          <w:szCs w:val="20"/>
        </w:rPr>
        <w:t>PCoA</w:t>
      </w:r>
      <w:proofErr w:type="spellEnd"/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) of the </w:t>
      </w:r>
      <w:r>
        <w:rPr>
          <w:rFonts w:ascii="Times New Roman" w:eastAsia="CharisSIL" w:hAnsi="Times New Roman" w:cs="Times New Roman"/>
          <w:kern w:val="0"/>
          <w:sz w:val="20"/>
          <w:szCs w:val="20"/>
        </w:rPr>
        <w:t>dissimilarity (Bray-Curtis distances)</w:t>
      </w:r>
      <w:r>
        <w:rPr>
          <w:rFonts w:ascii="Times New Roman" w:hAnsi="Times New Roman" w:cs="Times New Roman"/>
          <w:sz w:val="20"/>
          <w:szCs w:val="20"/>
        </w:rPr>
        <w:t xml:space="preserve"> of the bacterial (a), fungal (b), protist (c)</w:t>
      </w:r>
      <w:r>
        <w:rPr>
          <w:rFonts w:ascii="Times New Roman" w:hAnsi="Times New Roman" w:cs="Times New Roman" w:hint="eastAsia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and nematode (d) communities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bookmarkStart w:id="8" w:name="_Hlk105778300"/>
      <w:r>
        <w:rPr>
          <w:rFonts w:ascii="Times New Roman" w:hAnsi="Times New Roman" w:cs="Times New Roman"/>
          <w:sz w:val="20"/>
          <w:szCs w:val="20"/>
        </w:rPr>
        <w:t xml:space="preserve">HL, </w:t>
      </w:r>
      <w:proofErr w:type="spellStart"/>
      <w:r>
        <w:rPr>
          <w:rFonts w:ascii="Times New Roman" w:hAnsi="Times New Roman" w:cs="Times New Roman"/>
          <w:sz w:val="20"/>
          <w:szCs w:val="20"/>
        </w:rPr>
        <w:t>Hailu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SY, </w:t>
      </w:r>
      <w:proofErr w:type="spellStart"/>
      <w:r>
        <w:rPr>
          <w:rFonts w:ascii="Times New Roman" w:hAnsi="Times New Roman" w:cs="Times New Roman"/>
          <w:sz w:val="20"/>
          <w:szCs w:val="20"/>
        </w:rPr>
        <w:t>Sheng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Q, </w:t>
      </w:r>
      <w:proofErr w:type="spellStart"/>
      <w:r>
        <w:rPr>
          <w:rFonts w:ascii="Times New Roman" w:hAnsi="Times New Roman" w:cs="Times New Roman"/>
          <w:sz w:val="20"/>
          <w:szCs w:val="20"/>
        </w:rPr>
        <w:t>Fengqi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W, </w:t>
      </w:r>
      <w:proofErr w:type="spellStart"/>
      <w:r>
        <w:rPr>
          <w:rFonts w:ascii="Times New Roman" w:hAnsi="Times New Roman" w:cs="Times New Roman"/>
          <w:sz w:val="20"/>
          <w:szCs w:val="20"/>
        </w:rPr>
        <w:t>Chang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YT, </w:t>
      </w:r>
      <w:proofErr w:type="spellStart"/>
      <w:r>
        <w:rPr>
          <w:rFonts w:ascii="Times New Roman" w:hAnsi="Times New Roman" w:cs="Times New Roman"/>
          <w:sz w:val="20"/>
          <w:szCs w:val="20"/>
        </w:rPr>
        <w:t>Yangt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QY, </w:t>
      </w:r>
      <w:proofErr w:type="spellStart"/>
      <w:r>
        <w:rPr>
          <w:rFonts w:ascii="Times New Roman" w:hAnsi="Times New Roman" w:cs="Times New Roman"/>
          <w:sz w:val="20"/>
          <w:szCs w:val="20"/>
        </w:rPr>
        <w:t>Qi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K, </w:t>
      </w:r>
      <w:proofErr w:type="spellStart"/>
      <w:r>
        <w:rPr>
          <w:rFonts w:ascii="Times New Roman" w:hAnsi="Times New Roman" w:cs="Times New Roman"/>
          <w:sz w:val="20"/>
          <w:szCs w:val="20"/>
        </w:rPr>
        <w:t>Fuk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br w:type="page"/>
      </w:r>
    </w:p>
    <w:p w14:paraId="4D095CB5" w14:textId="77777777" w:rsidR="005F0913" w:rsidRDefault="00936EFA" w:rsidP="00DC15E9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1EC5B42" wp14:editId="6F7046BB">
            <wp:extent cx="4281294" cy="3934914"/>
            <wp:effectExtent l="0" t="0" r="5080" b="8890"/>
            <wp:docPr id="1327032147" name="图片 2" descr="图片包含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032147" name="图片 2" descr="图片包含 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88404" cy="3941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66AD6" w14:textId="17EA85DC" w:rsidR="005F0913" w:rsidRDefault="00936EF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4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CharisSIL" w:hAnsi="Times New Roman" w:cs="Times New Roman"/>
          <w:kern w:val="0"/>
          <w:sz w:val="20"/>
          <w:szCs w:val="20"/>
        </w:rPr>
        <w:t>C</w:t>
      </w:r>
      <w:proofErr w:type="spellStart"/>
      <w:r>
        <w:rPr>
          <w:rStyle w:val="q4iawc"/>
          <w:rFonts w:ascii="Times New Roman" w:hAnsi="Times New Roman" w:cs="Times New Roman"/>
          <w:sz w:val="20"/>
          <w:szCs w:val="20"/>
          <w:lang w:val="en"/>
        </w:rPr>
        <w:t>orrelations</w:t>
      </w:r>
      <w:proofErr w:type="spellEnd"/>
      <w:r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between soil environmental factors and the biotic community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. </w:t>
      </w:r>
      <w:proofErr w:type="spellStart"/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T</w:t>
      </w:r>
      <w:r>
        <w:rPr>
          <w:rFonts w:ascii="Times New Roman" w:hAnsi="Times New Roman" w:cs="Times New Roman"/>
          <w:sz w:val="20"/>
          <w:szCs w:val="20"/>
        </w:rPr>
        <w:t>h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composition of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bacterial, fungal, protist and nematode</w:t>
      </w:r>
      <w:r>
        <w:rPr>
          <w:rFonts w:ascii="Times New Roman" w:hAnsi="Times New Roman" w:cs="Times New Roman"/>
          <w:sz w:val="20"/>
          <w:szCs w:val="20"/>
        </w:rPr>
        <w:t xml:space="preserve"> communities is represented by the first principal coordinate (PCoA1)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. OM, organic matter; </w:t>
      </w:r>
      <w:r>
        <w:rPr>
          <w:rStyle w:val="tlid-translation"/>
          <w:rFonts w:ascii="Times New Roman" w:hAnsi="Times New Roman" w:cs="Times New Roman"/>
          <w:sz w:val="20"/>
          <w:szCs w:val="20"/>
        </w:rPr>
        <w:t xml:space="preserve">TN, total nitrogen; </w:t>
      </w:r>
      <w:r>
        <w:rPr>
          <w:rFonts w:ascii="Times New Roman" w:hAnsi="Times New Roman" w:cs="Times New Roman"/>
          <w:sz w:val="20"/>
          <w:szCs w:val="20"/>
        </w:rPr>
        <w:t>TP, total phosphorus; TK, total potassium; NH</w:t>
      </w:r>
      <w:r>
        <w:rPr>
          <w:rFonts w:ascii="Times New Roman" w:hAnsi="Times New Roman" w:cs="Times New Roman"/>
          <w:sz w:val="20"/>
          <w:szCs w:val="20"/>
          <w:vertAlign w:val="subscript"/>
        </w:rPr>
        <w:t>4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>
        <w:rPr>
          <w:rFonts w:ascii="Times New Roman" w:hAnsi="Times New Roman" w:cs="Times New Roman"/>
          <w:sz w:val="20"/>
          <w:szCs w:val="20"/>
        </w:rPr>
        <w:t>-N, ammonia nitrogen; NO</w:t>
      </w:r>
      <w:r>
        <w:rPr>
          <w:rFonts w:ascii="Times New Roman" w:hAnsi="Times New Roman" w:cs="Times New Roman"/>
          <w:sz w:val="20"/>
          <w:szCs w:val="20"/>
          <w:vertAlign w:val="subscript"/>
        </w:rPr>
        <w:t>3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-</w:t>
      </w:r>
      <w:r>
        <w:rPr>
          <w:rFonts w:ascii="Times New Roman" w:hAnsi="Times New Roman" w:cs="Times New Roman"/>
          <w:sz w:val="20"/>
          <w:szCs w:val="20"/>
        </w:rPr>
        <w:t xml:space="preserve">-N, nitrate nitrogen; AP, available phosphorus; AK, available potassium,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C/N, the ratio of soil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organic carbon to total nitrogen; C/P, Ratio of soil organic carbon to total phosphorus; N/P, the ratio of total nitrogen to total phosphorus. </w:t>
      </w:r>
    </w:p>
    <w:p w14:paraId="71AD80D6" w14:textId="77777777" w:rsidR="005F0913" w:rsidRDefault="005F0913">
      <w:pPr>
        <w:rPr>
          <w:rStyle w:val="tlid-translation"/>
          <w:rFonts w:ascii="Times New Roman" w:hAnsi="Times New Roman" w:cs="Times New Roman"/>
          <w:sz w:val="20"/>
          <w:szCs w:val="20"/>
        </w:rPr>
      </w:pPr>
    </w:p>
    <w:p w14:paraId="28347D91" w14:textId="77777777" w:rsidR="005F0913" w:rsidRDefault="005F0913">
      <w:pPr>
        <w:rPr>
          <w:rFonts w:ascii="Times New Roman" w:hAnsi="Times New Roman" w:cs="Times New Roman"/>
          <w:sz w:val="20"/>
          <w:szCs w:val="20"/>
        </w:rPr>
      </w:pPr>
    </w:p>
    <w:p w14:paraId="00C1E5D7" w14:textId="0772F1E5" w:rsidR="005F0913" w:rsidRDefault="005F0913">
      <w:pPr>
        <w:rPr>
          <w:rStyle w:val="tlid-translation"/>
          <w:rFonts w:ascii="Times New Roman" w:eastAsia="等线" w:hAnsi="Times New Roman" w:cs="Times New Roman"/>
          <w:kern w:val="0"/>
          <w:sz w:val="20"/>
          <w:szCs w:val="20"/>
        </w:rPr>
      </w:pPr>
    </w:p>
    <w:bookmarkEnd w:id="8"/>
    <w:p w14:paraId="299B2B7E" w14:textId="77777777" w:rsidR="005F0913" w:rsidRDefault="00936EFA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2375D86E" wp14:editId="7AFCCB8D">
            <wp:extent cx="3999230" cy="3204210"/>
            <wp:effectExtent l="0" t="0" r="1270" b="0"/>
            <wp:docPr id="23" name="图片 23" descr="图表, 条形图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图表, 条形图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99230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05811" w14:textId="67E74C8B" w:rsidR="005F0913" w:rsidRDefault="00936EF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5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Topological properties of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bacteria-fungi-protist-nematode</w:t>
      </w:r>
      <w:r>
        <w:rPr>
          <w:rFonts w:ascii="Times New Roman" w:hAnsi="Times New Roman" w:cs="Times New Roman"/>
          <w:sz w:val="20"/>
          <w:szCs w:val="20"/>
        </w:rPr>
        <w:t xml:space="preserve"> co-occurrence networks under different fertilization treatments. 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</w:p>
    <w:p w14:paraId="799F5A9A" w14:textId="77777777" w:rsidR="005F0913" w:rsidRDefault="005F0913">
      <w:pPr>
        <w:rPr>
          <w:rFonts w:ascii="Times New Roman" w:hAnsi="Times New Roman" w:cs="Times New Roman"/>
          <w:sz w:val="20"/>
          <w:szCs w:val="20"/>
        </w:rPr>
      </w:pPr>
    </w:p>
    <w:p w14:paraId="1BD51035" w14:textId="026CF49C" w:rsidR="005F0913" w:rsidRDefault="005F0913">
      <w:pPr>
        <w:rPr>
          <w:rFonts w:ascii="Times New Roman" w:hAnsi="Times New Roman" w:cs="Times New Roman"/>
          <w:sz w:val="20"/>
          <w:szCs w:val="20"/>
          <w:lang w:val="en"/>
        </w:rPr>
      </w:pPr>
    </w:p>
    <w:p w14:paraId="57DB7B52" w14:textId="77777777" w:rsidR="005F0913" w:rsidRDefault="00936EFA" w:rsidP="006B0237">
      <w:pPr>
        <w:pageBreakBefore/>
        <w:rPr>
          <w:rFonts w:ascii="Times New Roman" w:hAnsi="Times New Roman" w:cs="Times New Roman"/>
          <w:sz w:val="20"/>
          <w:szCs w:val="20"/>
          <w:lang w:val="en"/>
        </w:rPr>
      </w:pPr>
      <w:r>
        <w:rPr>
          <w:noProof/>
        </w:rPr>
        <w:lastRenderedPageBreak/>
        <w:drawing>
          <wp:inline distT="0" distB="0" distL="0" distR="0" wp14:anchorId="4F19C706" wp14:editId="2AF5131D">
            <wp:extent cx="5274310" cy="1479550"/>
            <wp:effectExtent l="0" t="0" r="2540" b="6350"/>
            <wp:docPr id="19" name="图片 19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表, 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6F03A" w14:textId="069AC079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6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The distribution of </w:t>
      </w:r>
      <w:bookmarkStart w:id="9" w:name="_Hlk103620150"/>
      <w:r>
        <w:rPr>
          <w:rFonts w:ascii="Times New Roman" w:hAnsi="Times New Roman" w:cs="Times New Roman"/>
          <w:sz w:val="20"/>
          <w:szCs w:val="20"/>
        </w:rPr>
        <w:t>connectors</w:t>
      </w:r>
      <w:bookmarkEnd w:id="9"/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</w:rPr>
        <w:t>an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</w:rPr>
        <w:t>modul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</w:rPr>
        <w:t>hubs</w:t>
      </w:r>
      <w:r>
        <w:rPr>
          <w:rFonts w:ascii="Times New Roman" w:hAnsi="Times New Roman" w:cs="Times New Roman"/>
          <w:sz w:val="20"/>
          <w:szCs w:val="20"/>
        </w:rPr>
        <w:t xml:space="preserve"> based on their topological roles in bacteria-fungi-protist-nematode co-occurrence networks 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under</w:t>
      </w:r>
      <w:r>
        <w:rPr>
          <w:rFonts w:ascii="Times New Roman" w:hAnsi="Times New Roman" w:cs="Times New Roman"/>
          <w:sz w:val="20"/>
          <w:szCs w:val="20"/>
        </w:rPr>
        <w:t xml:space="preserve"> different fertilization treatments. The threshold values of within-module connectivity (</w:t>
      </w:r>
      <w:r>
        <w:rPr>
          <w:rFonts w:ascii="Times New Roman" w:hAnsi="Times New Roman" w:cs="Times New Roman"/>
          <w:i/>
          <w:sz w:val="20"/>
          <w:szCs w:val="20"/>
        </w:rPr>
        <w:t>Z</w:t>
      </w:r>
      <w:r>
        <w:rPr>
          <w:rFonts w:ascii="Times New Roman" w:hAnsi="Times New Roman" w:cs="Times New Roman"/>
          <w:i/>
          <w:sz w:val="20"/>
          <w:szCs w:val="20"/>
          <w:vertAlign w:val="subscript"/>
        </w:rPr>
        <w:t>i</w:t>
      </w:r>
      <w:r>
        <w:rPr>
          <w:rFonts w:ascii="Times New Roman" w:hAnsi="Times New Roman" w:cs="Times New Roman"/>
          <w:sz w:val="20"/>
          <w:szCs w:val="20"/>
        </w:rPr>
        <w:t>) and among-module connectivity (</w:t>
      </w:r>
      <w:r>
        <w:rPr>
          <w:rFonts w:ascii="Times New Roman" w:hAnsi="Times New Roman" w:cs="Times New Roman"/>
          <w:i/>
          <w:sz w:val="20"/>
          <w:szCs w:val="20"/>
        </w:rPr>
        <w:t>P</w:t>
      </w:r>
      <w:r>
        <w:rPr>
          <w:rFonts w:ascii="Times New Roman" w:hAnsi="Times New Roman" w:cs="Times New Roman"/>
          <w:i/>
          <w:sz w:val="20"/>
          <w:szCs w:val="20"/>
          <w:vertAlign w:val="subscript"/>
        </w:rPr>
        <w:t>i</w:t>
      </w:r>
      <w:r>
        <w:rPr>
          <w:rFonts w:ascii="Times New Roman" w:hAnsi="Times New Roman" w:cs="Times New Roman"/>
          <w:sz w:val="20"/>
          <w:szCs w:val="20"/>
        </w:rPr>
        <w:t>) for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TUs are 2.5 and 0.62, respectively. Nodes in the network can be classified into module hubs (</w:t>
      </w:r>
      <w:r>
        <w:rPr>
          <w:rFonts w:ascii="Times New Roman" w:hAnsi="Times New Roman" w:cs="Times New Roman"/>
          <w:i/>
          <w:sz w:val="20"/>
          <w:szCs w:val="20"/>
        </w:rPr>
        <w:t>Z</w:t>
      </w:r>
      <w:r>
        <w:rPr>
          <w:rFonts w:ascii="Times New Roman" w:hAnsi="Times New Roman" w:cs="Times New Roman"/>
          <w:i/>
          <w:sz w:val="20"/>
          <w:szCs w:val="20"/>
          <w:vertAlign w:val="subscript"/>
        </w:rPr>
        <w:t>i</w:t>
      </w:r>
      <w:r>
        <w:rPr>
          <w:rFonts w:ascii="Times New Roman" w:hAnsi="Times New Roman" w:cs="Times New Roman"/>
          <w:sz w:val="20"/>
          <w:szCs w:val="20"/>
        </w:rPr>
        <w:t xml:space="preserve"> &gt; 0.25, </w:t>
      </w:r>
      <w:r>
        <w:rPr>
          <w:rFonts w:ascii="Times New Roman" w:hAnsi="Times New Roman" w:cs="Times New Roman"/>
          <w:i/>
          <w:sz w:val="20"/>
          <w:szCs w:val="20"/>
        </w:rPr>
        <w:t>P</w:t>
      </w:r>
      <w:r>
        <w:rPr>
          <w:rFonts w:ascii="Times New Roman" w:hAnsi="Times New Roman" w:cs="Times New Roman"/>
          <w:i/>
          <w:sz w:val="20"/>
          <w:szCs w:val="20"/>
          <w:vertAlign w:val="subscript"/>
        </w:rPr>
        <w:t>i</w:t>
      </w:r>
      <w:r>
        <w:rPr>
          <w:rFonts w:ascii="Times New Roman" w:hAnsi="Times New Roman" w:cs="Times New Roman"/>
          <w:sz w:val="20"/>
          <w:szCs w:val="20"/>
        </w:rPr>
        <w:t xml:space="preserve"> ≤ 0.62), connectors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i/>
          <w:sz w:val="20"/>
          <w:szCs w:val="20"/>
        </w:rPr>
        <w:t>Z</w:t>
      </w:r>
      <w:r>
        <w:rPr>
          <w:rFonts w:ascii="Times New Roman" w:hAnsi="Times New Roman" w:cs="Times New Roman"/>
          <w:i/>
          <w:sz w:val="20"/>
          <w:szCs w:val="20"/>
          <w:vertAlign w:val="subscript"/>
        </w:rPr>
        <w:t>i</w:t>
      </w:r>
      <w:r>
        <w:rPr>
          <w:rFonts w:ascii="Times New Roman" w:hAnsi="Times New Roman" w:cs="Times New Roman"/>
          <w:sz w:val="20"/>
          <w:szCs w:val="20"/>
        </w:rPr>
        <w:t xml:space="preserve"> ≤ 0.25, </w:t>
      </w:r>
      <w:r>
        <w:rPr>
          <w:rFonts w:ascii="Times New Roman" w:hAnsi="Times New Roman" w:cs="Times New Roman"/>
          <w:i/>
          <w:sz w:val="20"/>
          <w:szCs w:val="20"/>
        </w:rPr>
        <w:t>P</w:t>
      </w:r>
      <w:r>
        <w:rPr>
          <w:rFonts w:ascii="Times New Roman" w:hAnsi="Times New Roman" w:cs="Times New Roman"/>
          <w:i/>
          <w:sz w:val="20"/>
          <w:szCs w:val="20"/>
          <w:vertAlign w:val="subscript"/>
        </w:rPr>
        <w:t>i</w:t>
      </w:r>
      <w:r>
        <w:rPr>
          <w:rFonts w:ascii="Times New Roman" w:hAnsi="Times New Roman" w:cs="Times New Roman"/>
          <w:sz w:val="20"/>
          <w:szCs w:val="20"/>
        </w:rPr>
        <w:t> &gt; 0.62), and peripherals (</w:t>
      </w:r>
      <w:r>
        <w:rPr>
          <w:rFonts w:ascii="Times New Roman" w:hAnsi="Times New Roman" w:cs="Times New Roman"/>
          <w:i/>
          <w:sz w:val="20"/>
          <w:szCs w:val="20"/>
        </w:rPr>
        <w:t>Z</w:t>
      </w:r>
      <w:r>
        <w:rPr>
          <w:rFonts w:ascii="Times New Roman" w:hAnsi="Times New Roman" w:cs="Times New Roman"/>
          <w:i/>
          <w:sz w:val="20"/>
          <w:szCs w:val="20"/>
          <w:vertAlign w:val="subscript"/>
        </w:rPr>
        <w:t>i</w:t>
      </w:r>
      <w:r>
        <w:rPr>
          <w:rFonts w:ascii="Times New Roman" w:hAnsi="Times New Roman" w:cs="Times New Roman"/>
          <w:sz w:val="20"/>
          <w:szCs w:val="20"/>
        </w:rPr>
        <w:t xml:space="preserve"> ≤ 0.25, </w:t>
      </w:r>
      <w:r>
        <w:rPr>
          <w:rFonts w:ascii="Times New Roman" w:hAnsi="Times New Roman" w:cs="Times New Roman"/>
          <w:i/>
          <w:sz w:val="20"/>
          <w:szCs w:val="20"/>
        </w:rPr>
        <w:t>P</w:t>
      </w:r>
      <w:r>
        <w:rPr>
          <w:rFonts w:ascii="Times New Roman" w:hAnsi="Times New Roman" w:cs="Times New Roman"/>
          <w:i/>
          <w:sz w:val="20"/>
          <w:szCs w:val="20"/>
          <w:vertAlign w:val="subscript"/>
        </w:rPr>
        <w:t>i</w:t>
      </w:r>
      <w:r>
        <w:rPr>
          <w:rFonts w:ascii="Times New Roman" w:hAnsi="Times New Roman" w:cs="Times New Roman"/>
          <w:sz w:val="20"/>
          <w:szCs w:val="20"/>
        </w:rPr>
        <w:t xml:space="preserve"> ≤ 0.62). 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</w:p>
    <w:p w14:paraId="48221461" w14:textId="77777777" w:rsidR="006B0237" w:rsidRDefault="006B0237">
      <w:pPr>
        <w:rPr>
          <w:rStyle w:val="tlid-translation"/>
          <w:rFonts w:ascii="Times New Roman" w:hAnsi="Times New Roman" w:cs="Times New Roman"/>
          <w:sz w:val="20"/>
          <w:szCs w:val="20"/>
        </w:rPr>
      </w:pPr>
    </w:p>
    <w:p w14:paraId="7D0AA913" w14:textId="77777777" w:rsidR="005F0913" w:rsidRDefault="00936EFA" w:rsidP="006B0237">
      <w:pPr>
        <w:pageBreakBefore/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noProof/>
        </w:rPr>
        <w:lastRenderedPageBreak/>
        <w:drawing>
          <wp:inline distT="0" distB="0" distL="0" distR="0" wp14:anchorId="16EB0286" wp14:editId="50CC90FE">
            <wp:extent cx="5274310" cy="3178810"/>
            <wp:effectExtent l="0" t="0" r="2540" b="2540"/>
            <wp:docPr id="141782371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823711" name="图片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FE0D6" w14:textId="36D3C4A5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7</w:t>
      </w:r>
      <w:r>
        <w:rPr>
          <w:rFonts w:ascii="Times New Roman" w:hAnsi="Times New Roman" w:cs="Times New Roman" w:hint="eastAsia"/>
          <w:kern w:val="0"/>
          <w:sz w:val="20"/>
          <w:szCs w:val="20"/>
          <w:lang w:val="en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D</w:t>
      </w:r>
      <w:proofErr w:type="spellStart"/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>ifferences</w:t>
      </w:r>
      <w:proofErr w:type="spellEnd"/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 in functional genes associated with carbon, nitrogen, phosphorus, and sulfur cycling under different fertilization treatments. Different lowercase letters indicate significant differences of individual parameters based on Tukey’s HSD tests (</w:t>
      </w:r>
      <w:r>
        <w:rPr>
          <w:rStyle w:val="tlid-translation"/>
          <w:rFonts w:ascii="Times New Roman" w:hAnsi="Times New Roman" w:cs="Times New Roman"/>
          <w:i/>
          <w:sz w:val="20"/>
          <w:szCs w:val="20"/>
          <w:lang w:val="en"/>
        </w:rPr>
        <w:t>P</w:t>
      </w:r>
      <w:r>
        <w:rPr>
          <w:rStyle w:val="tlid-translation"/>
          <w:rFonts w:ascii="Times New Roman" w:hAnsi="Times New Roman" w:cs="Times New Roman"/>
          <w:sz w:val="20"/>
          <w:szCs w:val="20"/>
          <w:lang w:val="en"/>
        </w:rPr>
        <w:t xml:space="preserve"> &lt; 0.05). </w:t>
      </w:r>
      <w:r>
        <w:rPr>
          <w:rStyle w:val="cf01"/>
          <w:rFonts w:ascii="Times New Roman" w:hAnsi="Times New Roman" w:cs="Times New Roman" w:hint="default"/>
          <w:sz w:val="20"/>
          <w:szCs w:val="20"/>
        </w:rPr>
        <w:t xml:space="preserve">Ctrl, no fertilization; NK, </w:t>
      </w:r>
      <w:proofErr w:type="gramStart"/>
      <w:r>
        <w:rPr>
          <w:rStyle w:val="cf01"/>
          <w:rFonts w:ascii="Times New Roman" w:hAnsi="Times New Roman" w:cs="Times New Roman" w:hint="default"/>
          <w:sz w:val="20"/>
          <w:szCs w:val="20"/>
        </w:rPr>
        <w:t>nitrogen</w:t>
      </w:r>
      <w:proofErr w:type="gramEnd"/>
      <w:r>
        <w:rPr>
          <w:rStyle w:val="cf01"/>
          <w:rFonts w:ascii="Times New Roman" w:hAnsi="Times New Roman" w:cs="Times New Roman" w:hint="default"/>
          <w:sz w:val="20"/>
          <w:szCs w:val="20"/>
        </w:rPr>
        <w:t xml:space="preserve"> and phosphorus inputs; NPK, nitrogen, phosphorus and potassium inputs.</w:t>
      </w:r>
    </w:p>
    <w:p w14:paraId="128159E5" w14:textId="77777777" w:rsidR="005F0913" w:rsidRDefault="00936EFA">
      <w:pPr>
        <w:pageBreakBefore/>
        <w:jc w:val="center"/>
        <w:rPr>
          <w:rStyle w:val="tlid-translation"/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2E33099" wp14:editId="70CC2CA1">
            <wp:extent cx="3239770" cy="1742440"/>
            <wp:effectExtent l="0" t="0" r="0" b="0"/>
            <wp:docPr id="112273626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736266" name="图片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4719" cy="1756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26C1A" w14:textId="2B8AD61B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8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Differences in the soil microbial functional potential under the same 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fertilization treatments </w:t>
      </w:r>
      <w:r>
        <w:rPr>
          <w:rFonts w:ascii="Times New Roman" w:hAnsi="Times New Roman" w:cs="Times New Roman"/>
          <w:sz w:val="20"/>
          <w:szCs w:val="20"/>
        </w:rPr>
        <w:t>across sampling sites. Different lowercase letters indicate significant differences of individual parameters based on Tukey’s HSD tests (</w:t>
      </w:r>
      <w:r>
        <w:rPr>
          <w:rFonts w:ascii="Times New Roman" w:hAnsi="Times New Roman" w:cs="Times New Roman"/>
          <w:i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0.05). Black lines in boxes represent mean values. HL, </w:t>
      </w:r>
      <w:proofErr w:type="spellStart"/>
      <w:r>
        <w:rPr>
          <w:rFonts w:ascii="Times New Roman" w:hAnsi="Times New Roman" w:cs="Times New Roman"/>
          <w:sz w:val="20"/>
          <w:szCs w:val="20"/>
        </w:rPr>
        <w:t>Hailu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SY, </w:t>
      </w:r>
      <w:proofErr w:type="spellStart"/>
      <w:r>
        <w:rPr>
          <w:rFonts w:ascii="Times New Roman" w:hAnsi="Times New Roman" w:cs="Times New Roman"/>
          <w:sz w:val="20"/>
          <w:szCs w:val="20"/>
        </w:rPr>
        <w:t>Sheng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Q, </w:t>
      </w:r>
      <w:proofErr w:type="spellStart"/>
      <w:r>
        <w:rPr>
          <w:rFonts w:ascii="Times New Roman" w:hAnsi="Times New Roman" w:cs="Times New Roman"/>
          <w:sz w:val="20"/>
          <w:szCs w:val="20"/>
        </w:rPr>
        <w:t>Fengqi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W, </w:t>
      </w:r>
      <w:proofErr w:type="spellStart"/>
      <w:r>
        <w:rPr>
          <w:rFonts w:ascii="Times New Roman" w:hAnsi="Times New Roman" w:cs="Times New Roman"/>
          <w:sz w:val="20"/>
          <w:szCs w:val="20"/>
        </w:rPr>
        <w:t>Chang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YT, </w:t>
      </w:r>
      <w:proofErr w:type="spellStart"/>
      <w:r>
        <w:rPr>
          <w:rFonts w:ascii="Times New Roman" w:hAnsi="Times New Roman" w:cs="Times New Roman"/>
          <w:sz w:val="20"/>
          <w:szCs w:val="20"/>
        </w:rPr>
        <w:t>Yangt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QY, </w:t>
      </w:r>
      <w:proofErr w:type="spellStart"/>
      <w:r>
        <w:rPr>
          <w:rFonts w:ascii="Times New Roman" w:hAnsi="Times New Roman" w:cs="Times New Roman"/>
          <w:sz w:val="20"/>
          <w:szCs w:val="20"/>
        </w:rPr>
        <w:t>Qi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K, </w:t>
      </w:r>
      <w:proofErr w:type="spellStart"/>
      <w:r>
        <w:rPr>
          <w:rFonts w:ascii="Times New Roman" w:hAnsi="Times New Roman" w:cs="Times New Roman"/>
          <w:sz w:val="20"/>
          <w:szCs w:val="20"/>
        </w:rPr>
        <w:t>Fuk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</w:p>
    <w:p w14:paraId="65D9E6FA" w14:textId="77777777" w:rsidR="005F0913" w:rsidRDefault="005F0913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</w:p>
    <w:bookmarkEnd w:id="3"/>
    <w:p w14:paraId="686CA5D2" w14:textId="3F4927C0" w:rsidR="005F0913" w:rsidRDefault="00936EFA" w:rsidP="006B0237">
      <w:pPr>
        <w:pageBreakBefore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3D90E87" wp14:editId="190F3C91">
            <wp:extent cx="5274310" cy="3541395"/>
            <wp:effectExtent l="0" t="0" r="2540" b="1905"/>
            <wp:docPr id="187403032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30321" name="图片 1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2453A" w14:textId="4A2A814A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9</w:t>
      </w:r>
      <w:r>
        <w:rPr>
          <w:rFonts w:ascii="Times New Roman" w:hAnsi="Times New Roman" w:cs="Times New Roman"/>
          <w:sz w:val="20"/>
          <w:szCs w:val="20"/>
        </w:rPr>
        <w:t xml:space="preserve"> Differences in the </w:t>
      </w:r>
      <w:r>
        <w:rPr>
          <w:rFonts w:ascii="Times New Roman" w:hAnsi="Times New Roman" w:cs="Times New Roman" w:hint="eastAsia"/>
          <w:sz w:val="20"/>
          <w:szCs w:val="20"/>
        </w:rPr>
        <w:t>functional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</w:rPr>
        <w:t>potential</w:t>
      </w:r>
      <w:r>
        <w:rPr>
          <w:rFonts w:ascii="Times New Roman" w:hAnsi="Times New Roman" w:cs="Times New Roman"/>
          <w:sz w:val="20"/>
          <w:szCs w:val="20"/>
        </w:rPr>
        <w:t xml:space="preserve"> associated with carbon, nitrogen, phosphorus, and sulfur cycling under the same 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fertilization treatments </w:t>
      </w:r>
      <w:r>
        <w:rPr>
          <w:rFonts w:ascii="Times New Roman" w:hAnsi="Times New Roman" w:cs="Times New Roman"/>
          <w:sz w:val="20"/>
          <w:szCs w:val="20"/>
        </w:rPr>
        <w:t>across sampling sites. Different lowercase letters indicate significant differences of individual parameters based on Tukey’s HSD tests (</w:t>
      </w:r>
      <w:r>
        <w:rPr>
          <w:rFonts w:ascii="Times New Roman" w:hAnsi="Times New Roman" w:cs="Times New Roman"/>
          <w:i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0.05). Black lines in boxes represent mean values. HL, </w:t>
      </w:r>
      <w:proofErr w:type="spellStart"/>
      <w:r>
        <w:rPr>
          <w:rFonts w:ascii="Times New Roman" w:hAnsi="Times New Roman" w:cs="Times New Roman"/>
          <w:sz w:val="20"/>
          <w:szCs w:val="20"/>
        </w:rPr>
        <w:t>Hailu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SY, </w:t>
      </w:r>
      <w:proofErr w:type="spellStart"/>
      <w:r>
        <w:rPr>
          <w:rFonts w:ascii="Times New Roman" w:hAnsi="Times New Roman" w:cs="Times New Roman"/>
          <w:sz w:val="20"/>
          <w:szCs w:val="20"/>
        </w:rPr>
        <w:t>Sheng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Q, </w:t>
      </w:r>
      <w:proofErr w:type="spellStart"/>
      <w:r>
        <w:rPr>
          <w:rFonts w:ascii="Times New Roman" w:hAnsi="Times New Roman" w:cs="Times New Roman"/>
          <w:sz w:val="20"/>
          <w:szCs w:val="20"/>
        </w:rPr>
        <w:t>Fengqi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W, </w:t>
      </w:r>
      <w:proofErr w:type="spellStart"/>
      <w:r>
        <w:rPr>
          <w:rFonts w:ascii="Times New Roman" w:hAnsi="Times New Roman" w:cs="Times New Roman"/>
          <w:sz w:val="20"/>
          <w:szCs w:val="20"/>
        </w:rPr>
        <w:t>Chang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YT, </w:t>
      </w:r>
      <w:proofErr w:type="spellStart"/>
      <w:r>
        <w:rPr>
          <w:rFonts w:ascii="Times New Roman" w:hAnsi="Times New Roman" w:cs="Times New Roman"/>
          <w:sz w:val="20"/>
          <w:szCs w:val="20"/>
        </w:rPr>
        <w:t>Yangt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QY, </w:t>
      </w:r>
      <w:proofErr w:type="spellStart"/>
      <w:r>
        <w:rPr>
          <w:rFonts w:ascii="Times New Roman" w:hAnsi="Times New Roman" w:cs="Times New Roman"/>
          <w:sz w:val="20"/>
          <w:szCs w:val="20"/>
        </w:rPr>
        <w:t>Qi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K, </w:t>
      </w:r>
      <w:proofErr w:type="spellStart"/>
      <w:r>
        <w:rPr>
          <w:rFonts w:ascii="Times New Roman" w:hAnsi="Times New Roman" w:cs="Times New Roman"/>
          <w:sz w:val="20"/>
          <w:szCs w:val="20"/>
        </w:rPr>
        <w:t>Fuk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</w:p>
    <w:p w14:paraId="5CC6970A" w14:textId="77777777" w:rsidR="005F0913" w:rsidRDefault="005F0913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</w:p>
    <w:p w14:paraId="499D33B9" w14:textId="77777777" w:rsidR="005F0913" w:rsidRDefault="00936EFA">
      <w:pPr>
        <w:pageBreakBefore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8935340" wp14:editId="46EDB084">
            <wp:extent cx="5274310" cy="3601720"/>
            <wp:effectExtent l="0" t="0" r="2540" b="0"/>
            <wp:docPr id="92246005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460051" name="图片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618EC" w14:textId="5D2537B9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0</w:t>
      </w:r>
      <w:r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 xml:space="preserve"> 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>Principal Coordinates Analysis (</w:t>
      </w:r>
      <w:proofErr w:type="spellStart"/>
      <w:r>
        <w:rPr>
          <w:rFonts w:ascii="Times New Roman" w:eastAsia="等线" w:hAnsi="Times New Roman" w:cs="Times New Roman"/>
          <w:kern w:val="0"/>
          <w:sz w:val="20"/>
          <w:szCs w:val="20"/>
        </w:rPr>
        <w:t>PCoA</w:t>
      </w:r>
      <w:proofErr w:type="spellEnd"/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) of </w:t>
      </w:r>
      <w:r>
        <w:rPr>
          <w:rFonts w:ascii="Times New Roman" w:hAnsi="Times New Roman" w:cs="Times New Roman"/>
          <w:sz w:val="20"/>
          <w:szCs w:val="20"/>
        </w:rPr>
        <w:t xml:space="preserve">β-diversity </w:t>
      </w:r>
      <w:r>
        <w:rPr>
          <w:rFonts w:ascii="Times New Roman" w:eastAsia="CharisSIL" w:hAnsi="Times New Roman" w:cs="Times New Roman"/>
          <w:kern w:val="0"/>
          <w:sz w:val="20"/>
          <w:szCs w:val="20"/>
        </w:rPr>
        <w:t>(Bray-</w:t>
      </w:r>
      <w:proofErr w:type="gramStart"/>
      <w:r>
        <w:rPr>
          <w:rFonts w:ascii="Times New Roman" w:eastAsia="CharisSIL" w:hAnsi="Times New Roman" w:cs="Times New Roman"/>
          <w:kern w:val="0"/>
          <w:sz w:val="20"/>
          <w:szCs w:val="20"/>
        </w:rPr>
        <w:t>Curtis</w:t>
      </w:r>
      <w:proofErr w:type="gramEnd"/>
      <w:r>
        <w:rPr>
          <w:rFonts w:ascii="Times New Roman" w:eastAsia="CharisSIL" w:hAnsi="Times New Roman" w:cs="Times New Roman"/>
          <w:kern w:val="0"/>
          <w:sz w:val="20"/>
          <w:szCs w:val="20"/>
        </w:rPr>
        <w:t xml:space="preserve"> distance) of 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soil </w:t>
      </w:r>
      <w:r>
        <w:rPr>
          <w:rFonts w:ascii="Times New Roman" w:hAnsi="Times New Roman" w:cs="Times New Roman"/>
          <w:sz w:val="20"/>
          <w:szCs w:val="20"/>
        </w:rPr>
        <w:t>microbial functional potential</w:t>
      </w:r>
      <w:r>
        <w:rPr>
          <w:rFonts w:ascii="Times New Roman" w:hAnsi="Times New Roman" w:cs="Times New Roman"/>
          <w:kern w:val="0"/>
          <w:sz w:val="20"/>
          <w:szCs w:val="20"/>
        </w:rPr>
        <w:t>, as well as</w:t>
      </w:r>
      <w:r>
        <w:rPr>
          <w:rFonts w:ascii="Times New Roman" w:eastAsia="CharisSIL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β-diversity</w:t>
      </w:r>
      <w:r>
        <w:rPr>
          <w:rFonts w:ascii="Times New Roman" w:eastAsia="CharisSIL" w:hAnsi="Times New Roman" w:cs="Times New Roman"/>
          <w:kern w:val="0"/>
          <w:sz w:val="20"/>
          <w:szCs w:val="20"/>
        </w:rPr>
        <w:t xml:space="preserve"> of </w:t>
      </w:r>
      <w:r>
        <w:rPr>
          <w:rFonts w:ascii="Times New Roman" w:hAnsi="Times New Roman" w:cs="Times New Roman"/>
          <w:kern w:val="0"/>
          <w:sz w:val="20"/>
          <w:szCs w:val="20"/>
        </w:rPr>
        <w:t>f</w:t>
      </w:r>
      <w:r>
        <w:rPr>
          <w:rFonts w:ascii="Times New Roman" w:eastAsia="CharisSIL" w:hAnsi="Times New Roman" w:cs="Times New Roman"/>
          <w:kern w:val="0"/>
          <w:sz w:val="20"/>
          <w:szCs w:val="20"/>
        </w:rPr>
        <w:t>unctional</w:t>
      </w:r>
      <w:r>
        <w:rPr>
          <w:rFonts w:ascii="Times New Roman" w:hAnsi="Times New Roman" w:cs="Times New Roman"/>
          <w:sz w:val="20"/>
          <w:szCs w:val="20"/>
        </w:rPr>
        <w:t xml:space="preserve"> potential</w:t>
      </w:r>
      <w:r>
        <w:rPr>
          <w:rFonts w:ascii="Times New Roman" w:eastAsia="CharisSIL" w:hAnsi="Times New Roman" w:cs="Times New Roman"/>
          <w:kern w:val="0"/>
          <w:sz w:val="20"/>
          <w:szCs w:val="20"/>
        </w:rPr>
        <w:t xml:space="preserve"> associated with carbon, nitrogen, phosphorus, and sulfur cycling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 xml:space="preserve">HL, </w:t>
      </w:r>
      <w:proofErr w:type="spellStart"/>
      <w:r>
        <w:rPr>
          <w:rFonts w:ascii="Times New Roman" w:hAnsi="Times New Roman" w:cs="Times New Roman"/>
          <w:sz w:val="20"/>
          <w:szCs w:val="20"/>
        </w:rPr>
        <w:t>Hailu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SY, </w:t>
      </w:r>
      <w:proofErr w:type="spellStart"/>
      <w:r>
        <w:rPr>
          <w:rFonts w:ascii="Times New Roman" w:hAnsi="Times New Roman" w:cs="Times New Roman"/>
          <w:sz w:val="20"/>
          <w:szCs w:val="20"/>
        </w:rPr>
        <w:t>Sheng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Q, </w:t>
      </w:r>
      <w:proofErr w:type="spellStart"/>
      <w:r>
        <w:rPr>
          <w:rFonts w:ascii="Times New Roman" w:hAnsi="Times New Roman" w:cs="Times New Roman"/>
          <w:sz w:val="20"/>
          <w:szCs w:val="20"/>
        </w:rPr>
        <w:t>Fengqi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W, </w:t>
      </w:r>
      <w:proofErr w:type="spellStart"/>
      <w:r>
        <w:rPr>
          <w:rFonts w:ascii="Times New Roman" w:hAnsi="Times New Roman" w:cs="Times New Roman"/>
          <w:sz w:val="20"/>
          <w:szCs w:val="20"/>
        </w:rPr>
        <w:t>Chang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YT, </w:t>
      </w:r>
      <w:proofErr w:type="spellStart"/>
      <w:r>
        <w:rPr>
          <w:rFonts w:ascii="Times New Roman" w:hAnsi="Times New Roman" w:cs="Times New Roman"/>
          <w:sz w:val="20"/>
          <w:szCs w:val="20"/>
        </w:rPr>
        <w:t>Yangt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QY, </w:t>
      </w:r>
      <w:proofErr w:type="spellStart"/>
      <w:r>
        <w:rPr>
          <w:rFonts w:ascii="Times New Roman" w:hAnsi="Times New Roman" w:cs="Times New Roman"/>
          <w:sz w:val="20"/>
          <w:szCs w:val="20"/>
        </w:rPr>
        <w:t>Qi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K, </w:t>
      </w:r>
      <w:proofErr w:type="spellStart"/>
      <w:r>
        <w:rPr>
          <w:rFonts w:ascii="Times New Roman" w:hAnsi="Times New Roman" w:cs="Times New Roman"/>
          <w:sz w:val="20"/>
          <w:szCs w:val="20"/>
        </w:rPr>
        <w:t>Fuk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</w:p>
    <w:p w14:paraId="6686F1F8" w14:textId="77777777" w:rsidR="005F0913" w:rsidRDefault="005F0913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</w:p>
    <w:p w14:paraId="61FDA7EF" w14:textId="77777777" w:rsidR="005F0913" w:rsidRDefault="00936EFA">
      <w:pPr>
        <w:pageBreakBefore/>
        <w:rPr>
          <w:rStyle w:val="tlid-translation"/>
          <w:rFonts w:ascii="Times New Roman" w:eastAsia="等线" w:hAnsi="Times New Roman" w:cs="Times New Roman"/>
          <w:kern w:val="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279991F2" wp14:editId="4980AA29">
            <wp:extent cx="5274310" cy="3214370"/>
            <wp:effectExtent l="0" t="0" r="2540" b="5080"/>
            <wp:docPr id="201411377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113770" name="图片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06ACB" w14:textId="22D03B47" w:rsidR="005F0913" w:rsidRDefault="00936EFA">
      <w:pPr>
        <w:rPr>
          <w:rStyle w:val="tlid-translation"/>
          <w:rFonts w:ascii="Times New Roman" w:hAnsi="Times New Roman" w:cs="Times New Roman"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igure S1</w:t>
      </w:r>
      <w:r w:rsidR="00FD5FD9">
        <w:rPr>
          <w:rFonts w:ascii="Times New Roman" w:hAnsi="Times New Roman" w:cs="Times New Roman"/>
          <w:b/>
          <w:bCs/>
          <w:sz w:val="20"/>
          <w:szCs w:val="20"/>
        </w:rPr>
        <w:t>1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Differences in the biotic α-diversity and soil microbial functional potential under different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 fertilization treatments across the </w:t>
      </w:r>
      <w:r>
        <w:rPr>
          <w:rFonts w:ascii="Times New Roman" w:hAnsi="Times New Roman" w:cs="Times New Roman"/>
          <w:sz w:val="20"/>
          <w:szCs w:val="20"/>
        </w:rPr>
        <w:t>seven long-term experimental sites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Different lowercase letters indicate significant differences of individual parameters based on Tukey’s HSD tests (</w:t>
      </w:r>
      <w:r>
        <w:rPr>
          <w:rFonts w:ascii="Times New Roman" w:hAnsi="Times New Roman" w:cs="Times New Roman"/>
          <w:i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0.05). Black lines in boxes represent mean values. HL, </w:t>
      </w:r>
      <w:proofErr w:type="spellStart"/>
      <w:r>
        <w:rPr>
          <w:rFonts w:ascii="Times New Roman" w:hAnsi="Times New Roman" w:cs="Times New Roman"/>
          <w:sz w:val="20"/>
          <w:szCs w:val="20"/>
        </w:rPr>
        <w:t>Hailu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SY, </w:t>
      </w:r>
      <w:proofErr w:type="spellStart"/>
      <w:r>
        <w:rPr>
          <w:rFonts w:ascii="Times New Roman" w:hAnsi="Times New Roman" w:cs="Times New Roman"/>
          <w:sz w:val="20"/>
          <w:szCs w:val="20"/>
        </w:rPr>
        <w:t>Sheng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Q, </w:t>
      </w:r>
      <w:proofErr w:type="spellStart"/>
      <w:r>
        <w:rPr>
          <w:rFonts w:ascii="Times New Roman" w:hAnsi="Times New Roman" w:cs="Times New Roman"/>
          <w:sz w:val="20"/>
          <w:szCs w:val="20"/>
        </w:rPr>
        <w:t>Fengqi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CW, </w:t>
      </w:r>
      <w:proofErr w:type="spellStart"/>
      <w:r>
        <w:rPr>
          <w:rFonts w:ascii="Times New Roman" w:hAnsi="Times New Roman" w:cs="Times New Roman"/>
          <w:sz w:val="20"/>
          <w:szCs w:val="20"/>
        </w:rPr>
        <w:t>Chang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YT, </w:t>
      </w:r>
      <w:proofErr w:type="spellStart"/>
      <w:r>
        <w:rPr>
          <w:rFonts w:ascii="Times New Roman" w:hAnsi="Times New Roman" w:cs="Times New Roman"/>
          <w:sz w:val="20"/>
          <w:szCs w:val="20"/>
        </w:rPr>
        <w:t>Yangt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QY, </w:t>
      </w:r>
      <w:proofErr w:type="spellStart"/>
      <w:r>
        <w:rPr>
          <w:rFonts w:ascii="Times New Roman" w:hAnsi="Times New Roman" w:cs="Times New Roman"/>
          <w:sz w:val="20"/>
          <w:szCs w:val="20"/>
        </w:rPr>
        <w:t>Qiy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; FK, </w:t>
      </w:r>
      <w:proofErr w:type="spellStart"/>
      <w:r>
        <w:rPr>
          <w:rFonts w:ascii="Times New Roman" w:hAnsi="Times New Roman" w:cs="Times New Roman"/>
          <w:sz w:val="20"/>
          <w:szCs w:val="20"/>
        </w:rPr>
        <w:t>Fuka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Ctrl, no fertilization; NK, </w:t>
      </w:r>
      <w:proofErr w:type="gramStart"/>
      <w:r>
        <w:rPr>
          <w:rFonts w:ascii="Times New Roman" w:hAnsi="Times New Roman" w:cs="Times New Roman"/>
          <w:sz w:val="20"/>
          <w:szCs w:val="20"/>
        </w:rPr>
        <w:t>nitrogen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nd phosphorus inputs; NPK, nitrogen, phosphorus and potassium inputs.</w:t>
      </w:r>
    </w:p>
    <w:p w14:paraId="05ADC7F7" w14:textId="77777777" w:rsidR="005F0913" w:rsidRDefault="005F0913">
      <w:pPr>
        <w:rPr>
          <w:rStyle w:val="tlid-translation"/>
          <w:rFonts w:ascii="Times New Roman" w:hAnsi="Times New Roman" w:cs="Times New Roman"/>
          <w:kern w:val="0"/>
          <w:sz w:val="20"/>
          <w:szCs w:val="20"/>
          <w:lang w:val="en"/>
        </w:rPr>
      </w:pPr>
    </w:p>
    <w:sectPr w:rsidR="005F09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53CFC" w14:textId="77777777" w:rsidR="00770837" w:rsidRDefault="00770837" w:rsidP="00DC15E9">
      <w:r>
        <w:separator/>
      </w:r>
    </w:p>
  </w:endnote>
  <w:endnote w:type="continuationSeparator" w:id="0">
    <w:p w14:paraId="398CE578" w14:textId="77777777" w:rsidR="00770837" w:rsidRDefault="00770837" w:rsidP="00DC1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ato-Regular">
    <w:altName w:val="Times New Roman"/>
    <w:charset w:val="00"/>
    <w:family w:val="roman"/>
    <w:pitch w:val="default"/>
  </w:font>
  <w:font w:name="CharisSIL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EAC2D" w14:textId="77777777" w:rsidR="00770837" w:rsidRDefault="00770837" w:rsidP="00DC15E9">
      <w:r>
        <w:separator/>
      </w:r>
    </w:p>
  </w:footnote>
  <w:footnote w:type="continuationSeparator" w:id="0">
    <w:p w14:paraId="02EEF65C" w14:textId="77777777" w:rsidR="00770837" w:rsidRDefault="00770837" w:rsidP="00DC15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6188C"/>
    <w:multiLevelType w:val="multilevel"/>
    <w:tmpl w:val="6FE6188C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073157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iJDY0MDMwsgZWyhpKMUnFpcnJmfB1JgYlILAJd7+jMtAAAA"/>
    <w:docVar w:name="commondata" w:val="eyJoZGlkIjoiODU1YTY1MzhlMDI4MzY3NDY3ZWZmZTVjODdjMWUyYjkifQ=="/>
  </w:docVars>
  <w:rsids>
    <w:rsidRoot w:val="00814F0B"/>
    <w:rsid w:val="00002A18"/>
    <w:rsid w:val="000031E5"/>
    <w:rsid w:val="000115FE"/>
    <w:rsid w:val="0001234A"/>
    <w:rsid w:val="00013861"/>
    <w:rsid w:val="00020112"/>
    <w:rsid w:val="00043A2E"/>
    <w:rsid w:val="00053D52"/>
    <w:rsid w:val="0005757A"/>
    <w:rsid w:val="000612BF"/>
    <w:rsid w:val="0007076C"/>
    <w:rsid w:val="00073C6D"/>
    <w:rsid w:val="00074FB4"/>
    <w:rsid w:val="00081F46"/>
    <w:rsid w:val="0008530C"/>
    <w:rsid w:val="00087D75"/>
    <w:rsid w:val="000900DB"/>
    <w:rsid w:val="000975AB"/>
    <w:rsid w:val="000A0997"/>
    <w:rsid w:val="000A200E"/>
    <w:rsid w:val="000A4FCA"/>
    <w:rsid w:val="000C256B"/>
    <w:rsid w:val="000C3914"/>
    <w:rsid w:val="000C556B"/>
    <w:rsid w:val="000D233D"/>
    <w:rsid w:val="000D3D7D"/>
    <w:rsid w:val="000E0A80"/>
    <w:rsid w:val="000E79AA"/>
    <w:rsid w:val="000F226E"/>
    <w:rsid w:val="00106298"/>
    <w:rsid w:val="001200BB"/>
    <w:rsid w:val="00126ADE"/>
    <w:rsid w:val="00130DE7"/>
    <w:rsid w:val="00147139"/>
    <w:rsid w:val="00151B6C"/>
    <w:rsid w:val="001528A3"/>
    <w:rsid w:val="00165172"/>
    <w:rsid w:val="00173072"/>
    <w:rsid w:val="00174DCE"/>
    <w:rsid w:val="00195CC5"/>
    <w:rsid w:val="001B1CB4"/>
    <w:rsid w:val="001B2602"/>
    <w:rsid w:val="001B5F5C"/>
    <w:rsid w:val="001C31FD"/>
    <w:rsid w:val="001D149E"/>
    <w:rsid w:val="001D363A"/>
    <w:rsid w:val="001D5C6D"/>
    <w:rsid w:val="001E348A"/>
    <w:rsid w:val="001E7E6E"/>
    <w:rsid w:val="001F1773"/>
    <w:rsid w:val="001F595E"/>
    <w:rsid w:val="0020349B"/>
    <w:rsid w:val="00205362"/>
    <w:rsid w:val="00210574"/>
    <w:rsid w:val="00221649"/>
    <w:rsid w:val="00236926"/>
    <w:rsid w:val="002538EE"/>
    <w:rsid w:val="00260544"/>
    <w:rsid w:val="002635EB"/>
    <w:rsid w:val="00272872"/>
    <w:rsid w:val="0029297F"/>
    <w:rsid w:val="00293983"/>
    <w:rsid w:val="002939B6"/>
    <w:rsid w:val="002A1C87"/>
    <w:rsid w:val="002A205A"/>
    <w:rsid w:val="002A2A55"/>
    <w:rsid w:val="002A33F0"/>
    <w:rsid w:val="002B0242"/>
    <w:rsid w:val="002B0EA1"/>
    <w:rsid w:val="002D0AFF"/>
    <w:rsid w:val="002D23B2"/>
    <w:rsid w:val="002E6767"/>
    <w:rsid w:val="002F0E78"/>
    <w:rsid w:val="002F1D07"/>
    <w:rsid w:val="0030201C"/>
    <w:rsid w:val="00305E66"/>
    <w:rsid w:val="0030607B"/>
    <w:rsid w:val="0031071E"/>
    <w:rsid w:val="00310D68"/>
    <w:rsid w:val="00310E5C"/>
    <w:rsid w:val="003274DB"/>
    <w:rsid w:val="00327A9A"/>
    <w:rsid w:val="0034732B"/>
    <w:rsid w:val="00347AEF"/>
    <w:rsid w:val="00354C94"/>
    <w:rsid w:val="00373960"/>
    <w:rsid w:val="00380F4D"/>
    <w:rsid w:val="00390033"/>
    <w:rsid w:val="00396CC9"/>
    <w:rsid w:val="003972AA"/>
    <w:rsid w:val="00397BDC"/>
    <w:rsid w:val="003A0004"/>
    <w:rsid w:val="003A381B"/>
    <w:rsid w:val="003A5AA9"/>
    <w:rsid w:val="003B0FFA"/>
    <w:rsid w:val="003C734A"/>
    <w:rsid w:val="003D13EB"/>
    <w:rsid w:val="003D5799"/>
    <w:rsid w:val="003D5DE0"/>
    <w:rsid w:val="003E1F09"/>
    <w:rsid w:val="003E2189"/>
    <w:rsid w:val="003E2971"/>
    <w:rsid w:val="003E3414"/>
    <w:rsid w:val="003F06D0"/>
    <w:rsid w:val="003F4A97"/>
    <w:rsid w:val="004042C1"/>
    <w:rsid w:val="00412D5D"/>
    <w:rsid w:val="0042329B"/>
    <w:rsid w:val="004268AD"/>
    <w:rsid w:val="00426DF9"/>
    <w:rsid w:val="004309ED"/>
    <w:rsid w:val="00430BA8"/>
    <w:rsid w:val="004342E2"/>
    <w:rsid w:val="00434F41"/>
    <w:rsid w:val="00436D76"/>
    <w:rsid w:val="00437210"/>
    <w:rsid w:val="004372F9"/>
    <w:rsid w:val="00446395"/>
    <w:rsid w:val="004521DB"/>
    <w:rsid w:val="004565A9"/>
    <w:rsid w:val="00466FF0"/>
    <w:rsid w:val="004700C8"/>
    <w:rsid w:val="00483114"/>
    <w:rsid w:val="004944D2"/>
    <w:rsid w:val="00495C2E"/>
    <w:rsid w:val="00496C1D"/>
    <w:rsid w:val="004A5F52"/>
    <w:rsid w:val="004C20EC"/>
    <w:rsid w:val="004D0478"/>
    <w:rsid w:val="004D1983"/>
    <w:rsid w:val="004E2FAD"/>
    <w:rsid w:val="00510F83"/>
    <w:rsid w:val="00533C96"/>
    <w:rsid w:val="00534ABC"/>
    <w:rsid w:val="00543F18"/>
    <w:rsid w:val="005449BE"/>
    <w:rsid w:val="00547E7E"/>
    <w:rsid w:val="00557FF5"/>
    <w:rsid w:val="00565C20"/>
    <w:rsid w:val="00583554"/>
    <w:rsid w:val="00593735"/>
    <w:rsid w:val="005A64A1"/>
    <w:rsid w:val="005B03AF"/>
    <w:rsid w:val="005B45CF"/>
    <w:rsid w:val="005B537B"/>
    <w:rsid w:val="005D12D5"/>
    <w:rsid w:val="005D47EF"/>
    <w:rsid w:val="005F0913"/>
    <w:rsid w:val="005F3C3C"/>
    <w:rsid w:val="005F45AE"/>
    <w:rsid w:val="00603128"/>
    <w:rsid w:val="0062312D"/>
    <w:rsid w:val="00633F68"/>
    <w:rsid w:val="00646F78"/>
    <w:rsid w:val="006545E7"/>
    <w:rsid w:val="00654815"/>
    <w:rsid w:val="0065722F"/>
    <w:rsid w:val="00674662"/>
    <w:rsid w:val="00685014"/>
    <w:rsid w:val="006A15F4"/>
    <w:rsid w:val="006A1B32"/>
    <w:rsid w:val="006A4DFE"/>
    <w:rsid w:val="006B0237"/>
    <w:rsid w:val="006B5026"/>
    <w:rsid w:val="006B7E81"/>
    <w:rsid w:val="006C171A"/>
    <w:rsid w:val="006C4993"/>
    <w:rsid w:val="006D53C9"/>
    <w:rsid w:val="006E1C07"/>
    <w:rsid w:val="006F3C67"/>
    <w:rsid w:val="006F70A1"/>
    <w:rsid w:val="00701BB8"/>
    <w:rsid w:val="00703530"/>
    <w:rsid w:val="00704F45"/>
    <w:rsid w:val="00726A2E"/>
    <w:rsid w:val="00727581"/>
    <w:rsid w:val="0073343F"/>
    <w:rsid w:val="00735292"/>
    <w:rsid w:val="0074068E"/>
    <w:rsid w:val="007427CB"/>
    <w:rsid w:val="0075075B"/>
    <w:rsid w:val="0076031A"/>
    <w:rsid w:val="007661FA"/>
    <w:rsid w:val="00770837"/>
    <w:rsid w:val="00772130"/>
    <w:rsid w:val="00774FC7"/>
    <w:rsid w:val="007937A7"/>
    <w:rsid w:val="007A1969"/>
    <w:rsid w:val="007A1A18"/>
    <w:rsid w:val="007A750D"/>
    <w:rsid w:val="007C0D3F"/>
    <w:rsid w:val="007C33B5"/>
    <w:rsid w:val="007C5592"/>
    <w:rsid w:val="007C668A"/>
    <w:rsid w:val="007D5E93"/>
    <w:rsid w:val="007D7081"/>
    <w:rsid w:val="007E1B7A"/>
    <w:rsid w:val="007F2A57"/>
    <w:rsid w:val="007F7B5B"/>
    <w:rsid w:val="007F7E6D"/>
    <w:rsid w:val="0081066D"/>
    <w:rsid w:val="00814F0B"/>
    <w:rsid w:val="00832EFF"/>
    <w:rsid w:val="008357A6"/>
    <w:rsid w:val="008461DF"/>
    <w:rsid w:val="00851AB2"/>
    <w:rsid w:val="00866950"/>
    <w:rsid w:val="00866DA5"/>
    <w:rsid w:val="008719FA"/>
    <w:rsid w:val="00872977"/>
    <w:rsid w:val="00877606"/>
    <w:rsid w:val="00890A57"/>
    <w:rsid w:val="0089415D"/>
    <w:rsid w:val="00895DE0"/>
    <w:rsid w:val="008A3BC8"/>
    <w:rsid w:val="008B20FC"/>
    <w:rsid w:val="008B55C2"/>
    <w:rsid w:val="008C036A"/>
    <w:rsid w:val="008D045D"/>
    <w:rsid w:val="008D62AA"/>
    <w:rsid w:val="008E74A0"/>
    <w:rsid w:val="00904523"/>
    <w:rsid w:val="00912E4B"/>
    <w:rsid w:val="0091438A"/>
    <w:rsid w:val="0091609D"/>
    <w:rsid w:val="00920BD1"/>
    <w:rsid w:val="00920D0D"/>
    <w:rsid w:val="00924077"/>
    <w:rsid w:val="009272F0"/>
    <w:rsid w:val="009308E9"/>
    <w:rsid w:val="0093329A"/>
    <w:rsid w:val="00936EFA"/>
    <w:rsid w:val="00937605"/>
    <w:rsid w:val="00940103"/>
    <w:rsid w:val="009425D3"/>
    <w:rsid w:val="00943A7E"/>
    <w:rsid w:val="009553DE"/>
    <w:rsid w:val="00957B6B"/>
    <w:rsid w:val="00961329"/>
    <w:rsid w:val="00961A69"/>
    <w:rsid w:val="00981816"/>
    <w:rsid w:val="00991067"/>
    <w:rsid w:val="0099149D"/>
    <w:rsid w:val="009A4197"/>
    <w:rsid w:val="009A50D9"/>
    <w:rsid w:val="009B0A40"/>
    <w:rsid w:val="009C3DA5"/>
    <w:rsid w:val="009D198A"/>
    <w:rsid w:val="009D441A"/>
    <w:rsid w:val="009E75F7"/>
    <w:rsid w:val="009E778A"/>
    <w:rsid w:val="009F0BEB"/>
    <w:rsid w:val="00A0344F"/>
    <w:rsid w:val="00A039FA"/>
    <w:rsid w:val="00A20923"/>
    <w:rsid w:val="00A22386"/>
    <w:rsid w:val="00A242CF"/>
    <w:rsid w:val="00A27A9E"/>
    <w:rsid w:val="00A32EE9"/>
    <w:rsid w:val="00A34EFC"/>
    <w:rsid w:val="00A42339"/>
    <w:rsid w:val="00A50738"/>
    <w:rsid w:val="00A54B05"/>
    <w:rsid w:val="00A55531"/>
    <w:rsid w:val="00A646FE"/>
    <w:rsid w:val="00A67B0F"/>
    <w:rsid w:val="00A764B6"/>
    <w:rsid w:val="00A81ACA"/>
    <w:rsid w:val="00A83ED1"/>
    <w:rsid w:val="00A862CE"/>
    <w:rsid w:val="00A87BC5"/>
    <w:rsid w:val="00AA45E6"/>
    <w:rsid w:val="00AA6C42"/>
    <w:rsid w:val="00AC41BF"/>
    <w:rsid w:val="00AC7CED"/>
    <w:rsid w:val="00AD4739"/>
    <w:rsid w:val="00AD5AAE"/>
    <w:rsid w:val="00AD6243"/>
    <w:rsid w:val="00AF240B"/>
    <w:rsid w:val="00B0379A"/>
    <w:rsid w:val="00B1356A"/>
    <w:rsid w:val="00B15EBD"/>
    <w:rsid w:val="00B502D4"/>
    <w:rsid w:val="00B51E8C"/>
    <w:rsid w:val="00B52C80"/>
    <w:rsid w:val="00B57193"/>
    <w:rsid w:val="00B66A9A"/>
    <w:rsid w:val="00B80AB2"/>
    <w:rsid w:val="00B85F39"/>
    <w:rsid w:val="00B90A43"/>
    <w:rsid w:val="00B94AE1"/>
    <w:rsid w:val="00BA1AEA"/>
    <w:rsid w:val="00BA4573"/>
    <w:rsid w:val="00BB17B9"/>
    <w:rsid w:val="00BB1A66"/>
    <w:rsid w:val="00BC4A8A"/>
    <w:rsid w:val="00BD28EF"/>
    <w:rsid w:val="00BD41EB"/>
    <w:rsid w:val="00BD6817"/>
    <w:rsid w:val="00BE0A27"/>
    <w:rsid w:val="00BE210B"/>
    <w:rsid w:val="00BF1A66"/>
    <w:rsid w:val="00C0094E"/>
    <w:rsid w:val="00C25CC9"/>
    <w:rsid w:val="00C35FF2"/>
    <w:rsid w:val="00C50C46"/>
    <w:rsid w:val="00C52069"/>
    <w:rsid w:val="00C66F4E"/>
    <w:rsid w:val="00C70B39"/>
    <w:rsid w:val="00C8520C"/>
    <w:rsid w:val="00C91B86"/>
    <w:rsid w:val="00C92742"/>
    <w:rsid w:val="00C92F18"/>
    <w:rsid w:val="00C95340"/>
    <w:rsid w:val="00C97821"/>
    <w:rsid w:val="00CA2EF2"/>
    <w:rsid w:val="00CA5A93"/>
    <w:rsid w:val="00CB01DC"/>
    <w:rsid w:val="00CB4B3A"/>
    <w:rsid w:val="00CC1B08"/>
    <w:rsid w:val="00CC2F27"/>
    <w:rsid w:val="00CC35D1"/>
    <w:rsid w:val="00CD1CB8"/>
    <w:rsid w:val="00CD42A7"/>
    <w:rsid w:val="00CD4B57"/>
    <w:rsid w:val="00CD7232"/>
    <w:rsid w:val="00CD756B"/>
    <w:rsid w:val="00CE7C92"/>
    <w:rsid w:val="00CF1D1D"/>
    <w:rsid w:val="00D016A6"/>
    <w:rsid w:val="00D250A0"/>
    <w:rsid w:val="00D31EBC"/>
    <w:rsid w:val="00D343CA"/>
    <w:rsid w:val="00D34B3B"/>
    <w:rsid w:val="00D402F2"/>
    <w:rsid w:val="00D46F36"/>
    <w:rsid w:val="00D52C40"/>
    <w:rsid w:val="00D55110"/>
    <w:rsid w:val="00D65FDB"/>
    <w:rsid w:val="00D723FD"/>
    <w:rsid w:val="00D85A8B"/>
    <w:rsid w:val="00DA02F5"/>
    <w:rsid w:val="00DA4C75"/>
    <w:rsid w:val="00DA5783"/>
    <w:rsid w:val="00DB14CE"/>
    <w:rsid w:val="00DB2F17"/>
    <w:rsid w:val="00DB3857"/>
    <w:rsid w:val="00DB5640"/>
    <w:rsid w:val="00DB7841"/>
    <w:rsid w:val="00DC0A62"/>
    <w:rsid w:val="00DC15E9"/>
    <w:rsid w:val="00DC1923"/>
    <w:rsid w:val="00DC28DD"/>
    <w:rsid w:val="00DC6E10"/>
    <w:rsid w:val="00DD40B7"/>
    <w:rsid w:val="00DD79D2"/>
    <w:rsid w:val="00DE0780"/>
    <w:rsid w:val="00DF3A30"/>
    <w:rsid w:val="00DF5433"/>
    <w:rsid w:val="00E10BA8"/>
    <w:rsid w:val="00E14296"/>
    <w:rsid w:val="00E17880"/>
    <w:rsid w:val="00E20E07"/>
    <w:rsid w:val="00E415A0"/>
    <w:rsid w:val="00E4413F"/>
    <w:rsid w:val="00E47270"/>
    <w:rsid w:val="00E47FA5"/>
    <w:rsid w:val="00E523E2"/>
    <w:rsid w:val="00E75466"/>
    <w:rsid w:val="00E75B01"/>
    <w:rsid w:val="00E81C28"/>
    <w:rsid w:val="00E822AC"/>
    <w:rsid w:val="00E845A2"/>
    <w:rsid w:val="00E85342"/>
    <w:rsid w:val="00E90354"/>
    <w:rsid w:val="00E90FD7"/>
    <w:rsid w:val="00E916C4"/>
    <w:rsid w:val="00EA12E9"/>
    <w:rsid w:val="00EA77A1"/>
    <w:rsid w:val="00EB0BA8"/>
    <w:rsid w:val="00EC6336"/>
    <w:rsid w:val="00ED572F"/>
    <w:rsid w:val="00ED58B4"/>
    <w:rsid w:val="00EE047E"/>
    <w:rsid w:val="00EF1409"/>
    <w:rsid w:val="00EF230E"/>
    <w:rsid w:val="00F00F95"/>
    <w:rsid w:val="00F02B33"/>
    <w:rsid w:val="00F0628F"/>
    <w:rsid w:val="00F13775"/>
    <w:rsid w:val="00F150EF"/>
    <w:rsid w:val="00F152D0"/>
    <w:rsid w:val="00F20DE2"/>
    <w:rsid w:val="00F24BC9"/>
    <w:rsid w:val="00F257BA"/>
    <w:rsid w:val="00F31946"/>
    <w:rsid w:val="00F33A61"/>
    <w:rsid w:val="00F37C30"/>
    <w:rsid w:val="00F435D8"/>
    <w:rsid w:val="00F549D7"/>
    <w:rsid w:val="00F70642"/>
    <w:rsid w:val="00F72186"/>
    <w:rsid w:val="00F9146A"/>
    <w:rsid w:val="00FA0ABA"/>
    <w:rsid w:val="00FA0BBB"/>
    <w:rsid w:val="00FA1E40"/>
    <w:rsid w:val="00FA328C"/>
    <w:rsid w:val="00FA3859"/>
    <w:rsid w:val="00FB42A1"/>
    <w:rsid w:val="00FD5FD9"/>
    <w:rsid w:val="00FE0BC3"/>
    <w:rsid w:val="00FF0A9F"/>
    <w:rsid w:val="00FF27F7"/>
    <w:rsid w:val="00FF640A"/>
    <w:rsid w:val="00FF6C55"/>
    <w:rsid w:val="00FF7C4B"/>
    <w:rsid w:val="435E3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565737"/>
  <w15:docId w15:val="{262228D0-7337-4314-B0B0-5B4A6FD9D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rPr>
      <w:b/>
      <w:bCs/>
    </w:rPr>
  </w:style>
  <w:style w:type="character" w:styleId="ae">
    <w:name w:val="FollowedHyperlink"/>
    <w:basedOn w:val="a0"/>
    <w:uiPriority w:val="99"/>
    <w:semiHidden/>
    <w:unhideWhenUsed/>
    <w:rPr>
      <w:color w:val="954F72"/>
      <w:u w:val="single"/>
    </w:rPr>
  </w:style>
  <w:style w:type="character" w:styleId="af">
    <w:name w:val="Hyperlink"/>
    <w:basedOn w:val="a0"/>
    <w:uiPriority w:val="99"/>
    <w:semiHidden/>
    <w:unhideWhenUsed/>
    <w:rPr>
      <w:color w:val="0563C1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tlid-translation">
    <w:name w:val="tlid-translation"/>
    <w:basedOn w:val="a0"/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  <w:style w:type="paragraph" w:customStyle="1" w:styleId="msonormal0">
    <w:name w:val="msonormal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font6">
    <w:name w:val="font6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font7">
    <w:name w:val="font7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20"/>
      <w:szCs w:val="20"/>
    </w:rPr>
  </w:style>
  <w:style w:type="paragraph" w:customStyle="1" w:styleId="font8">
    <w:name w:val="font8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D0CECE"/>
      <w:kern w:val="0"/>
      <w:sz w:val="20"/>
      <w:szCs w:val="20"/>
    </w:rPr>
  </w:style>
  <w:style w:type="paragraph" w:customStyle="1" w:styleId="font9">
    <w:name w:val="font9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font10">
    <w:name w:val="font10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000000"/>
      <w:kern w:val="0"/>
      <w:sz w:val="20"/>
      <w:szCs w:val="20"/>
    </w:rPr>
  </w:style>
  <w:style w:type="paragraph" w:customStyle="1" w:styleId="font11">
    <w:name w:val="font11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i/>
      <w:iCs/>
      <w:color w:val="000000"/>
      <w:kern w:val="0"/>
      <w:sz w:val="20"/>
      <w:szCs w:val="20"/>
    </w:rPr>
  </w:style>
  <w:style w:type="paragraph" w:customStyle="1" w:styleId="font12">
    <w:name w:val="font12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font13">
    <w:name w:val="font13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i/>
      <w:iCs/>
      <w:kern w:val="0"/>
      <w:sz w:val="20"/>
      <w:szCs w:val="20"/>
    </w:rPr>
  </w:style>
  <w:style w:type="paragraph" w:customStyle="1" w:styleId="xl78">
    <w:name w:val="xl78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D0CECE"/>
      <w:kern w:val="0"/>
      <w:sz w:val="20"/>
      <w:szCs w:val="20"/>
    </w:rPr>
  </w:style>
  <w:style w:type="paragraph" w:customStyle="1" w:styleId="xl79">
    <w:name w:val="xl79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80">
    <w:name w:val="xl80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81">
    <w:name w:val="xl81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82">
    <w:name w:val="xl82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83">
    <w:name w:val="xl83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84">
    <w:name w:val="xl84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85">
    <w:name w:val="xl85"/>
    <w:basedOn w:val="a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D0CECE"/>
      <w:kern w:val="0"/>
      <w:sz w:val="20"/>
      <w:szCs w:val="20"/>
    </w:rPr>
  </w:style>
  <w:style w:type="paragraph" w:customStyle="1" w:styleId="xl86">
    <w:name w:val="xl86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color w:val="000000"/>
      <w:kern w:val="0"/>
      <w:sz w:val="20"/>
      <w:szCs w:val="20"/>
    </w:rPr>
  </w:style>
  <w:style w:type="paragraph" w:customStyle="1" w:styleId="xl87">
    <w:name w:val="xl87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color w:val="000000"/>
      <w:kern w:val="0"/>
      <w:sz w:val="20"/>
      <w:szCs w:val="20"/>
    </w:rPr>
  </w:style>
  <w:style w:type="paragraph" w:customStyle="1" w:styleId="xl88">
    <w:name w:val="xl88"/>
    <w:basedOn w:val="a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89">
    <w:name w:val="xl89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90">
    <w:name w:val="xl90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91">
    <w:name w:val="xl91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color w:val="D0CECE"/>
      <w:kern w:val="0"/>
      <w:sz w:val="20"/>
      <w:szCs w:val="20"/>
    </w:rPr>
  </w:style>
  <w:style w:type="paragraph" w:customStyle="1" w:styleId="xl92">
    <w:name w:val="xl92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93">
    <w:name w:val="xl93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94">
    <w:name w:val="xl94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95">
    <w:name w:val="xl95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96">
    <w:name w:val="xl96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97">
    <w:name w:val="xl97"/>
    <w:basedOn w:val="a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98">
    <w:name w:val="xl98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99">
    <w:name w:val="xl99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00">
    <w:name w:val="xl100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101">
    <w:name w:val="xl101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i/>
      <w:iCs/>
      <w:kern w:val="0"/>
      <w:sz w:val="20"/>
      <w:szCs w:val="20"/>
    </w:rPr>
  </w:style>
  <w:style w:type="paragraph" w:customStyle="1" w:styleId="xl102">
    <w:name w:val="xl102"/>
    <w:basedOn w:val="a"/>
    <w:qFormat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03">
    <w:name w:val="xl103"/>
    <w:basedOn w:val="a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104">
    <w:name w:val="xl104"/>
    <w:basedOn w:val="a"/>
    <w:qFormat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05">
    <w:name w:val="xl105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06">
    <w:name w:val="xl106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07">
    <w:name w:val="xl107"/>
    <w:basedOn w:val="a"/>
    <w:qFormat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08">
    <w:name w:val="xl108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09">
    <w:name w:val="xl109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10">
    <w:name w:val="xl110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i/>
      <w:iCs/>
      <w:kern w:val="0"/>
      <w:sz w:val="20"/>
      <w:szCs w:val="20"/>
    </w:rPr>
  </w:style>
  <w:style w:type="paragraph" w:customStyle="1" w:styleId="xl111">
    <w:name w:val="xl111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12">
    <w:name w:val="xl112"/>
    <w:basedOn w:val="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13">
    <w:name w:val="xl113"/>
    <w:basedOn w:val="a"/>
    <w:qFormat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14">
    <w:name w:val="xl114"/>
    <w:basedOn w:val="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15">
    <w:name w:val="xl115"/>
    <w:basedOn w:val="a"/>
    <w:qFormat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16">
    <w:name w:val="xl116"/>
    <w:basedOn w:val="a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i/>
      <w:iCs/>
      <w:kern w:val="0"/>
      <w:sz w:val="20"/>
      <w:szCs w:val="20"/>
    </w:rPr>
  </w:style>
  <w:style w:type="paragraph" w:customStyle="1" w:styleId="xl117">
    <w:name w:val="xl117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118">
    <w:name w:val="xl118"/>
    <w:basedOn w:val="a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i/>
      <w:iCs/>
      <w:kern w:val="0"/>
      <w:sz w:val="20"/>
      <w:szCs w:val="20"/>
    </w:rPr>
  </w:style>
  <w:style w:type="paragraph" w:customStyle="1" w:styleId="xl119">
    <w:name w:val="xl119"/>
    <w:basedOn w:val="a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20">
    <w:name w:val="xl120"/>
    <w:basedOn w:val="a"/>
    <w:qFormat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21">
    <w:name w:val="xl121"/>
    <w:basedOn w:val="a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22">
    <w:name w:val="xl122"/>
    <w:basedOn w:val="a"/>
    <w:pPr>
      <w:widowControl/>
      <w:pBdr>
        <w:top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23">
    <w:name w:val="xl123"/>
    <w:basedOn w:val="a"/>
    <w:pPr>
      <w:widowControl/>
      <w:shd w:val="clear" w:color="000000" w:fill="FFFF00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24">
    <w:name w:val="xl124"/>
    <w:basedOn w:val="a"/>
    <w:pPr>
      <w:widowControl/>
      <w:pBdr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25">
    <w:name w:val="xl125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26">
    <w:name w:val="xl126"/>
    <w:basedOn w:val="a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27">
    <w:name w:val="xl127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28">
    <w:name w:val="xl128"/>
    <w:basedOn w:val="a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29">
    <w:name w:val="xl129"/>
    <w:basedOn w:val="a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30">
    <w:name w:val="xl130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31">
    <w:name w:val="xl131"/>
    <w:basedOn w:val="a"/>
    <w:qFormat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32">
    <w:name w:val="xl132"/>
    <w:basedOn w:val="a"/>
    <w:qFormat/>
    <w:pPr>
      <w:widowControl/>
      <w:pBdr>
        <w:top w:val="single" w:sz="4" w:space="0" w:color="auto"/>
      </w:pBdr>
      <w:shd w:val="clear" w:color="000000" w:fill="9933FF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33">
    <w:name w:val="xl133"/>
    <w:basedOn w:val="a"/>
    <w:pPr>
      <w:widowControl/>
      <w:shd w:val="clear" w:color="000000" w:fill="9933FF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34">
    <w:name w:val="xl134"/>
    <w:basedOn w:val="a"/>
    <w:qFormat/>
    <w:pPr>
      <w:widowControl/>
      <w:pBdr>
        <w:bottom w:val="single" w:sz="4" w:space="0" w:color="auto"/>
      </w:pBdr>
      <w:shd w:val="clear" w:color="000000" w:fill="9933FF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135">
    <w:name w:val="xl135"/>
    <w:basedOn w:val="a"/>
    <w:qFormat/>
    <w:pPr>
      <w:widowControl/>
      <w:pBdr>
        <w:top w:val="single" w:sz="4" w:space="0" w:color="auto"/>
      </w:pBdr>
      <w:shd w:val="clear" w:color="000000" w:fill="00B0F0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36">
    <w:name w:val="xl136"/>
    <w:basedOn w:val="a"/>
    <w:qFormat/>
    <w:pPr>
      <w:widowControl/>
      <w:shd w:val="clear" w:color="000000" w:fill="00B0F0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37">
    <w:name w:val="xl137"/>
    <w:basedOn w:val="a"/>
    <w:pPr>
      <w:widowControl/>
      <w:pBdr>
        <w:bottom w:val="single" w:sz="4" w:space="0" w:color="auto"/>
      </w:pBdr>
      <w:shd w:val="clear" w:color="000000" w:fill="00B0F0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38">
    <w:name w:val="xl138"/>
    <w:basedOn w:val="a"/>
    <w:pPr>
      <w:widowControl/>
      <w:pBdr>
        <w:top w:val="single" w:sz="4" w:space="0" w:color="auto"/>
      </w:pBdr>
      <w:shd w:val="clear" w:color="000000" w:fill="ED7D31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39">
    <w:name w:val="xl139"/>
    <w:basedOn w:val="a"/>
    <w:qFormat/>
    <w:pPr>
      <w:widowControl/>
      <w:shd w:val="clear" w:color="000000" w:fill="ED7D31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40">
    <w:name w:val="xl140"/>
    <w:basedOn w:val="a"/>
    <w:qFormat/>
    <w:pPr>
      <w:widowControl/>
      <w:pBdr>
        <w:bottom w:val="single" w:sz="4" w:space="0" w:color="auto"/>
      </w:pBdr>
      <w:shd w:val="clear" w:color="000000" w:fill="ED7D31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color w:val="000000"/>
      <w:kern w:val="0"/>
      <w:sz w:val="20"/>
      <w:szCs w:val="20"/>
    </w:rPr>
  </w:style>
  <w:style w:type="paragraph" w:customStyle="1" w:styleId="xl141">
    <w:name w:val="xl141"/>
    <w:basedOn w:val="a"/>
    <w:qFormat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color w:val="D0CECE"/>
      <w:kern w:val="0"/>
      <w:sz w:val="20"/>
      <w:szCs w:val="20"/>
    </w:rPr>
  </w:style>
  <w:style w:type="paragraph" w:customStyle="1" w:styleId="xl142">
    <w:name w:val="xl142"/>
    <w:basedOn w:val="a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character" w:customStyle="1" w:styleId="jlqj4b">
    <w:name w:val="jlqj4b"/>
    <w:basedOn w:val="a0"/>
  </w:style>
  <w:style w:type="character" w:customStyle="1" w:styleId="q4iawc">
    <w:name w:val="q4iawc"/>
    <w:basedOn w:val="a0"/>
  </w:style>
  <w:style w:type="character" w:customStyle="1" w:styleId="cf01">
    <w:name w:val="cf01"/>
    <w:basedOn w:val="a0"/>
    <w:rPr>
      <w:rFonts w:ascii="Microsoft YaHei UI" w:eastAsia="Microsoft YaHei UI" w:hAnsi="Microsoft YaHei UI" w:hint="eastAsia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d">
    <w:name w:val="批注主题 字符"/>
    <w:basedOn w:val="a4"/>
    <w:link w:val="ac"/>
    <w:uiPriority w:val="99"/>
    <w:semiHidden/>
    <w:rPr>
      <w:b/>
      <w:bCs/>
    </w:rPr>
  </w:style>
  <w:style w:type="character" w:customStyle="1" w:styleId="fontstyle01">
    <w:name w:val="fontstyle01"/>
    <w:basedOn w:val="a0"/>
    <w:rPr>
      <w:rFonts w:ascii="Lato-Regular" w:hAnsi="Lato-Regular" w:hint="default"/>
      <w:color w:val="24202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3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2D8B0-3086-41FC-9E5A-4760AC21A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59</TotalTime>
  <Pages>20</Pages>
  <Words>2675</Words>
  <Characters>15251</Characters>
  <Application>Microsoft Office Word</Application>
  <DocSecurity>0</DocSecurity>
  <Lines>127</Lines>
  <Paragraphs>35</Paragraphs>
  <ScaleCrop>false</ScaleCrop>
  <Company/>
  <LinksUpToDate>false</LinksUpToDate>
  <CharactersWithSpaces>1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u Lingyue</dc:creator>
  <cp:lastModifiedBy>Lingyue Zhu</cp:lastModifiedBy>
  <cp:revision>84</cp:revision>
  <dcterms:created xsi:type="dcterms:W3CDTF">2020-04-17T07:05:00Z</dcterms:created>
  <dcterms:modified xsi:type="dcterms:W3CDTF">2024-01-03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nature-communications</vt:lpwstr>
  </property>
  <property fmtid="{D5CDD505-2E9C-101B-9397-08002B2CF9AE}" pid="4" name="Mendeley Unique User Id_1">
    <vt:lpwstr>657f81a4-5844-3b7f-a0e3-12972abf62e4</vt:lpwstr>
  </property>
  <property fmtid="{D5CDD505-2E9C-101B-9397-08002B2CF9AE}" pid="5" name="Mendeley Recent Style Id 0_1">
    <vt:lpwstr>http://www.zotero.org/styles/applied-soil-ecology</vt:lpwstr>
  </property>
  <property fmtid="{D5CDD505-2E9C-101B-9397-08002B2CF9AE}" pid="6" name="Mendeley Recent Style Name 0_1">
    <vt:lpwstr>Applied Soil Ecology</vt:lpwstr>
  </property>
  <property fmtid="{D5CDD505-2E9C-101B-9397-08002B2CF9AE}" pid="7" name="Mendeley Recent Style Id 1_1">
    <vt:lpwstr>http://www.zotero.org/styles/harvard-cite-them-right</vt:lpwstr>
  </property>
  <property fmtid="{D5CDD505-2E9C-101B-9397-08002B2CF9AE}" pid="8" name="Mendeley Recent Style Name 1_1">
    <vt:lpwstr>Cite Them Right 10th edition - Harvard</vt:lpwstr>
  </property>
  <property fmtid="{D5CDD505-2E9C-101B-9397-08002B2CF9AE}" pid="9" name="Mendeley Recent Style Id 2_1">
    <vt:lpwstr>http://www.zotero.org/styles/geoderma</vt:lpwstr>
  </property>
  <property fmtid="{D5CDD505-2E9C-101B-9397-08002B2CF9AE}" pid="10" name="Mendeley Recent Style Name 2_1">
    <vt:lpwstr>Geoderma</vt:lpwstr>
  </property>
  <property fmtid="{D5CDD505-2E9C-101B-9397-08002B2CF9AE}" pid="11" name="Mendeley Recent Style Id 3_1">
    <vt:lpwstr>http://www.zotero.org/styles/ieee</vt:lpwstr>
  </property>
  <property fmtid="{D5CDD505-2E9C-101B-9397-08002B2CF9AE}" pid="12" name="Mendeley Recent Style Name 3_1">
    <vt:lpwstr>IEEE</vt:lpwstr>
  </property>
  <property fmtid="{D5CDD505-2E9C-101B-9397-08002B2CF9AE}" pid="13" name="Mendeley Recent Style Id 4_1">
    <vt:lpwstr>http://www.zotero.org/styles/microbiome</vt:lpwstr>
  </property>
  <property fmtid="{D5CDD505-2E9C-101B-9397-08002B2CF9AE}" pid="14" name="Mendeley Recent Style Name 4_1">
    <vt:lpwstr>Microbiome</vt:lpwstr>
  </property>
  <property fmtid="{D5CDD505-2E9C-101B-9397-08002B2CF9AE}" pid="15" name="Mendeley Recent Style Id 5_1">
    <vt:lpwstr>http://www.zotero.org/styles/modern-humanities-research-association</vt:lpwstr>
  </property>
  <property fmtid="{D5CDD505-2E9C-101B-9397-08002B2CF9AE}" pid="16" name="Mendeley Recent Style Name 5_1">
    <vt:lpwstr>Modern Humanities Research Association 3rd edition (note with bibliography)</vt:lpwstr>
  </property>
  <property fmtid="{D5CDD505-2E9C-101B-9397-08002B2CF9AE}" pid="17" name="Mendeley Recent Style Id 6_1">
    <vt:lpwstr>http://www.zotero.org/styles/modern-language-association</vt:lpwstr>
  </property>
  <property fmtid="{D5CDD505-2E9C-101B-9397-08002B2CF9AE}" pid="18" name="Mendeley Recent Style Name 6_1">
    <vt:lpwstr>Modern Language Association 8th edition</vt:lpwstr>
  </property>
  <property fmtid="{D5CDD505-2E9C-101B-9397-08002B2CF9AE}" pid="19" name="Mendeley Recent Style Id 7_1">
    <vt:lpwstr>http://www.zotero.org/styles/nature-communications</vt:lpwstr>
  </property>
  <property fmtid="{D5CDD505-2E9C-101B-9397-08002B2CF9AE}" pid="20" name="Mendeley Recent Style Name 7_1">
    <vt:lpwstr>Nature Communications</vt:lpwstr>
  </property>
  <property fmtid="{D5CDD505-2E9C-101B-9397-08002B2CF9AE}" pid="21" name="Mendeley Recent Style Id 8_1">
    <vt:lpwstr>http://www.zotero.org/styles/soil-biology-and-biochemistry</vt:lpwstr>
  </property>
  <property fmtid="{D5CDD505-2E9C-101B-9397-08002B2CF9AE}" pid="22" name="Mendeley Recent Style Name 8_1">
    <vt:lpwstr>Soil Biology and Biochemistry</vt:lpwstr>
  </property>
  <property fmtid="{D5CDD505-2E9C-101B-9397-08002B2CF9AE}" pid="23" name="Mendeley Recent Style Id 9_1">
    <vt:lpwstr>http://www.zotero.org/styles/the-isme-journal</vt:lpwstr>
  </property>
  <property fmtid="{D5CDD505-2E9C-101B-9397-08002B2CF9AE}" pid="24" name="Mendeley Recent Style Name 9_1">
    <vt:lpwstr>The ISME Journal</vt:lpwstr>
  </property>
  <property fmtid="{D5CDD505-2E9C-101B-9397-08002B2CF9AE}" pid="25" name="KSOProductBuildVer">
    <vt:lpwstr>2052-12.1.0.15946</vt:lpwstr>
  </property>
  <property fmtid="{D5CDD505-2E9C-101B-9397-08002B2CF9AE}" pid="26" name="ICV">
    <vt:lpwstr>7B46E8FD75C04252A949E4AEA140C27D_12</vt:lpwstr>
  </property>
</Properties>
</file>